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5B3773" w14:textId="77777777" w:rsidR="001B6EA8" w:rsidRPr="00D5530F" w:rsidRDefault="001B6EA8" w:rsidP="001B6EA8">
      <w:pPr>
        <w:widowControl w:val="0"/>
        <w:spacing w:after="0" w:line="240" w:lineRule="auto"/>
        <w:jc w:val="center"/>
        <w:rPr>
          <w:rFonts w:eastAsia="仿宋" w:cs="Arial"/>
          <w:b/>
          <w:kern w:val="2"/>
          <w:sz w:val="36"/>
          <w:szCs w:val="36"/>
          <w:lang w:val="en-US"/>
        </w:rPr>
      </w:pPr>
      <w:r w:rsidRPr="00D5530F">
        <w:rPr>
          <w:rFonts w:eastAsia="仿宋" w:cs="Arial"/>
          <w:b/>
          <w:kern w:val="2"/>
          <w:sz w:val="36"/>
          <w:szCs w:val="36"/>
          <w:lang w:val="en-US"/>
        </w:rPr>
        <w:t>西交利物浦大学知识产权信息服务中心</w:t>
      </w:r>
    </w:p>
    <w:p w14:paraId="126B1318" w14:textId="77777777" w:rsidR="001B6EA8" w:rsidRPr="00D5530F" w:rsidRDefault="001B6EA8" w:rsidP="001B6EA8">
      <w:pPr>
        <w:widowControl w:val="0"/>
        <w:spacing w:after="0" w:line="240" w:lineRule="auto"/>
        <w:jc w:val="center"/>
        <w:rPr>
          <w:rFonts w:eastAsia="仿宋" w:cs="Arial"/>
          <w:b/>
          <w:kern w:val="2"/>
          <w:sz w:val="36"/>
          <w:szCs w:val="36"/>
          <w:lang w:val="en-US"/>
        </w:rPr>
      </w:pPr>
      <w:r w:rsidRPr="00D5530F">
        <w:rPr>
          <w:rFonts w:eastAsia="仿宋" w:cs="Arial"/>
          <w:b/>
          <w:kern w:val="2"/>
          <w:sz w:val="36"/>
          <w:szCs w:val="36"/>
          <w:lang w:val="en-US"/>
        </w:rPr>
        <w:t>科技查新服务申请单</w:t>
      </w:r>
    </w:p>
    <w:p w14:paraId="30C82ACE" w14:textId="4D7B3802" w:rsidR="001B6EA8" w:rsidRPr="00D5530F" w:rsidRDefault="001B6EA8" w:rsidP="001B6EA8">
      <w:pPr>
        <w:widowControl w:val="0"/>
        <w:spacing w:after="0" w:line="360" w:lineRule="auto"/>
        <w:rPr>
          <w:rFonts w:eastAsia="仿宋" w:cs="Arial"/>
          <w:kern w:val="2"/>
          <w:sz w:val="24"/>
          <w:szCs w:val="24"/>
          <w:lang w:val="en-US"/>
        </w:rPr>
      </w:pPr>
      <w:r w:rsidRPr="00D5530F">
        <w:rPr>
          <w:rFonts w:eastAsia="仿宋" w:cs="Arial"/>
          <w:kern w:val="2"/>
          <w:sz w:val="24"/>
          <w:szCs w:val="24"/>
          <w:lang w:val="en-US"/>
        </w:rPr>
        <w:t>申请日期</w:t>
      </w:r>
      <w:r w:rsidR="00EF0D37" w:rsidRPr="00D5530F">
        <w:rPr>
          <w:rFonts w:eastAsia="仿宋" w:cs="Arial"/>
          <w:kern w:val="2"/>
          <w:sz w:val="24"/>
          <w:szCs w:val="24"/>
          <w:lang w:val="en-US"/>
        </w:rPr>
        <w:t>：</w:t>
      </w:r>
      <w:r w:rsidRPr="00D5530F">
        <w:rPr>
          <w:rFonts w:eastAsia="仿宋" w:cs="Arial"/>
          <w:kern w:val="2"/>
          <w:sz w:val="24"/>
          <w:szCs w:val="24"/>
          <w:lang w:val="en-US"/>
        </w:rPr>
        <w:t xml:space="preserve">20  </w:t>
      </w:r>
      <w:r w:rsidR="003166CB" w:rsidRPr="00D5530F">
        <w:rPr>
          <w:rFonts w:eastAsia="仿宋" w:cs="Arial"/>
          <w:kern w:val="2"/>
          <w:sz w:val="24"/>
          <w:szCs w:val="24"/>
          <w:lang w:val="en-US"/>
        </w:rPr>
        <w:t xml:space="preserve"> </w:t>
      </w:r>
      <w:r w:rsidRPr="00D5530F">
        <w:rPr>
          <w:rFonts w:eastAsia="仿宋" w:cs="Arial"/>
          <w:kern w:val="2"/>
          <w:sz w:val="24"/>
          <w:szCs w:val="24"/>
          <w:lang w:val="en-US"/>
        </w:rPr>
        <w:t>年</w:t>
      </w:r>
      <w:r w:rsidRPr="00D5530F">
        <w:rPr>
          <w:rFonts w:eastAsia="仿宋" w:cs="Arial"/>
          <w:kern w:val="2"/>
          <w:sz w:val="24"/>
          <w:szCs w:val="24"/>
          <w:lang w:val="en-US"/>
        </w:rPr>
        <w:t xml:space="preserve">  </w:t>
      </w:r>
      <w:r w:rsidR="003166CB" w:rsidRPr="00D5530F">
        <w:rPr>
          <w:rFonts w:eastAsia="仿宋" w:cs="Arial"/>
          <w:kern w:val="2"/>
          <w:sz w:val="24"/>
          <w:szCs w:val="24"/>
          <w:lang w:val="en-US"/>
        </w:rPr>
        <w:t xml:space="preserve"> </w:t>
      </w:r>
      <w:r w:rsidRPr="00D5530F">
        <w:rPr>
          <w:rFonts w:eastAsia="仿宋" w:cs="Arial"/>
          <w:kern w:val="2"/>
          <w:sz w:val="24"/>
          <w:szCs w:val="24"/>
          <w:lang w:val="en-US"/>
        </w:rPr>
        <w:t>月</w:t>
      </w:r>
      <w:r w:rsidRPr="00D5530F">
        <w:rPr>
          <w:rFonts w:eastAsia="仿宋" w:cs="Arial"/>
          <w:kern w:val="2"/>
          <w:sz w:val="24"/>
          <w:szCs w:val="24"/>
          <w:lang w:val="en-US"/>
        </w:rPr>
        <w:t xml:space="preserve">  </w:t>
      </w:r>
      <w:r w:rsidR="003166CB" w:rsidRPr="00D5530F">
        <w:rPr>
          <w:rFonts w:eastAsia="仿宋" w:cs="Arial"/>
          <w:kern w:val="2"/>
          <w:sz w:val="24"/>
          <w:szCs w:val="24"/>
          <w:lang w:val="en-US"/>
        </w:rPr>
        <w:t xml:space="preserve"> </w:t>
      </w:r>
      <w:r w:rsidRPr="00D5530F">
        <w:rPr>
          <w:rFonts w:eastAsia="仿宋" w:cs="Arial"/>
          <w:kern w:val="2"/>
          <w:sz w:val="24"/>
          <w:szCs w:val="24"/>
          <w:lang w:val="en-US"/>
        </w:rPr>
        <w:t>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8"/>
        <w:gridCol w:w="1371"/>
        <w:gridCol w:w="1586"/>
        <w:gridCol w:w="166"/>
        <w:gridCol w:w="425"/>
        <w:gridCol w:w="295"/>
        <w:gridCol w:w="981"/>
        <w:gridCol w:w="915"/>
        <w:gridCol w:w="786"/>
        <w:gridCol w:w="181"/>
        <w:gridCol w:w="1257"/>
        <w:gridCol w:w="1674"/>
      </w:tblGrid>
      <w:tr w:rsidR="001B6EA8" w:rsidRPr="00D5530F" w14:paraId="4AE834DE" w14:textId="77777777" w:rsidTr="00D5530F">
        <w:trPr>
          <w:trHeight w:val="454"/>
        </w:trPr>
        <w:tc>
          <w:tcPr>
            <w:tcW w:w="1929" w:type="dxa"/>
            <w:gridSpan w:val="2"/>
            <w:vMerge w:val="restart"/>
            <w:vAlign w:val="center"/>
          </w:tcPr>
          <w:p w14:paraId="0A1EE553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项目名称</w:t>
            </w:r>
          </w:p>
        </w:tc>
        <w:tc>
          <w:tcPr>
            <w:tcW w:w="8266" w:type="dxa"/>
            <w:gridSpan w:val="10"/>
            <w:vAlign w:val="center"/>
          </w:tcPr>
          <w:p w14:paraId="5E505560" w14:textId="77777777" w:rsidR="001B6EA8" w:rsidRPr="00D5530F" w:rsidRDefault="001B6EA8" w:rsidP="001B6EA8">
            <w:pPr>
              <w:widowControl w:val="0"/>
              <w:spacing w:after="0" w:line="240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中文：</w:t>
            </w:r>
          </w:p>
        </w:tc>
      </w:tr>
      <w:tr w:rsidR="001B6EA8" w:rsidRPr="00D5530F" w14:paraId="30DE96D5" w14:textId="77777777" w:rsidTr="00D5530F">
        <w:trPr>
          <w:trHeight w:val="454"/>
        </w:trPr>
        <w:tc>
          <w:tcPr>
            <w:tcW w:w="1929" w:type="dxa"/>
            <w:gridSpan w:val="2"/>
            <w:vMerge/>
            <w:vAlign w:val="center"/>
          </w:tcPr>
          <w:p w14:paraId="4940FF31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8266" w:type="dxa"/>
            <w:gridSpan w:val="10"/>
            <w:vAlign w:val="center"/>
          </w:tcPr>
          <w:p w14:paraId="5D8ACCC5" w14:textId="77777777" w:rsidR="001B6EA8" w:rsidRPr="00D5530F" w:rsidRDefault="001B6EA8" w:rsidP="001B6EA8">
            <w:pPr>
              <w:widowControl w:val="0"/>
              <w:spacing w:after="0" w:line="240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英文：（国内查新可不填）</w:t>
            </w:r>
          </w:p>
        </w:tc>
      </w:tr>
      <w:tr w:rsidR="001B6EA8" w:rsidRPr="00D5530F" w14:paraId="30AE9ECB" w14:textId="77777777" w:rsidTr="00D5530F">
        <w:trPr>
          <w:trHeight w:val="454"/>
        </w:trPr>
        <w:tc>
          <w:tcPr>
            <w:tcW w:w="558" w:type="dxa"/>
            <w:vMerge w:val="restart"/>
            <w:vAlign w:val="center"/>
          </w:tcPr>
          <w:p w14:paraId="664D271E" w14:textId="0B20828B" w:rsidR="001B6EA8" w:rsidRPr="00D5530F" w:rsidRDefault="003166CB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申</w:t>
            </w:r>
          </w:p>
          <w:p w14:paraId="38E29D83" w14:textId="793CB9E0" w:rsidR="001B6EA8" w:rsidRPr="00D5530F" w:rsidRDefault="003166CB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请</w:t>
            </w:r>
          </w:p>
          <w:p w14:paraId="6491CFA8" w14:textId="53F6774E" w:rsidR="001B6EA8" w:rsidRPr="00D5530F" w:rsidRDefault="003166CB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人</w:t>
            </w:r>
          </w:p>
        </w:tc>
        <w:tc>
          <w:tcPr>
            <w:tcW w:w="1371" w:type="dxa"/>
            <w:vAlign w:val="center"/>
          </w:tcPr>
          <w:p w14:paraId="48D83C0B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单位名称</w:t>
            </w:r>
          </w:p>
        </w:tc>
        <w:tc>
          <w:tcPr>
            <w:tcW w:w="8266" w:type="dxa"/>
            <w:gridSpan w:val="10"/>
            <w:vAlign w:val="center"/>
          </w:tcPr>
          <w:p w14:paraId="2A844DEF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2E2AA394" w14:textId="77777777" w:rsidTr="00D5530F">
        <w:trPr>
          <w:trHeight w:val="454"/>
        </w:trPr>
        <w:tc>
          <w:tcPr>
            <w:tcW w:w="558" w:type="dxa"/>
            <w:vMerge/>
            <w:vAlign w:val="center"/>
          </w:tcPr>
          <w:p w14:paraId="360EAAD6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  <w:vAlign w:val="center"/>
          </w:tcPr>
          <w:p w14:paraId="6BBCAC74" w14:textId="67946F55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地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 </w:t>
            </w:r>
            <w:r w:rsidR="003166CB"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  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址</w:t>
            </w:r>
          </w:p>
        </w:tc>
        <w:tc>
          <w:tcPr>
            <w:tcW w:w="8266" w:type="dxa"/>
            <w:gridSpan w:val="10"/>
            <w:vAlign w:val="center"/>
          </w:tcPr>
          <w:p w14:paraId="4030E0BE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05A07A88" w14:textId="77777777" w:rsidTr="00D5530F">
        <w:trPr>
          <w:trHeight w:val="454"/>
        </w:trPr>
        <w:tc>
          <w:tcPr>
            <w:tcW w:w="558" w:type="dxa"/>
            <w:vMerge/>
            <w:vAlign w:val="center"/>
          </w:tcPr>
          <w:p w14:paraId="34D23457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  <w:vAlign w:val="center"/>
          </w:tcPr>
          <w:p w14:paraId="7F2EC3B2" w14:textId="04E08CE0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联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</w:t>
            </w:r>
            <w:r w:rsidR="003166CB"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系</w:t>
            </w:r>
            <w:r w:rsidR="003166CB"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人</w:t>
            </w:r>
          </w:p>
        </w:tc>
        <w:tc>
          <w:tcPr>
            <w:tcW w:w="1586" w:type="dxa"/>
            <w:vAlign w:val="center"/>
          </w:tcPr>
          <w:p w14:paraId="4016788D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886" w:type="dxa"/>
            <w:gridSpan w:val="3"/>
            <w:vAlign w:val="center"/>
          </w:tcPr>
          <w:p w14:paraId="391BA0D9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电话</w:t>
            </w:r>
          </w:p>
        </w:tc>
        <w:tc>
          <w:tcPr>
            <w:tcW w:w="1896" w:type="dxa"/>
            <w:gridSpan w:val="2"/>
            <w:vAlign w:val="center"/>
          </w:tcPr>
          <w:p w14:paraId="73F686AF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967" w:type="dxa"/>
            <w:gridSpan w:val="2"/>
            <w:vAlign w:val="center"/>
          </w:tcPr>
          <w:p w14:paraId="5399F051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邮箱</w:t>
            </w:r>
          </w:p>
        </w:tc>
        <w:tc>
          <w:tcPr>
            <w:tcW w:w="2931" w:type="dxa"/>
            <w:gridSpan w:val="2"/>
            <w:vAlign w:val="center"/>
          </w:tcPr>
          <w:p w14:paraId="53A5404C" w14:textId="77777777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274906" w:rsidRPr="00D5530F" w14:paraId="20CB095F" w14:textId="77777777" w:rsidTr="005C1A70">
        <w:trPr>
          <w:trHeight w:val="562"/>
        </w:trPr>
        <w:tc>
          <w:tcPr>
            <w:tcW w:w="1929" w:type="dxa"/>
            <w:gridSpan w:val="2"/>
            <w:vAlign w:val="center"/>
          </w:tcPr>
          <w:p w14:paraId="09C61C55" w14:textId="005A58B3" w:rsidR="00274906" w:rsidRPr="00D5530F" w:rsidRDefault="00274906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交付方式</w:t>
            </w:r>
          </w:p>
        </w:tc>
        <w:tc>
          <w:tcPr>
            <w:tcW w:w="8266" w:type="dxa"/>
            <w:gridSpan w:val="10"/>
            <w:vAlign w:val="center"/>
          </w:tcPr>
          <w:p w14:paraId="5C6CB10A" w14:textId="7FBBBBEC" w:rsidR="00274906" w:rsidRPr="00D5530F" w:rsidRDefault="00274906" w:rsidP="00D5530F">
            <w:pPr>
              <w:widowControl w:val="0"/>
              <w:spacing w:beforeLines="50" w:before="156"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纸质报告：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___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份（默认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2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份）</w:t>
            </w:r>
          </w:p>
          <w:p w14:paraId="2A808DC2" w14:textId="7CEF1870" w:rsidR="00274906" w:rsidRPr="00D5530F" w:rsidRDefault="00DD3289" w:rsidP="00D5530F">
            <w:pPr>
              <w:widowControl w:val="0"/>
              <w:spacing w:beforeLines="50" w:before="156" w:afterLines="50" w:after="156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sdt>
              <w:sdtPr>
                <w:rPr>
                  <w:rFonts w:eastAsia="仿宋" w:cs="Arial"/>
                  <w:color w:val="000000"/>
                  <w:kern w:val="2"/>
                  <w:sz w:val="24"/>
                  <w:szCs w:val="24"/>
                  <w:lang w:val="en-US"/>
                </w:rPr>
                <w:id w:val="-21881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713" w:rsidRPr="00D5530F">
                  <w:rPr>
                    <w:rFonts w:ascii="Segoe UI Symbol" w:eastAsia="仿宋" w:hAnsi="Segoe UI Symbol" w:cs="Segoe UI Symbol"/>
                    <w:color w:val="000000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自取</w:t>
            </w:r>
            <w:r w:rsidR="00274906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 xml:space="preserve">        </w:t>
            </w:r>
            <w:sdt>
              <w:sdtPr>
                <w:rPr>
                  <w:rFonts w:eastAsia="仿宋" w:cs="Arial"/>
                  <w:color w:val="000000"/>
                  <w:kern w:val="2"/>
                  <w:sz w:val="24"/>
                  <w:szCs w:val="24"/>
                  <w:lang w:val="en-US"/>
                </w:rPr>
                <w:id w:val="-2026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713" w:rsidRPr="00D5530F">
                  <w:rPr>
                    <w:rFonts w:ascii="Segoe UI Symbol" w:eastAsia="仿宋" w:hAnsi="Segoe UI Symbol" w:cs="Segoe UI Symbol"/>
                    <w:color w:val="000000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快递（顺丰到付）</w:t>
            </w:r>
          </w:p>
        </w:tc>
      </w:tr>
      <w:tr w:rsidR="001B6EA8" w:rsidRPr="00D5530F" w14:paraId="4A446ED8" w14:textId="77777777" w:rsidTr="00D5530F">
        <w:trPr>
          <w:trHeight w:val="454"/>
        </w:trPr>
        <w:tc>
          <w:tcPr>
            <w:tcW w:w="1929" w:type="dxa"/>
            <w:gridSpan w:val="2"/>
            <w:vAlign w:val="center"/>
          </w:tcPr>
          <w:p w14:paraId="45B70D11" w14:textId="78FA10C6" w:rsidR="001B6EA8" w:rsidRPr="00D5530F" w:rsidRDefault="001B6EA8" w:rsidP="00244AC4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查新范围</w:t>
            </w:r>
          </w:p>
        </w:tc>
        <w:tc>
          <w:tcPr>
            <w:tcW w:w="8266" w:type="dxa"/>
            <w:gridSpan w:val="10"/>
            <w:vAlign w:val="center"/>
          </w:tcPr>
          <w:p w14:paraId="1A7D0C10" w14:textId="5F01A41B" w:rsidR="001B6EA8" w:rsidRPr="00D5530F" w:rsidRDefault="00DD3289" w:rsidP="00244AC4">
            <w:pPr>
              <w:widowControl w:val="0"/>
              <w:spacing w:after="0" w:line="240" w:lineRule="auto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sdt>
              <w:sdtPr>
                <w:rPr>
                  <w:rFonts w:eastAsia="仿宋" w:cs="Arial"/>
                  <w:kern w:val="2"/>
                  <w:sz w:val="24"/>
                  <w:szCs w:val="24"/>
                  <w:lang w:val="en-US"/>
                </w:rPr>
                <w:id w:val="1081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713" w:rsidRPr="00D5530F">
                  <w:rPr>
                    <w:rFonts w:ascii="Segoe UI Symbol" w:eastAsia="仿宋" w:hAnsi="Segoe UI Symbol" w:cs="Segoe UI Symbol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国内查新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 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   </w:t>
            </w:r>
            <w:sdt>
              <w:sdtPr>
                <w:rPr>
                  <w:rFonts w:eastAsia="仿宋" w:cs="Arial"/>
                  <w:kern w:val="2"/>
                  <w:sz w:val="24"/>
                  <w:szCs w:val="24"/>
                  <w:lang w:val="en-US"/>
                </w:rPr>
                <w:id w:val="155195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713" w:rsidRPr="00D5530F">
                  <w:rPr>
                    <w:rFonts w:ascii="Segoe UI Symbol" w:eastAsia="仿宋" w:hAnsi="Segoe UI Symbol" w:cs="Segoe UI Symbol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国内外查新</w:t>
            </w:r>
          </w:p>
        </w:tc>
      </w:tr>
      <w:tr w:rsidR="001B6EA8" w:rsidRPr="00D5530F" w14:paraId="597B8B17" w14:textId="77777777" w:rsidTr="000E0FCF">
        <w:trPr>
          <w:trHeight w:val="562"/>
        </w:trPr>
        <w:tc>
          <w:tcPr>
            <w:tcW w:w="1929" w:type="dxa"/>
            <w:gridSpan w:val="2"/>
            <w:vAlign w:val="center"/>
          </w:tcPr>
          <w:p w14:paraId="3E5D34AD" w14:textId="4DCA231F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查新目的</w:t>
            </w:r>
          </w:p>
        </w:tc>
        <w:tc>
          <w:tcPr>
            <w:tcW w:w="8266" w:type="dxa"/>
            <w:gridSpan w:val="10"/>
            <w:vAlign w:val="center"/>
          </w:tcPr>
          <w:p w14:paraId="18BAB362" w14:textId="14988761" w:rsidR="001B6EA8" w:rsidRPr="00D5530F" w:rsidRDefault="001B6EA8" w:rsidP="001B6EA8">
            <w:pPr>
              <w:widowControl w:val="0"/>
              <w:spacing w:before="60"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FF0000"/>
                <w:kern w:val="2"/>
                <w:lang w:val="en-US"/>
              </w:rPr>
              <w:t>查新报告中</w:t>
            </w:r>
            <w:r w:rsidR="00C16F3A" w:rsidRPr="00D5530F">
              <w:rPr>
                <w:rFonts w:eastAsia="仿宋" w:cs="Arial"/>
                <w:color w:val="FF0000"/>
                <w:kern w:val="2"/>
                <w:lang w:val="en-US"/>
              </w:rPr>
              <w:t>需写明所申报项目或奖项的全名，</w:t>
            </w:r>
            <w:r w:rsidRPr="00D5530F">
              <w:rPr>
                <w:rFonts w:eastAsia="仿宋" w:cs="Arial"/>
                <w:color w:val="FF0000"/>
                <w:kern w:val="2"/>
                <w:lang w:val="en-US"/>
              </w:rPr>
              <w:t>请如实填写。</w:t>
            </w:r>
          </w:p>
          <w:p w14:paraId="4D80649B" w14:textId="1B9B16A5" w:rsidR="001B6EA8" w:rsidRPr="00D5530F" w:rsidRDefault="00DD3289" w:rsidP="001B6EA8">
            <w:pPr>
              <w:widowControl w:val="0"/>
              <w:spacing w:before="60"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sdt>
              <w:sdtPr>
                <w:rPr>
                  <w:rFonts w:eastAsia="仿宋" w:cs="Arial"/>
                  <w:kern w:val="2"/>
                  <w:sz w:val="24"/>
                  <w:szCs w:val="24"/>
                  <w:lang w:val="en-US"/>
                </w:rPr>
                <w:id w:val="-199979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EA8" w:rsidRPr="00D5530F">
                  <w:rPr>
                    <w:rFonts w:ascii="Segoe UI Symbol" w:eastAsia="仿宋" w:hAnsi="Segoe UI Symbol" w:cs="Segoe UI Symbol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立项查新（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用于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开题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、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申报计划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或项目等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）</w:t>
            </w:r>
          </w:p>
          <w:p w14:paraId="51A07C61" w14:textId="32B992E1" w:rsidR="001B6EA8" w:rsidRPr="00D5530F" w:rsidRDefault="001B6EA8" w:rsidP="001B6EA8">
            <w:pPr>
              <w:widowControl w:val="0"/>
              <w:spacing w:before="60" w:after="0" w:line="240" w:lineRule="auto"/>
              <w:ind w:firstLineChars="100" w:firstLine="240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请写明具体名称</w:t>
            </w:r>
            <w:r w:rsidR="00046F1C" w:rsidRPr="00D5530F">
              <w:rPr>
                <w:rFonts w:eastAsia="仿宋" w:cs="Arial"/>
                <w:kern w:val="2"/>
                <w:sz w:val="24"/>
                <w:szCs w:val="24"/>
                <w:u w:val="single"/>
                <w:lang w:val="en-US"/>
              </w:rPr>
              <w:t xml:space="preserve">                                   </w:t>
            </w:r>
            <w:r w:rsidR="00046F1C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6926CE" w:rsidRPr="00D5530F">
              <w:rPr>
                <w:rFonts w:eastAsia="仿宋" w:cs="Arial"/>
                <w:color w:val="BFBFBF" w:themeColor="background1" w:themeShade="BF"/>
                <w:kern w:val="2"/>
                <w:sz w:val="24"/>
                <w:szCs w:val="24"/>
                <w:lang w:val="en-US"/>
              </w:rPr>
              <w:t>（如：江苏省重点研发计划项目）</w:t>
            </w:r>
          </w:p>
          <w:p w14:paraId="14D06890" w14:textId="2100F2E1" w:rsidR="001B6EA8" w:rsidRPr="00D5530F" w:rsidRDefault="00DD3289" w:rsidP="001B6EA8">
            <w:pPr>
              <w:widowControl w:val="0"/>
              <w:spacing w:before="60"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sdt>
              <w:sdtPr>
                <w:rPr>
                  <w:rFonts w:eastAsia="仿宋" w:cs="Arial"/>
                  <w:kern w:val="2"/>
                  <w:sz w:val="24"/>
                  <w:szCs w:val="24"/>
                  <w:lang w:val="en-US"/>
                </w:rPr>
                <w:id w:val="-392198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EA8" w:rsidRPr="00D5530F">
                  <w:rPr>
                    <w:rFonts w:ascii="Segoe UI Symbol" w:eastAsia="仿宋" w:hAnsi="Segoe UI Symbol" w:cs="Segoe UI Symbol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274906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成果查新（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用于成果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鉴定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、项目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验收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、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申报奖励</w:t>
            </w:r>
            <w:r w:rsidR="00C16F3A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等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）</w:t>
            </w:r>
          </w:p>
          <w:p w14:paraId="1A480F31" w14:textId="54281DC5" w:rsidR="001B6EA8" w:rsidRPr="00D5530F" w:rsidRDefault="001B6EA8" w:rsidP="00D5530F">
            <w:pPr>
              <w:widowControl w:val="0"/>
              <w:spacing w:before="60" w:after="0" w:line="276" w:lineRule="auto"/>
              <w:ind w:firstLineChars="100" w:firstLine="240"/>
              <w:jc w:val="both"/>
              <w:rPr>
                <w:rFonts w:eastAsia="仿宋" w:cs="Arial"/>
                <w:kern w:val="2"/>
                <w:sz w:val="21"/>
                <w:szCs w:val="21"/>
                <w:u w:val="single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请写明具体名称</w:t>
            </w:r>
            <w:r w:rsidR="00046F1C" w:rsidRPr="00D5530F">
              <w:rPr>
                <w:rFonts w:eastAsia="仿宋" w:cs="Arial"/>
                <w:kern w:val="2"/>
                <w:sz w:val="24"/>
                <w:szCs w:val="24"/>
                <w:u w:val="single"/>
                <w:lang w:val="en-US"/>
              </w:rPr>
              <w:t xml:space="preserve">                                   </w:t>
            </w:r>
            <w:r w:rsidR="00046F1C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  <w:r w:rsidR="006926CE" w:rsidRPr="00D5530F">
              <w:rPr>
                <w:rFonts w:eastAsia="仿宋" w:cs="Arial"/>
                <w:color w:val="BFBFBF" w:themeColor="background1" w:themeShade="BF"/>
                <w:kern w:val="2"/>
                <w:sz w:val="24"/>
                <w:szCs w:val="24"/>
                <w:lang w:val="en-US"/>
              </w:rPr>
              <w:t>（如：高新技术企业）</w:t>
            </w:r>
          </w:p>
        </w:tc>
      </w:tr>
      <w:tr w:rsidR="001B6EA8" w:rsidRPr="00D5530F" w14:paraId="00C24304" w14:textId="77777777" w:rsidTr="000E0FCF">
        <w:trPr>
          <w:trHeight w:val="3389"/>
        </w:trPr>
        <w:tc>
          <w:tcPr>
            <w:tcW w:w="1929" w:type="dxa"/>
            <w:gridSpan w:val="2"/>
            <w:vAlign w:val="center"/>
          </w:tcPr>
          <w:p w14:paraId="789C9468" w14:textId="77777777" w:rsidR="00274906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查新项目的</w:t>
            </w:r>
          </w:p>
          <w:p w14:paraId="7393C559" w14:textId="220AF30C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科学技术要点</w:t>
            </w:r>
          </w:p>
        </w:tc>
        <w:tc>
          <w:tcPr>
            <w:tcW w:w="8266" w:type="dxa"/>
            <w:gridSpan w:val="10"/>
          </w:tcPr>
          <w:p w14:paraId="0706D8ED" w14:textId="77777777" w:rsidR="001B6EA8" w:rsidRPr="00D5530F" w:rsidRDefault="001B6EA8" w:rsidP="00D5530F">
            <w:pPr>
              <w:widowControl w:val="0"/>
              <w:spacing w:after="0" w:line="276" w:lineRule="auto"/>
              <w:jc w:val="both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1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简述项目所属科学技术领域及要解决的技术问题。</w:t>
            </w:r>
          </w:p>
          <w:p w14:paraId="2CBCBDA9" w14:textId="77777777" w:rsidR="001B6EA8" w:rsidRPr="00D5530F" w:rsidRDefault="001B6EA8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5FC4D3C2" w14:textId="77777777" w:rsidR="001B6EA8" w:rsidRPr="00D5530F" w:rsidRDefault="001B6EA8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1CFCB1BD" w14:textId="2A44DBE2" w:rsidR="001B6EA8" w:rsidRPr="00D5530F" w:rsidRDefault="001B6EA8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2EB43FC0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253B6798" w14:textId="77777777" w:rsidR="001B6EA8" w:rsidRPr="00D5530F" w:rsidRDefault="001B6EA8" w:rsidP="00D5530F">
            <w:pPr>
              <w:widowControl w:val="0"/>
              <w:spacing w:after="0" w:line="276" w:lineRule="auto"/>
              <w:jc w:val="both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2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重点描述项目为解决技术问题所采用的技术方案，如材料、工艺、方法、设备等方面的创新。</w:t>
            </w:r>
          </w:p>
          <w:p w14:paraId="3CD0C5B1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303CD8DD" w14:textId="53FE69A3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62277797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29586DA7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5CB9CDA5" w14:textId="77777777" w:rsidR="001B6EA8" w:rsidRPr="00D5530F" w:rsidRDefault="001B6EA8" w:rsidP="00D5530F">
            <w:pPr>
              <w:widowControl w:val="0"/>
              <w:spacing w:after="0" w:line="276" w:lineRule="auto"/>
              <w:jc w:val="both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3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有益效果，可以由产量、质量、精度和效率的提高，能耗、原材料、工序的节省，加工、操作、控制、使用的简便，环境污染的治理或者根治，以及有用性能的出现等方面反映出来。</w:t>
            </w:r>
          </w:p>
          <w:p w14:paraId="438FFCB5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05DE94E2" w14:textId="1F23D2D8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3C5C6D07" w14:textId="77777777" w:rsidR="00D6269B" w:rsidRPr="00D5530F" w:rsidRDefault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16882A0F" w14:textId="77777777" w:rsidR="001B6EA8" w:rsidRPr="00D5530F" w:rsidRDefault="001B6EA8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40C4CF74" w14:textId="77777777" w:rsidTr="000E0FCF">
        <w:trPr>
          <w:trHeight w:val="1618"/>
        </w:trPr>
        <w:tc>
          <w:tcPr>
            <w:tcW w:w="1929" w:type="dxa"/>
            <w:gridSpan w:val="2"/>
            <w:vAlign w:val="center"/>
          </w:tcPr>
          <w:p w14:paraId="3791A175" w14:textId="32D8A542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lastRenderedPageBreak/>
              <w:t>查新点</w:t>
            </w:r>
          </w:p>
        </w:tc>
        <w:tc>
          <w:tcPr>
            <w:tcW w:w="8266" w:type="dxa"/>
            <w:gridSpan w:val="10"/>
          </w:tcPr>
          <w:p w14:paraId="68EBD766" w14:textId="7CF55A00" w:rsidR="001B6EA8" w:rsidRPr="00D5530F" w:rsidRDefault="001B6EA8" w:rsidP="00D5530F">
            <w:pPr>
              <w:widowControl w:val="0"/>
              <w:spacing w:after="0" w:line="276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从上述技术要点中提取需要查证的技术关键点，主要反映项目的技术方案和技术效果。应以通用、规范的技术术语进行表述，不得使用带有修饰性的表述语，如打破、首创、独特等。</w:t>
            </w:r>
          </w:p>
          <w:p w14:paraId="4C834CB2" w14:textId="6B8A9A00" w:rsidR="00D6269B" w:rsidRPr="00D5530F" w:rsidRDefault="001B6EA8" w:rsidP="00D5530F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.</w:t>
            </w:r>
            <w:r w:rsidR="00274906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 xml:space="preserve"> </w:t>
            </w:r>
          </w:p>
          <w:p w14:paraId="69496C18" w14:textId="3F42D056" w:rsidR="001B6EA8" w:rsidRPr="00D5530F" w:rsidRDefault="001B6EA8" w:rsidP="00D5530F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1EDF142A" w14:textId="77777777" w:rsidTr="000E0FCF">
        <w:trPr>
          <w:trHeight w:val="1618"/>
        </w:trPr>
        <w:tc>
          <w:tcPr>
            <w:tcW w:w="1929" w:type="dxa"/>
            <w:gridSpan w:val="2"/>
            <w:vAlign w:val="center"/>
          </w:tcPr>
          <w:p w14:paraId="59575CD9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参考检索词</w:t>
            </w:r>
          </w:p>
          <w:p w14:paraId="0791C428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及其解释</w:t>
            </w:r>
          </w:p>
        </w:tc>
        <w:tc>
          <w:tcPr>
            <w:tcW w:w="8266" w:type="dxa"/>
            <w:gridSpan w:val="10"/>
          </w:tcPr>
          <w:p w14:paraId="6B811107" w14:textId="72B104FD" w:rsidR="00D6269B" w:rsidRPr="00D5530F" w:rsidRDefault="001B6EA8" w:rsidP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针对项目查新点，结合科学技术要点，提供同行公认的技术术语，包括规范词、关键词、同义词、近义词、相关词的全称及缩写；必要的化学物质名称、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CAS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登记号、分子式及结构式；物种拉丁文名称；专利分类号等。国内外查新还需提供英文检索词和查新项目的英文名称。</w:t>
            </w:r>
          </w:p>
          <w:p w14:paraId="51772643" w14:textId="77777777" w:rsidR="00D6269B" w:rsidRPr="00D5530F" w:rsidRDefault="00D6269B" w:rsidP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6303C7C2" w14:textId="77777777" w:rsidR="00D6269B" w:rsidRPr="00D5530F" w:rsidRDefault="00D6269B" w:rsidP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01C287C4" w14:textId="77777777" w:rsidR="001B6EA8" w:rsidRPr="00D5530F" w:rsidRDefault="001B6EA8" w:rsidP="00D5530F">
            <w:pPr>
              <w:widowControl w:val="0"/>
              <w:spacing w:after="0" w:line="240" w:lineRule="auto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39D1E1C0" w14:textId="77777777" w:rsidTr="000E0FCF">
        <w:trPr>
          <w:trHeight w:val="1618"/>
        </w:trPr>
        <w:tc>
          <w:tcPr>
            <w:tcW w:w="1929" w:type="dxa"/>
            <w:gridSpan w:val="2"/>
            <w:vAlign w:val="center"/>
          </w:tcPr>
          <w:p w14:paraId="6F155E4F" w14:textId="77777777" w:rsidR="001B6EA8" w:rsidRPr="00D5530F" w:rsidRDefault="001B6EA8" w:rsidP="00D5530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知识产权及</w:t>
            </w:r>
          </w:p>
          <w:p w14:paraId="21CFDF62" w14:textId="77777777" w:rsidR="001B6EA8" w:rsidRPr="00D5530F" w:rsidRDefault="001B6EA8" w:rsidP="00D5530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已发表论文情况</w:t>
            </w:r>
          </w:p>
        </w:tc>
        <w:tc>
          <w:tcPr>
            <w:tcW w:w="8266" w:type="dxa"/>
            <w:gridSpan w:val="10"/>
          </w:tcPr>
          <w:p w14:paraId="3EB96E9F" w14:textId="0C1964DC" w:rsidR="001B6EA8" w:rsidRPr="00D5530F" w:rsidRDefault="001B6EA8" w:rsidP="00D5530F">
            <w:pPr>
              <w:widowControl w:val="0"/>
              <w:spacing w:after="0" w:line="240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1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委托方申请、拥有或使用的与本委托项目密切相关的专利文献发表情况（列出专利名称、专利号、申请人或发明人、申请日期等信息）；</w:t>
            </w:r>
          </w:p>
          <w:p w14:paraId="6AD59031" w14:textId="77777777" w:rsidR="001B6EA8" w:rsidRPr="00D5530F" w:rsidRDefault="001B6EA8" w:rsidP="00D5530F">
            <w:pPr>
              <w:widowControl w:val="0"/>
              <w:spacing w:after="0" w:line="240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2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项目知识产权若属引进、购买或共有，列出清单说明；</w:t>
            </w:r>
          </w:p>
          <w:p w14:paraId="1E099E1D" w14:textId="77777777" w:rsidR="001B6EA8" w:rsidRPr="00D5530F" w:rsidRDefault="001B6EA8" w:rsidP="00D5530F">
            <w:pPr>
              <w:widowControl w:val="0"/>
              <w:spacing w:after="0" w:line="240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 xml:space="preserve">3. </w:t>
            </w: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委托方发表的与本委托项目密切相关的非专利文献情况（列出论文作者、题目、刊名、年、卷、期、页等信息）。</w:t>
            </w:r>
          </w:p>
          <w:p w14:paraId="7203912E" w14:textId="77777777" w:rsidR="001B6EA8" w:rsidRPr="00D5530F" w:rsidRDefault="001B6EA8" w:rsidP="00D5530F">
            <w:pPr>
              <w:widowControl w:val="0"/>
              <w:spacing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0DE578F7" w14:textId="77777777" w:rsidR="001B6EA8" w:rsidRPr="00D5530F" w:rsidRDefault="001B6EA8" w:rsidP="00D5530F">
            <w:pPr>
              <w:widowControl w:val="0"/>
              <w:spacing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375E5AE5" w14:textId="77777777" w:rsidR="001B6EA8" w:rsidRPr="00D5530F" w:rsidRDefault="001B6EA8" w:rsidP="00D5530F">
            <w:pPr>
              <w:widowControl w:val="0"/>
              <w:spacing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20385538" w14:textId="77777777" w:rsidTr="000E0FCF">
        <w:trPr>
          <w:trHeight w:val="1618"/>
        </w:trPr>
        <w:tc>
          <w:tcPr>
            <w:tcW w:w="1929" w:type="dxa"/>
            <w:gridSpan w:val="2"/>
            <w:vAlign w:val="center"/>
          </w:tcPr>
          <w:p w14:paraId="43CE656E" w14:textId="77777777" w:rsidR="001B6EA8" w:rsidRPr="00D5530F" w:rsidRDefault="001B6EA8" w:rsidP="00ED7B6F">
            <w:pPr>
              <w:widowControl w:val="0"/>
              <w:spacing w:before="120"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参考文献</w:t>
            </w:r>
          </w:p>
        </w:tc>
        <w:tc>
          <w:tcPr>
            <w:tcW w:w="8266" w:type="dxa"/>
            <w:gridSpan w:val="10"/>
          </w:tcPr>
          <w:p w14:paraId="60160F44" w14:textId="453F102E" w:rsidR="001B6EA8" w:rsidRPr="00D5530F" w:rsidRDefault="001B6EA8" w:rsidP="00D5530F">
            <w:pPr>
              <w:widowControl w:val="0"/>
              <w:spacing w:after="0" w:line="276" w:lineRule="auto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列出与委托项目相关的文献（论文包括作者、题目、刊名、年、卷、期、页等信息，专利包括专利名称、专利号、申请人或发明人、申请日期等信息）。</w:t>
            </w:r>
          </w:p>
          <w:p w14:paraId="49548988" w14:textId="77777777" w:rsidR="001B6EA8" w:rsidRPr="00D5530F" w:rsidRDefault="001B6EA8" w:rsidP="00D5530F">
            <w:pPr>
              <w:widowControl w:val="0"/>
              <w:spacing w:after="0" w:line="276" w:lineRule="auto"/>
              <w:ind w:left="499" w:hanging="499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4B2CFA7A" w14:textId="77777777" w:rsidR="001B6EA8" w:rsidRPr="00D5530F" w:rsidRDefault="001B6EA8" w:rsidP="00D5530F">
            <w:pPr>
              <w:widowControl w:val="0"/>
              <w:spacing w:after="0" w:line="276" w:lineRule="auto"/>
              <w:ind w:left="499" w:hanging="499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</w:p>
          <w:p w14:paraId="542B67C2" w14:textId="77777777" w:rsidR="001B6EA8" w:rsidRPr="00D5530F" w:rsidRDefault="001B6EA8" w:rsidP="00D5530F">
            <w:pPr>
              <w:widowControl w:val="0"/>
              <w:spacing w:after="0" w:line="276" w:lineRule="auto"/>
              <w:ind w:left="498" w:hanging="498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</w:tr>
      <w:tr w:rsidR="001B6EA8" w:rsidRPr="00D5530F" w14:paraId="1B970A5D" w14:textId="77777777" w:rsidTr="000E0FC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192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8AFE6F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收费标准</w:t>
            </w:r>
          </w:p>
          <w:p w14:paraId="3B25E407" w14:textId="790B29F7" w:rsidR="00D6269B" w:rsidRPr="00D5530F" w:rsidRDefault="00D6269B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及完成时间</w:t>
            </w:r>
          </w:p>
        </w:tc>
        <w:tc>
          <w:tcPr>
            <w:tcW w:w="1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9B1EA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科技查新类型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B41E4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所需完成时间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B802D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收费标准</w:t>
            </w:r>
          </w:p>
          <w:p w14:paraId="4831089A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（基准价）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3D603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加急费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5F14E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增加查新点</w:t>
            </w:r>
          </w:p>
        </w:tc>
      </w:tr>
      <w:tr w:rsidR="001B6EA8" w:rsidRPr="00D5530F" w14:paraId="6583753F" w14:textId="77777777" w:rsidTr="00D5530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192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756123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C3CE8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国内查新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944CE" w14:textId="130BD97B" w:rsidR="001B6EA8" w:rsidRPr="00D5530F" w:rsidRDefault="00274906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0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17957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9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件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8C4AA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天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813A" w14:textId="48A2FBF4" w:rsidR="001B6EA8" w:rsidRPr="00D5530F" w:rsidRDefault="00274906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400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</w:t>
            </w:r>
          </w:p>
        </w:tc>
      </w:tr>
      <w:tr w:rsidR="001B6EA8" w:rsidRPr="00D5530F" w14:paraId="37CFAE34" w14:textId="77777777" w:rsidTr="00D5530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454"/>
        </w:trPr>
        <w:tc>
          <w:tcPr>
            <w:tcW w:w="192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35D04B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17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4C85A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国内外查新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70F51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2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38279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8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件</w:t>
            </w:r>
          </w:p>
        </w:tc>
        <w:tc>
          <w:tcPr>
            <w:tcW w:w="1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132F2" w14:textId="77777777" w:rsidR="001B6EA8" w:rsidRPr="00D5530F" w:rsidRDefault="001B6EA8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2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天</w:t>
            </w:r>
          </w:p>
        </w:tc>
        <w:tc>
          <w:tcPr>
            <w:tcW w:w="1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C69B3" w14:textId="2FA8A94A" w:rsidR="001B6EA8" w:rsidRPr="00D5530F" w:rsidRDefault="00274906" w:rsidP="001B6EA8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000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/</w:t>
            </w:r>
            <w:r w:rsidR="001B6EA8"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</w:t>
            </w:r>
          </w:p>
        </w:tc>
      </w:tr>
      <w:tr w:rsidR="001B6EA8" w:rsidRPr="00D5530F" w14:paraId="7BA01EF5" w14:textId="77777777" w:rsidTr="000E0FC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192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AC0E1" w14:textId="77777777" w:rsidR="001B6EA8" w:rsidRPr="00D5530F" w:rsidRDefault="001B6EA8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826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65638" w14:textId="77777777" w:rsidR="001B6EA8" w:rsidRPr="00D5530F" w:rsidRDefault="001B6EA8" w:rsidP="001B6EA8">
            <w:pPr>
              <w:widowControl w:val="0"/>
              <w:spacing w:after="0" w:line="240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说明：</w:t>
            </w:r>
          </w:p>
          <w:p w14:paraId="011D9395" w14:textId="03051598" w:rsidR="00274906" w:rsidRPr="00D5530F" w:rsidRDefault="00274906" w:rsidP="00D5530F">
            <w:pPr>
              <w:widowControl w:val="0"/>
              <w:numPr>
                <w:ilvl w:val="0"/>
                <w:numId w:val="93"/>
              </w:numPr>
              <w:spacing w:after="0" w:line="240" w:lineRule="auto"/>
              <w:contextualSpacing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以上费用限于在规定时间完成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查新点的查新服务费用，超过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查新点加收查新点费用。</w:t>
            </w:r>
          </w:p>
          <w:p w14:paraId="6DA5554A" w14:textId="49B87CBD" w:rsidR="00274906" w:rsidRPr="00D5530F" w:rsidRDefault="00274906" w:rsidP="00D5530F">
            <w:pPr>
              <w:widowControl w:val="0"/>
              <w:numPr>
                <w:ilvl w:val="0"/>
                <w:numId w:val="93"/>
              </w:numPr>
              <w:spacing w:after="0" w:line="240" w:lineRule="auto"/>
              <w:contextualSpacing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国内查新，每增加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查新点加收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4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，时间延长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3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；国内外查新，每增加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查新点加收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100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，时间延长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5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。</w:t>
            </w:r>
          </w:p>
          <w:p w14:paraId="761E834C" w14:textId="77777777" w:rsidR="001B6EA8" w:rsidRPr="00D5530F" w:rsidRDefault="001B6EA8" w:rsidP="00D5530F">
            <w:pPr>
              <w:widowControl w:val="0"/>
              <w:numPr>
                <w:ilvl w:val="0"/>
                <w:numId w:val="93"/>
              </w:numPr>
              <w:spacing w:after="0" w:line="240" w:lineRule="auto"/>
              <w:contextualSpacing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每个查新课题提供一式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2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份查新报告原件，每增加一份加收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50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元。</w:t>
            </w:r>
          </w:p>
          <w:p w14:paraId="0F639D8F" w14:textId="04801A89" w:rsidR="001B6EA8" w:rsidRPr="00D5530F" w:rsidRDefault="001B6EA8" w:rsidP="00D5530F">
            <w:pPr>
              <w:widowControl w:val="0"/>
              <w:numPr>
                <w:ilvl w:val="0"/>
                <w:numId w:val="93"/>
              </w:numPr>
              <w:spacing w:after="0" w:line="240" w:lineRule="auto"/>
              <w:contextualSpacing/>
              <w:jc w:val="both"/>
              <w:rPr>
                <w:rFonts w:eastAsia="仿宋" w:cs="Arial"/>
                <w:kern w:val="2"/>
                <w:sz w:val="21"/>
                <w:szCs w:val="24"/>
                <w:lang w:val="en-US"/>
              </w:rPr>
            </w:pP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委托人需加急的查新课题，应由双方协商确定时间，但需要保证国内查新不少于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5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，国内外查新不少于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7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个工作日。</w:t>
            </w:r>
          </w:p>
        </w:tc>
      </w:tr>
      <w:tr w:rsidR="00D6269B" w:rsidRPr="00D5530F" w14:paraId="24BD70F4" w14:textId="77777777" w:rsidTr="000E0FC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192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E05F" w14:textId="7FC39A01" w:rsidR="00D6269B" w:rsidRPr="00D5530F" w:rsidRDefault="00D6269B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费用豁免条件</w:t>
            </w:r>
          </w:p>
        </w:tc>
        <w:tc>
          <w:tcPr>
            <w:tcW w:w="826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B9B39" w14:textId="77777777" w:rsidR="00D6269B" w:rsidRPr="00D5530F" w:rsidRDefault="00D6269B" w:rsidP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同时满足以下条件，可免收服务费用：</w:t>
            </w:r>
          </w:p>
          <w:p w14:paraId="2AAEABAE" w14:textId="10E5E01A" w:rsidR="00D6269B" w:rsidRPr="00D5530F" w:rsidRDefault="00D6269B" w:rsidP="00D6269B">
            <w:pPr>
              <w:widowControl w:val="0"/>
              <w:numPr>
                <w:ilvl w:val="0"/>
                <w:numId w:val="59"/>
              </w:numPr>
              <w:spacing w:after="0" w:line="276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申请人系西交利物浦大学</w:t>
            </w:r>
            <w:r w:rsidRPr="00D5530F">
              <w:rPr>
                <w:rFonts w:eastAsia="仿宋" w:cs="Arial"/>
                <w:kern w:val="2"/>
                <w:sz w:val="24"/>
                <w:szCs w:val="24"/>
                <w:lang w:val="en-US"/>
              </w:rPr>
              <w:t>全职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教职员工及全日制在校学生</w:t>
            </w:r>
            <w:r w:rsidR="005E4713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；</w:t>
            </w:r>
          </w:p>
          <w:p w14:paraId="000DCE41" w14:textId="5DD3073B" w:rsidR="00D6269B" w:rsidRPr="00D5530F" w:rsidRDefault="00D6269B" w:rsidP="00D5530F">
            <w:pPr>
              <w:widowControl w:val="0"/>
              <w:numPr>
                <w:ilvl w:val="0"/>
                <w:numId w:val="59"/>
              </w:numPr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依外部科研基金资助或评奖机构的要求提供检索证明报告</w:t>
            </w:r>
            <w:r w:rsidR="005E4713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；</w:t>
            </w:r>
          </w:p>
          <w:p w14:paraId="3D5298D1" w14:textId="2D66E092" w:rsidR="00D6269B" w:rsidRPr="00D5530F" w:rsidRDefault="005E4713" w:rsidP="00D5530F">
            <w:pPr>
              <w:widowControl w:val="0"/>
              <w:numPr>
                <w:ilvl w:val="0"/>
                <w:numId w:val="59"/>
              </w:numPr>
              <w:spacing w:after="0" w:line="276" w:lineRule="auto"/>
              <w:jc w:val="both"/>
              <w:rPr>
                <w:rFonts w:eastAsia="仿宋" w:cs="Arial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提供西交利物浦大学科研管理部门审核确认的相关证明。</w:t>
            </w:r>
          </w:p>
        </w:tc>
      </w:tr>
      <w:tr w:rsidR="00D6269B" w:rsidRPr="00D5530F" w14:paraId="0504A362" w14:textId="77777777" w:rsidTr="000E0FCF">
        <w:tblPrEx>
          <w:tblBorders>
            <w:top w:val="single" w:sz="4" w:space="0" w:color="000000"/>
            <w:left w:val="single" w:sz="4" w:space="0" w:color="000000"/>
            <w:bottom w:val="none" w:sz="0" w:space="0" w:color="auto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4A0" w:firstRow="1" w:lastRow="0" w:firstColumn="1" w:lastColumn="0" w:noHBand="0" w:noVBand="1"/>
        </w:tblPrEx>
        <w:trPr>
          <w:trHeight w:val="567"/>
        </w:trPr>
        <w:tc>
          <w:tcPr>
            <w:tcW w:w="192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C0D66" w14:textId="7EC3A21E" w:rsidR="00D6269B" w:rsidRPr="00D5530F" w:rsidRDefault="00D6269B" w:rsidP="00ED7B6F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lastRenderedPageBreak/>
              <w:t>收费方式</w:t>
            </w:r>
          </w:p>
        </w:tc>
        <w:tc>
          <w:tcPr>
            <w:tcW w:w="826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70E5C" w14:textId="41869BDD" w:rsidR="00D6269B" w:rsidRPr="00D5530F" w:rsidRDefault="00D6269B" w:rsidP="00D6269B">
            <w:pPr>
              <w:widowControl w:val="0"/>
              <w:spacing w:after="0" w:line="276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请使用银行转账方式进行缴费。汇款信息如下，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付款请备注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“</w:t>
            </w:r>
            <w:r w:rsidR="00CD785A"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文献检索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”</w:t>
            </w: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。</w:t>
            </w:r>
          </w:p>
          <w:p w14:paraId="55FE9E23" w14:textId="77777777" w:rsidR="00D6269B" w:rsidRPr="00D5530F" w:rsidRDefault="00D6269B" w:rsidP="00D6269B">
            <w:pPr>
              <w:widowControl w:val="0"/>
              <w:spacing w:after="0" w:line="276" w:lineRule="auto"/>
              <w:ind w:left="420"/>
              <w:jc w:val="both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名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 xml:space="preserve">      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称：西交利物浦大学</w:t>
            </w:r>
          </w:p>
          <w:p w14:paraId="46BF898A" w14:textId="77777777" w:rsidR="00D6269B" w:rsidRPr="00D5530F" w:rsidRDefault="00D6269B" w:rsidP="00D5530F">
            <w:pPr>
              <w:widowControl w:val="0"/>
              <w:spacing w:after="0" w:line="276" w:lineRule="auto"/>
              <w:ind w:left="420"/>
              <w:jc w:val="both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开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 xml:space="preserve"> 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户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 xml:space="preserve"> 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行：农业银行苏州斜塘支行</w:t>
            </w:r>
          </w:p>
          <w:p w14:paraId="26AAE44A" w14:textId="5EB45220" w:rsidR="00D6269B" w:rsidRPr="00D5530F" w:rsidRDefault="00D6269B" w:rsidP="00D5530F">
            <w:pPr>
              <w:widowControl w:val="0"/>
              <w:spacing w:after="0" w:line="276" w:lineRule="auto"/>
              <w:ind w:left="420"/>
              <w:jc w:val="both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账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 xml:space="preserve">      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号：</w:t>
            </w: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1055 0701 0400 06923</w:t>
            </w:r>
          </w:p>
        </w:tc>
      </w:tr>
      <w:tr w:rsidR="00D6269B" w:rsidRPr="00D5530F" w14:paraId="66DF7FF0" w14:textId="77777777" w:rsidTr="00D5530F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FA218B" w14:textId="368EC604" w:rsidR="00D6269B" w:rsidRPr="00D5530F" w:rsidRDefault="00D6269B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发票信息</w:t>
            </w:r>
          </w:p>
        </w:tc>
        <w:tc>
          <w:tcPr>
            <w:tcW w:w="21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AA53B" w14:textId="77777777" w:rsidR="00D6269B" w:rsidRPr="00D5530F" w:rsidRDefault="00D6269B" w:rsidP="00D5530F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Cs/>
                <w:kern w:val="2"/>
                <w:sz w:val="24"/>
                <w:szCs w:val="24"/>
                <w:lang w:val="en-US"/>
              </w:rPr>
              <w:t>发票抬头</w:t>
            </w:r>
          </w:p>
        </w:tc>
        <w:tc>
          <w:tcPr>
            <w:tcW w:w="60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5A45E" w14:textId="2BB376A0" w:rsidR="00D6269B" w:rsidRPr="00D5530F" w:rsidRDefault="00D6269B" w:rsidP="00D5530F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</w:tr>
      <w:tr w:rsidR="00D6269B" w:rsidRPr="00D5530F" w14:paraId="453F56E8" w14:textId="77777777" w:rsidTr="00D5530F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6F6F0" w14:textId="77777777" w:rsidR="00D6269B" w:rsidRPr="00D5530F" w:rsidRDefault="00D6269B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21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01408" w14:textId="7F93F211" w:rsidR="00D6269B" w:rsidRPr="00D5530F" w:rsidRDefault="00336419" w:rsidP="00D5530F">
            <w:pPr>
              <w:widowControl w:val="0"/>
              <w:spacing w:after="0" w:line="240" w:lineRule="auto"/>
              <w:jc w:val="center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>
              <w:rPr>
                <w:rFonts w:eastAsia="仿宋" w:cs="Arial" w:hint="eastAsia"/>
                <w:bCs/>
                <w:kern w:val="2"/>
                <w:sz w:val="24"/>
                <w:szCs w:val="24"/>
                <w:lang w:val="en-US"/>
              </w:rPr>
              <w:t>统一社会信用代码</w:t>
            </w:r>
          </w:p>
        </w:tc>
        <w:tc>
          <w:tcPr>
            <w:tcW w:w="608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C3E4F" w14:textId="08D2179A" w:rsidR="00D6269B" w:rsidRPr="00D5530F" w:rsidRDefault="00D6269B" w:rsidP="00D5530F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</w:tr>
      <w:tr w:rsidR="005E4713" w:rsidRPr="00D5530F" w14:paraId="56E7E3B4" w14:textId="77777777" w:rsidTr="00B50900">
        <w:tblPrEx>
          <w:tblBorders>
            <w:top w:val="single" w:sz="4" w:space="0" w:color="000000"/>
            <w:left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rPr>
          <w:trHeight w:val="454"/>
        </w:trPr>
        <w:tc>
          <w:tcPr>
            <w:tcW w:w="192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EB6C1" w14:textId="046F8EB1" w:rsidR="005E4713" w:rsidRPr="00D5530F" w:rsidRDefault="005E4713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注意事项</w:t>
            </w:r>
          </w:p>
        </w:tc>
        <w:tc>
          <w:tcPr>
            <w:tcW w:w="826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B3DEF" w14:textId="77777777" w:rsidR="00336419" w:rsidRDefault="00336419" w:rsidP="00D5530F">
            <w:pPr>
              <w:widowControl w:val="0"/>
              <w:numPr>
                <w:ilvl w:val="0"/>
                <w:numId w:val="59"/>
              </w:numPr>
              <w:spacing w:after="0" w:line="276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FA6879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请准确填写检索内容与要求后，将申请单发送至</w:t>
            </w:r>
            <w:hyperlink r:id="rId11" w:history="1">
              <w:r w:rsidRPr="006C5774">
                <w:rPr>
                  <w:rStyle w:val="Hyperlink"/>
                  <w:rFonts w:eastAsia="仿宋" w:cs="Arial" w:hint="eastAsia"/>
                  <w:kern w:val="2"/>
                  <w:sz w:val="24"/>
                  <w:szCs w:val="24"/>
                  <w:lang w:val="en-US"/>
                </w:rPr>
                <w:t>ipisc</w:t>
              </w:r>
              <w:r w:rsidRPr="006C5774">
                <w:rPr>
                  <w:rStyle w:val="Hyperlink"/>
                  <w:rFonts w:eastAsia="仿宋" w:cs="Arial"/>
                  <w:kern w:val="2"/>
                  <w:sz w:val="24"/>
                  <w:szCs w:val="24"/>
                  <w:lang w:val="en-US"/>
                </w:rPr>
                <w:t>@xjtlu.edu.cn</w:t>
              </w:r>
            </w:hyperlink>
            <w:r w:rsidRPr="00FA6879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，中心会在</w:t>
            </w:r>
            <w:r w:rsidRPr="00FA6879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2</w:t>
            </w:r>
            <w:r w:rsidRPr="00FA6879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个工作日内回复。</w:t>
            </w:r>
          </w:p>
          <w:p w14:paraId="57E3BD74" w14:textId="6416398F" w:rsidR="005E4713" w:rsidRPr="00D5530F" w:rsidRDefault="00336419" w:rsidP="00D5530F">
            <w:pPr>
              <w:widowControl w:val="0"/>
              <w:numPr>
                <w:ilvl w:val="0"/>
                <w:numId w:val="59"/>
              </w:numPr>
              <w:spacing w:after="0" w:line="276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如需申请费用豁免，请同时提供西交利物浦大学科研管理部门审核确认的相关证明。</w:t>
            </w:r>
          </w:p>
        </w:tc>
      </w:tr>
    </w:tbl>
    <w:p w14:paraId="39E4747B" w14:textId="5EE24DEA" w:rsidR="001B6EA8" w:rsidRPr="00D5530F" w:rsidRDefault="001B6EA8" w:rsidP="001B6EA8">
      <w:pPr>
        <w:widowControl w:val="0"/>
        <w:spacing w:after="0" w:line="240" w:lineRule="auto"/>
        <w:jc w:val="both"/>
        <w:rPr>
          <w:rFonts w:eastAsia="仿宋" w:cs="Arial"/>
          <w:color w:val="000000"/>
          <w:kern w:val="2"/>
          <w:sz w:val="24"/>
          <w:szCs w:val="24"/>
          <w:lang w:val="en-US"/>
        </w:rPr>
      </w:pPr>
    </w:p>
    <w:p w14:paraId="01CF4F70" w14:textId="77777777" w:rsidR="00D6269B" w:rsidRPr="00D5530F" w:rsidRDefault="00D6269B" w:rsidP="00D5530F">
      <w:pPr>
        <w:widowControl w:val="0"/>
        <w:spacing w:after="0" w:line="360" w:lineRule="auto"/>
        <w:jc w:val="both"/>
        <w:rPr>
          <w:rFonts w:eastAsia="仿宋" w:cs="Arial"/>
          <w:b/>
          <w:color w:val="000000"/>
          <w:kern w:val="2"/>
          <w:sz w:val="24"/>
          <w:szCs w:val="24"/>
          <w:lang w:val="en-US"/>
        </w:rPr>
      </w:pPr>
      <w:r w:rsidRPr="00D5530F">
        <w:rPr>
          <w:rFonts w:eastAsia="仿宋" w:cs="Arial"/>
          <w:b/>
          <w:color w:val="000000"/>
          <w:kern w:val="2"/>
          <w:sz w:val="24"/>
          <w:szCs w:val="24"/>
          <w:lang w:val="en-US"/>
        </w:rPr>
        <w:t>以下由中心工作人员填写：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5"/>
        <w:gridCol w:w="3544"/>
        <w:gridCol w:w="2126"/>
        <w:gridCol w:w="2836"/>
      </w:tblGrid>
      <w:tr w:rsidR="00D6269B" w:rsidRPr="00D5530F" w14:paraId="0F06F223" w14:textId="77777777" w:rsidTr="005C1A70">
        <w:trPr>
          <w:trHeight w:val="454"/>
        </w:trPr>
        <w:tc>
          <w:tcPr>
            <w:tcW w:w="1695" w:type="dxa"/>
            <w:vAlign w:val="center"/>
          </w:tcPr>
          <w:p w14:paraId="092736A9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bCs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申请单编号</w:t>
            </w:r>
          </w:p>
        </w:tc>
        <w:tc>
          <w:tcPr>
            <w:tcW w:w="3544" w:type="dxa"/>
            <w:vAlign w:val="center"/>
          </w:tcPr>
          <w:p w14:paraId="4068A300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09420AEA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预计提交日期</w:t>
            </w:r>
          </w:p>
        </w:tc>
        <w:tc>
          <w:tcPr>
            <w:tcW w:w="2836" w:type="dxa"/>
            <w:vAlign w:val="center"/>
          </w:tcPr>
          <w:p w14:paraId="45A967FB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</w:tr>
      <w:tr w:rsidR="00D6269B" w:rsidRPr="00D5530F" w14:paraId="48ADCD72" w14:textId="77777777" w:rsidTr="005C1A70">
        <w:trPr>
          <w:trHeight w:val="454"/>
        </w:trPr>
        <w:tc>
          <w:tcPr>
            <w:tcW w:w="1695" w:type="dxa"/>
            <w:vAlign w:val="center"/>
          </w:tcPr>
          <w:p w14:paraId="1883D60D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服务费用</w:t>
            </w:r>
          </w:p>
        </w:tc>
        <w:tc>
          <w:tcPr>
            <w:tcW w:w="3544" w:type="dxa"/>
            <w:vAlign w:val="center"/>
          </w:tcPr>
          <w:p w14:paraId="14B76015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59EDB150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费用豁免</w:t>
            </w:r>
          </w:p>
        </w:tc>
        <w:tc>
          <w:tcPr>
            <w:tcW w:w="2836" w:type="dxa"/>
            <w:vAlign w:val="center"/>
          </w:tcPr>
          <w:p w14:paraId="0EB81FEF" w14:textId="77777777" w:rsidR="00D6269B" w:rsidRPr="00D5530F" w:rsidRDefault="00DD3289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  <w:sdt>
              <w:sdtPr>
                <w:rPr>
                  <w:rFonts w:eastAsia="仿宋" w:cs="Arial"/>
                  <w:color w:val="000000"/>
                  <w:kern w:val="2"/>
                  <w:sz w:val="24"/>
                  <w:szCs w:val="24"/>
                  <w:lang w:val="en-US"/>
                </w:rPr>
                <w:id w:val="169819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9B" w:rsidRPr="00D5530F">
                  <w:rPr>
                    <w:rFonts w:ascii="Segoe UI Symbol" w:eastAsia="仿宋" w:hAnsi="Segoe UI Symbol" w:cs="Segoe UI Symbol"/>
                    <w:color w:val="000000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D6269B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是</w:t>
            </w:r>
            <w:r w:rsidR="00D6269B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 xml:space="preserve">        </w:t>
            </w:r>
            <w:sdt>
              <w:sdtPr>
                <w:rPr>
                  <w:rFonts w:eastAsia="仿宋" w:cs="Arial"/>
                  <w:color w:val="000000"/>
                  <w:kern w:val="2"/>
                  <w:sz w:val="24"/>
                  <w:szCs w:val="24"/>
                  <w:lang w:val="en-US"/>
                </w:rPr>
                <w:id w:val="-53635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9B" w:rsidRPr="00D5530F">
                  <w:rPr>
                    <w:rFonts w:ascii="Segoe UI Symbol" w:eastAsia="仿宋" w:hAnsi="Segoe UI Symbol" w:cs="Segoe UI Symbol"/>
                    <w:color w:val="000000"/>
                    <w:kern w:val="2"/>
                    <w:sz w:val="24"/>
                    <w:szCs w:val="24"/>
                    <w:lang w:val="en-US"/>
                  </w:rPr>
                  <w:t>☐</w:t>
                </w:r>
              </w:sdtContent>
            </w:sdt>
            <w:r w:rsidR="00D6269B" w:rsidRPr="00D5530F"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  <w:t>否</w:t>
            </w:r>
          </w:p>
        </w:tc>
      </w:tr>
      <w:tr w:rsidR="00D6269B" w:rsidRPr="00D5530F" w14:paraId="78B171B1" w14:textId="77777777" w:rsidTr="005C1A70">
        <w:trPr>
          <w:trHeight w:val="454"/>
        </w:trPr>
        <w:tc>
          <w:tcPr>
            <w:tcW w:w="1695" w:type="dxa"/>
            <w:vAlign w:val="center"/>
          </w:tcPr>
          <w:p w14:paraId="4EAF5C0A" w14:textId="05A2E6B9" w:rsidR="00D6269B" w:rsidRPr="00D5530F" w:rsidRDefault="00EF0D37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  <w:t>查新员</w:t>
            </w:r>
          </w:p>
        </w:tc>
        <w:tc>
          <w:tcPr>
            <w:tcW w:w="3544" w:type="dxa"/>
            <w:vAlign w:val="center"/>
          </w:tcPr>
          <w:p w14:paraId="386ACC5E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742EF8BA" w14:textId="3A086F8D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审核</w:t>
            </w:r>
            <w:r w:rsidR="00EF0D37"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员</w:t>
            </w:r>
          </w:p>
        </w:tc>
        <w:tc>
          <w:tcPr>
            <w:tcW w:w="2836" w:type="dxa"/>
            <w:vAlign w:val="center"/>
          </w:tcPr>
          <w:p w14:paraId="4908FBD2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</w:tr>
      <w:tr w:rsidR="00D6269B" w:rsidRPr="00D5530F" w14:paraId="57A8E5D4" w14:textId="77777777" w:rsidTr="005C1A70">
        <w:trPr>
          <w:trHeight w:val="454"/>
        </w:trPr>
        <w:tc>
          <w:tcPr>
            <w:tcW w:w="1695" w:type="dxa"/>
            <w:vAlign w:val="center"/>
          </w:tcPr>
          <w:p w14:paraId="4A637B4D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bCs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完成日期</w:t>
            </w:r>
          </w:p>
        </w:tc>
        <w:tc>
          <w:tcPr>
            <w:tcW w:w="3544" w:type="dxa"/>
            <w:vAlign w:val="center"/>
          </w:tcPr>
          <w:p w14:paraId="657E174E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2126" w:type="dxa"/>
            <w:vAlign w:val="center"/>
          </w:tcPr>
          <w:p w14:paraId="3150FF7A" w14:textId="77777777" w:rsidR="00D6269B" w:rsidRPr="00D5530F" w:rsidRDefault="00D6269B" w:rsidP="005C1A70">
            <w:pPr>
              <w:widowControl w:val="0"/>
              <w:spacing w:after="0" w:line="240" w:lineRule="auto"/>
              <w:jc w:val="center"/>
              <w:rPr>
                <w:rFonts w:eastAsia="仿宋" w:cs="Arial"/>
                <w:b/>
                <w:color w:val="000000"/>
                <w:kern w:val="2"/>
                <w:sz w:val="24"/>
                <w:szCs w:val="24"/>
                <w:lang w:val="en-US"/>
              </w:rPr>
            </w:pPr>
            <w:r w:rsidRPr="00D5530F">
              <w:rPr>
                <w:rFonts w:eastAsia="仿宋" w:cs="Arial"/>
                <w:b/>
                <w:kern w:val="2"/>
                <w:sz w:val="24"/>
                <w:szCs w:val="24"/>
                <w:lang w:val="en-US"/>
              </w:rPr>
              <w:t>交付日期</w:t>
            </w:r>
          </w:p>
        </w:tc>
        <w:tc>
          <w:tcPr>
            <w:tcW w:w="2836" w:type="dxa"/>
            <w:vAlign w:val="center"/>
          </w:tcPr>
          <w:p w14:paraId="0B65B3A1" w14:textId="77777777" w:rsidR="00D6269B" w:rsidRPr="00D5530F" w:rsidRDefault="00D6269B" w:rsidP="005C1A70">
            <w:pPr>
              <w:widowControl w:val="0"/>
              <w:spacing w:after="0" w:line="240" w:lineRule="auto"/>
              <w:jc w:val="both"/>
              <w:rPr>
                <w:rFonts w:eastAsia="仿宋" w:cs="Arial"/>
                <w:color w:val="000000"/>
                <w:kern w:val="2"/>
                <w:sz w:val="24"/>
                <w:szCs w:val="24"/>
                <w:lang w:val="en-US"/>
              </w:rPr>
            </w:pPr>
          </w:p>
        </w:tc>
      </w:tr>
    </w:tbl>
    <w:p w14:paraId="0585D4A7" w14:textId="77777777" w:rsidR="00D6269B" w:rsidRPr="00D5530F" w:rsidRDefault="00D6269B" w:rsidP="00D6269B">
      <w:pPr>
        <w:widowControl w:val="0"/>
        <w:spacing w:after="0" w:line="240" w:lineRule="auto"/>
        <w:jc w:val="both"/>
        <w:rPr>
          <w:rFonts w:eastAsia="仿宋" w:cs="Arial"/>
          <w:b/>
          <w:color w:val="000000"/>
          <w:kern w:val="2"/>
          <w:sz w:val="24"/>
          <w:szCs w:val="24"/>
          <w:lang w:val="en-US"/>
        </w:rPr>
      </w:pPr>
    </w:p>
    <w:p w14:paraId="7A3BCDF3" w14:textId="031FB24C" w:rsidR="00D6269B" w:rsidRPr="00D5530F" w:rsidRDefault="00D6269B" w:rsidP="00D6269B">
      <w:pPr>
        <w:spacing w:after="0" w:line="240" w:lineRule="auto"/>
        <w:rPr>
          <w:rFonts w:eastAsia="仿宋" w:cs="Arial"/>
          <w:color w:val="000000"/>
          <w:kern w:val="2"/>
          <w:sz w:val="24"/>
          <w:szCs w:val="24"/>
          <w:lang w:val="en-US"/>
        </w:rPr>
      </w:pPr>
      <w:r w:rsidRPr="00D5530F">
        <w:rPr>
          <w:rFonts w:eastAsia="仿宋" w:cs="Arial"/>
          <w:color w:val="000000"/>
          <w:kern w:val="2"/>
          <w:sz w:val="24"/>
          <w:szCs w:val="24"/>
          <w:lang w:val="en-US"/>
        </w:rPr>
        <w:t>申请人（领取人）签收：</w:t>
      </w:r>
      <w:r w:rsidRPr="00D5530F">
        <w:rPr>
          <w:rFonts w:eastAsia="仿宋" w:cs="Arial"/>
          <w:color w:val="000000"/>
          <w:kern w:val="2"/>
          <w:sz w:val="24"/>
          <w:szCs w:val="24"/>
          <w:lang w:val="en-US"/>
        </w:rPr>
        <w:t>__________________________</w:t>
      </w:r>
    </w:p>
    <w:p w14:paraId="7188E7DB" w14:textId="77777777" w:rsidR="00316118" w:rsidRPr="00D5530F" w:rsidRDefault="00316118" w:rsidP="004823A6">
      <w:pPr>
        <w:widowControl w:val="0"/>
        <w:spacing w:after="0" w:line="240" w:lineRule="auto"/>
        <w:rPr>
          <w:rFonts w:eastAsia="仿宋" w:cs="Arial" w:hint="eastAsia"/>
          <w:sz w:val="24"/>
          <w:szCs w:val="24"/>
          <w:lang w:val="en-US"/>
        </w:rPr>
      </w:pPr>
      <w:bookmarkStart w:id="0" w:name="_GoBack"/>
      <w:bookmarkEnd w:id="0"/>
    </w:p>
    <w:sectPr w:rsidR="00316118" w:rsidRPr="00D5530F" w:rsidSect="001B6EA8">
      <w:headerReference w:type="default" r:id="rId12"/>
      <w:footerReference w:type="default" r:id="rId13"/>
      <w:pgSz w:w="11906" w:h="16838"/>
      <w:pgMar w:top="1077" w:right="794" w:bottom="1418" w:left="907" w:header="568" w:footer="415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5629D" w14:textId="77777777" w:rsidR="00DD3289" w:rsidRDefault="00DD3289" w:rsidP="00E8042A">
      <w:r>
        <w:separator/>
      </w:r>
    </w:p>
  </w:endnote>
  <w:endnote w:type="continuationSeparator" w:id="0">
    <w:p w14:paraId="02646E11" w14:textId="77777777" w:rsidR="00DD3289" w:rsidRDefault="00DD3289" w:rsidP="00E80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edraSerifA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3365C" w14:textId="77777777" w:rsidR="005B1BA7" w:rsidRPr="004B2E2D" w:rsidRDefault="005B1BA7" w:rsidP="00336419">
    <w:pPr>
      <w:spacing w:after="0" w:line="240" w:lineRule="auto"/>
      <w:jc w:val="center"/>
      <w:rPr>
        <w:rFonts w:eastAsia="仿宋"/>
        <w:color w:val="7F7F7F"/>
        <w:sz w:val="20"/>
      </w:rPr>
    </w:pPr>
    <w:r w:rsidRPr="004B2E2D">
      <w:rPr>
        <w:rFonts w:eastAsia="仿宋"/>
        <w:color w:val="7F7F7F"/>
        <w:sz w:val="20"/>
      </w:rPr>
      <w:t>地址：江苏省苏州市工业园区独墅湖科教创新区仁爱</w:t>
    </w:r>
    <w:r w:rsidRPr="001B6EA8">
      <w:rPr>
        <w:rFonts w:ascii="Times New Roman" w:eastAsia="仿宋" w:hAnsi="Times New Roman" w:cs="Times New Roman"/>
        <w:color w:val="7F7F7F"/>
        <w:sz w:val="20"/>
      </w:rPr>
      <w:t>路</w:t>
    </w:r>
    <w:r w:rsidRPr="001B6EA8">
      <w:rPr>
        <w:rFonts w:ascii="Times New Roman" w:eastAsia="仿宋" w:hAnsi="Times New Roman" w:cs="Times New Roman"/>
        <w:color w:val="7F7F7F"/>
        <w:sz w:val="20"/>
      </w:rPr>
      <w:t>111</w:t>
    </w:r>
    <w:r w:rsidRPr="004B2E2D">
      <w:rPr>
        <w:rFonts w:eastAsia="仿宋"/>
        <w:color w:val="7F7F7F"/>
        <w:sz w:val="20"/>
      </w:rPr>
      <w:t>号西交利物浦大学图书馆</w:t>
    </w:r>
  </w:p>
  <w:p w14:paraId="2B892CBB" w14:textId="77777777" w:rsidR="005B1BA7" w:rsidRPr="00D5530F" w:rsidRDefault="005B1BA7" w:rsidP="00D5530F">
    <w:pPr>
      <w:spacing w:after="0" w:line="240" w:lineRule="auto"/>
      <w:jc w:val="center"/>
      <w:rPr>
        <w:rFonts w:ascii="Times New Roman" w:eastAsia="仿宋" w:hAnsi="Times New Roman" w:cs="Times New Roman"/>
        <w:color w:val="7F7F7F"/>
        <w:sz w:val="20"/>
      </w:rPr>
    </w:pPr>
    <w:r w:rsidRPr="004B2E2D">
      <w:rPr>
        <w:rFonts w:eastAsia="仿宋"/>
        <w:b/>
        <w:color w:val="7F7F7F"/>
        <w:sz w:val="20"/>
      </w:rPr>
      <w:t xml:space="preserve"> </w:t>
    </w:r>
    <w:r w:rsidRPr="001B6EA8">
      <w:rPr>
        <w:rFonts w:ascii="Times New Roman" w:eastAsia="仿宋" w:hAnsi="Times New Roman" w:cs="Times New Roman"/>
        <w:color w:val="7F7F7F"/>
        <w:sz w:val="20"/>
      </w:rPr>
      <w:t>邮箱：</w:t>
    </w:r>
    <w:r w:rsidRPr="001B6EA8">
      <w:rPr>
        <w:rFonts w:ascii="Times New Roman" w:eastAsia="仿宋" w:hAnsi="Times New Roman" w:cs="Times New Roman"/>
        <w:color w:val="7F7F7F"/>
        <w:sz w:val="20"/>
      </w:rPr>
      <w:t xml:space="preserve">ipisc@xjtlu.edu.cn    </w:t>
    </w:r>
    <w:r w:rsidRPr="001B6EA8">
      <w:rPr>
        <w:rFonts w:ascii="Times New Roman" w:eastAsia="仿宋" w:hAnsi="Times New Roman" w:cs="Times New Roman"/>
        <w:color w:val="7F7F7F"/>
        <w:sz w:val="20"/>
      </w:rPr>
      <w:t>电话：</w:t>
    </w:r>
    <w:r>
      <w:rPr>
        <w:rFonts w:ascii="Times New Roman" w:eastAsia="仿宋" w:hAnsi="Times New Roman" w:cs="Times New Roman"/>
        <w:color w:val="7F7F7F"/>
        <w:sz w:val="20"/>
      </w:rPr>
      <w:t>+86 512 8188 91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786487" w14:textId="77777777" w:rsidR="00DD3289" w:rsidRDefault="00DD3289" w:rsidP="00E8042A">
      <w:r>
        <w:separator/>
      </w:r>
    </w:p>
  </w:footnote>
  <w:footnote w:type="continuationSeparator" w:id="0">
    <w:p w14:paraId="1AC43267" w14:textId="77777777" w:rsidR="00DD3289" w:rsidRDefault="00DD3289" w:rsidP="00E80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555A3" w14:textId="57773CA1" w:rsidR="00C6228B" w:rsidRPr="001B6EA8" w:rsidRDefault="00C6228B" w:rsidP="001B6EA8">
    <w:pPr>
      <w:tabs>
        <w:tab w:val="left" w:pos="7533"/>
      </w:tabs>
      <w:spacing w:line="264" w:lineRule="auto"/>
      <w:rPr>
        <w:rFonts w:ascii="Times New Roman" w:eastAsia="仿宋" w:hAnsi="Times New Roman" w:cs="Times New Roman"/>
        <w:color w:val="7F7F7F"/>
      </w:rPr>
    </w:pPr>
    <w:r w:rsidRPr="001B6EA8">
      <w:rPr>
        <w:rFonts w:ascii="Times New Roman" w:eastAsia="仿宋" w:hAnsi="Times New Roman" w:cs="Times New Roman"/>
        <w:color w:val="7F7F7F"/>
      </w:rPr>
      <w:t>西交利物浦大学知识产权信息服务中心</w:t>
    </w:r>
    <w:r w:rsidRPr="001B6EA8">
      <w:rPr>
        <w:rFonts w:ascii="Times New Roman" w:eastAsia="仿宋" w:hAnsi="Times New Roman" w:cs="Times New Roman"/>
        <w:color w:val="7F7F7F"/>
      </w:rPr>
      <w:tab/>
      <w:t xml:space="preserve">    Latest Update: 202</w:t>
    </w:r>
    <w:r>
      <w:rPr>
        <w:rFonts w:ascii="Times New Roman" w:eastAsia="仿宋" w:hAnsi="Times New Roman" w:cs="Times New Roman"/>
        <w:color w:val="7F7F7F"/>
      </w:rPr>
      <w:t>3</w:t>
    </w:r>
    <w:r w:rsidRPr="001B6EA8">
      <w:rPr>
        <w:rFonts w:ascii="Times New Roman" w:eastAsia="仿宋" w:hAnsi="Times New Roman" w:cs="Times New Roman"/>
        <w:color w:val="7F7F7F"/>
      </w:rPr>
      <w:t>.</w:t>
    </w:r>
    <w:r>
      <w:rPr>
        <w:rFonts w:ascii="Times New Roman" w:eastAsia="仿宋" w:hAnsi="Times New Roman" w:cs="Times New Roman"/>
        <w:color w:val="7F7F7F"/>
      </w:rPr>
      <w:t>2</w:t>
    </w:r>
    <w:r w:rsidRPr="001B6EA8">
      <w:rPr>
        <w:rFonts w:ascii="Times New Roman" w:eastAsia="仿宋" w:hAnsi="Times New Roman" w:cs="Times New Roman"/>
        <w:color w:val="7F7F7F"/>
      </w:rPr>
      <w:t>.</w:t>
    </w:r>
    <w:r>
      <w:rPr>
        <w:rFonts w:ascii="Times New Roman" w:eastAsia="仿宋" w:hAnsi="Times New Roman" w:cs="Times New Roman"/>
        <w:color w:val="7F7F7F"/>
      </w:rPr>
      <w:t>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54381"/>
    <w:multiLevelType w:val="hybridMultilevel"/>
    <w:tmpl w:val="2DCA2026"/>
    <w:lvl w:ilvl="0" w:tplc="EBB64A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77C3A"/>
    <w:multiLevelType w:val="hybridMultilevel"/>
    <w:tmpl w:val="260CE9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814B9"/>
    <w:multiLevelType w:val="hybridMultilevel"/>
    <w:tmpl w:val="54861A56"/>
    <w:lvl w:ilvl="0" w:tplc="28605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9178D"/>
    <w:multiLevelType w:val="hybridMultilevel"/>
    <w:tmpl w:val="CBBEAC26"/>
    <w:lvl w:ilvl="0" w:tplc="6AC44DCA">
      <w:start w:val="1"/>
      <w:numFmt w:val="decimal"/>
      <w:lvlText w:val="%1."/>
      <w:lvlJc w:val="left"/>
      <w:pPr>
        <w:ind w:left="280" w:hanging="28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7806B9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09A77450"/>
    <w:multiLevelType w:val="hybridMultilevel"/>
    <w:tmpl w:val="4482B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63D8B"/>
    <w:multiLevelType w:val="hybridMultilevel"/>
    <w:tmpl w:val="63AE720E"/>
    <w:lvl w:ilvl="0" w:tplc="3FFE4A1C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4B6EC4"/>
    <w:multiLevelType w:val="hybridMultilevel"/>
    <w:tmpl w:val="633EA8E0"/>
    <w:lvl w:ilvl="0" w:tplc="21E48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00CF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89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48A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901C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5875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1EF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B0D2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BAD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0B8926E7"/>
    <w:multiLevelType w:val="hybridMultilevel"/>
    <w:tmpl w:val="3ADC79BC"/>
    <w:lvl w:ilvl="0" w:tplc="08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9" w15:restartNumberingAfterBreak="0">
    <w:nsid w:val="0BEB67B2"/>
    <w:multiLevelType w:val="hybridMultilevel"/>
    <w:tmpl w:val="1AB6FE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3D1F53"/>
    <w:multiLevelType w:val="hybridMultilevel"/>
    <w:tmpl w:val="7BDAF27A"/>
    <w:lvl w:ilvl="0" w:tplc="04090001">
      <w:start w:val="1"/>
      <w:numFmt w:val="bullet"/>
      <w:lvlText w:val=""/>
      <w:lvlJc w:val="left"/>
      <w:pPr>
        <w:ind w:left="777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7" w:hanging="420"/>
      </w:pPr>
      <w:rPr>
        <w:rFonts w:ascii="Wingdings" w:hAnsi="Wingdings" w:hint="default"/>
      </w:rPr>
    </w:lvl>
  </w:abstractNum>
  <w:abstractNum w:abstractNumId="11" w15:restartNumberingAfterBreak="0">
    <w:nsid w:val="0DE06A85"/>
    <w:multiLevelType w:val="hybridMultilevel"/>
    <w:tmpl w:val="7FFA29D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0A210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0F9625D4"/>
    <w:multiLevelType w:val="hybridMultilevel"/>
    <w:tmpl w:val="EC064E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2471C3"/>
    <w:multiLevelType w:val="hybridMultilevel"/>
    <w:tmpl w:val="188C1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25456A"/>
    <w:multiLevelType w:val="hybridMultilevel"/>
    <w:tmpl w:val="A2A8B22C"/>
    <w:lvl w:ilvl="0" w:tplc="F08A83B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7F37FC8"/>
    <w:multiLevelType w:val="hybridMultilevel"/>
    <w:tmpl w:val="C0A611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18440BFB"/>
    <w:multiLevelType w:val="hybridMultilevel"/>
    <w:tmpl w:val="D23E2C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C6D79"/>
    <w:multiLevelType w:val="hybridMultilevel"/>
    <w:tmpl w:val="228CC9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B4669C"/>
    <w:multiLevelType w:val="hybridMultilevel"/>
    <w:tmpl w:val="953A7B6E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1D421F4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1DD81BB8"/>
    <w:multiLevelType w:val="hybridMultilevel"/>
    <w:tmpl w:val="200017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204C2E40"/>
    <w:multiLevelType w:val="hybridMultilevel"/>
    <w:tmpl w:val="17100D9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1476149"/>
    <w:multiLevelType w:val="hybridMultilevel"/>
    <w:tmpl w:val="EAAC7628"/>
    <w:lvl w:ilvl="0" w:tplc="4D74A8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80C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3A7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7263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64D2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E21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D291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E69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7818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21877899"/>
    <w:multiLevelType w:val="hybridMultilevel"/>
    <w:tmpl w:val="8B56F1C0"/>
    <w:lvl w:ilvl="0" w:tplc="BB380AF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22CA6152"/>
    <w:multiLevelType w:val="hybridMultilevel"/>
    <w:tmpl w:val="FDF2E5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3E12583"/>
    <w:multiLevelType w:val="hybridMultilevel"/>
    <w:tmpl w:val="9BEE6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9666BAF"/>
    <w:multiLevelType w:val="hybridMultilevel"/>
    <w:tmpl w:val="EC66867E"/>
    <w:lvl w:ilvl="0" w:tplc="01BABE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78A9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E04D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86EC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F45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185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603E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C0A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7831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2B0111CA"/>
    <w:multiLevelType w:val="hybridMultilevel"/>
    <w:tmpl w:val="2DB01DBC"/>
    <w:lvl w:ilvl="0" w:tplc="28605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1C307F"/>
    <w:multiLevelType w:val="hybridMultilevel"/>
    <w:tmpl w:val="66401F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2F0802B2"/>
    <w:multiLevelType w:val="hybridMultilevel"/>
    <w:tmpl w:val="31E0CFA8"/>
    <w:lvl w:ilvl="0" w:tplc="BB380AF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303A5B0F"/>
    <w:multiLevelType w:val="hybridMultilevel"/>
    <w:tmpl w:val="3C6EA322"/>
    <w:lvl w:ilvl="0" w:tplc="28605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E15FE2"/>
    <w:multiLevelType w:val="hybridMultilevel"/>
    <w:tmpl w:val="61CADF6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106667A"/>
    <w:multiLevelType w:val="hybridMultilevel"/>
    <w:tmpl w:val="3A4843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32274A5D"/>
    <w:multiLevelType w:val="hybridMultilevel"/>
    <w:tmpl w:val="210643D8"/>
    <w:lvl w:ilvl="0" w:tplc="28605B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3550F9C"/>
    <w:multiLevelType w:val="hybridMultilevel"/>
    <w:tmpl w:val="E7DC7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4D927D9"/>
    <w:multiLevelType w:val="hybridMultilevel"/>
    <w:tmpl w:val="D2D26B80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7" w15:restartNumberingAfterBreak="0">
    <w:nsid w:val="372305C7"/>
    <w:multiLevelType w:val="hybridMultilevel"/>
    <w:tmpl w:val="CC6621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7805BA"/>
    <w:multiLevelType w:val="hybridMultilevel"/>
    <w:tmpl w:val="E56E5BB4"/>
    <w:lvl w:ilvl="0" w:tplc="BB380AF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38880685"/>
    <w:multiLevelType w:val="hybridMultilevel"/>
    <w:tmpl w:val="6A92C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7D0FFD"/>
    <w:multiLevelType w:val="hybridMultilevel"/>
    <w:tmpl w:val="22962C2A"/>
    <w:lvl w:ilvl="0" w:tplc="2888625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3B2D6BB9"/>
    <w:multiLevelType w:val="hybridMultilevel"/>
    <w:tmpl w:val="EF0401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3CA54286"/>
    <w:multiLevelType w:val="hybridMultilevel"/>
    <w:tmpl w:val="54D26664"/>
    <w:lvl w:ilvl="0" w:tplc="76005214">
      <w:start w:val="1"/>
      <w:numFmt w:val="decimal"/>
      <w:lvlText w:val="%1)"/>
      <w:lvlJc w:val="left"/>
      <w:pPr>
        <w:ind w:left="838" w:hanging="420"/>
      </w:pPr>
      <w:rPr>
        <w:sz w:val="22"/>
      </w:rPr>
    </w:lvl>
    <w:lvl w:ilvl="1" w:tplc="04090019" w:tentative="1">
      <w:start w:val="1"/>
      <w:numFmt w:val="lowerLetter"/>
      <w:lvlText w:val="%2)"/>
      <w:lvlJc w:val="left"/>
      <w:pPr>
        <w:ind w:left="1258" w:hanging="420"/>
      </w:pPr>
    </w:lvl>
    <w:lvl w:ilvl="2" w:tplc="0409001B" w:tentative="1">
      <w:start w:val="1"/>
      <w:numFmt w:val="lowerRoman"/>
      <w:lvlText w:val="%3."/>
      <w:lvlJc w:val="right"/>
      <w:pPr>
        <w:ind w:left="1678" w:hanging="420"/>
      </w:pPr>
    </w:lvl>
    <w:lvl w:ilvl="3" w:tplc="0409000F" w:tentative="1">
      <w:start w:val="1"/>
      <w:numFmt w:val="decimal"/>
      <w:lvlText w:val="%4."/>
      <w:lvlJc w:val="left"/>
      <w:pPr>
        <w:ind w:left="2098" w:hanging="420"/>
      </w:pPr>
    </w:lvl>
    <w:lvl w:ilvl="4" w:tplc="04090019" w:tentative="1">
      <w:start w:val="1"/>
      <w:numFmt w:val="lowerLetter"/>
      <w:lvlText w:val="%5)"/>
      <w:lvlJc w:val="left"/>
      <w:pPr>
        <w:ind w:left="2518" w:hanging="420"/>
      </w:pPr>
    </w:lvl>
    <w:lvl w:ilvl="5" w:tplc="0409001B" w:tentative="1">
      <w:start w:val="1"/>
      <w:numFmt w:val="lowerRoman"/>
      <w:lvlText w:val="%6."/>
      <w:lvlJc w:val="right"/>
      <w:pPr>
        <w:ind w:left="2938" w:hanging="420"/>
      </w:pPr>
    </w:lvl>
    <w:lvl w:ilvl="6" w:tplc="0409000F" w:tentative="1">
      <w:start w:val="1"/>
      <w:numFmt w:val="decimal"/>
      <w:lvlText w:val="%7."/>
      <w:lvlJc w:val="left"/>
      <w:pPr>
        <w:ind w:left="3358" w:hanging="420"/>
      </w:pPr>
    </w:lvl>
    <w:lvl w:ilvl="7" w:tplc="04090019" w:tentative="1">
      <w:start w:val="1"/>
      <w:numFmt w:val="lowerLetter"/>
      <w:lvlText w:val="%8)"/>
      <w:lvlJc w:val="left"/>
      <w:pPr>
        <w:ind w:left="3778" w:hanging="420"/>
      </w:pPr>
    </w:lvl>
    <w:lvl w:ilvl="8" w:tplc="0409001B" w:tentative="1">
      <w:start w:val="1"/>
      <w:numFmt w:val="lowerRoman"/>
      <w:lvlText w:val="%9."/>
      <w:lvlJc w:val="right"/>
      <w:pPr>
        <w:ind w:left="4198" w:hanging="420"/>
      </w:pPr>
    </w:lvl>
  </w:abstractNum>
  <w:abstractNum w:abstractNumId="43" w15:restartNumberingAfterBreak="0">
    <w:nsid w:val="3D1D38DB"/>
    <w:multiLevelType w:val="hybridMultilevel"/>
    <w:tmpl w:val="D06C37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3E173FBA"/>
    <w:multiLevelType w:val="hybridMultilevel"/>
    <w:tmpl w:val="F806AF3A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5" w15:restartNumberingAfterBreak="0">
    <w:nsid w:val="434A24B1"/>
    <w:multiLevelType w:val="hybridMultilevel"/>
    <w:tmpl w:val="98AEBD36"/>
    <w:lvl w:ilvl="0" w:tplc="BB380AF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6" w15:restartNumberingAfterBreak="0">
    <w:nsid w:val="435F5781"/>
    <w:multiLevelType w:val="hybridMultilevel"/>
    <w:tmpl w:val="0F628E0A"/>
    <w:lvl w:ilvl="0" w:tplc="8AE27E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44C9197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8" w15:restartNumberingAfterBreak="0">
    <w:nsid w:val="48215788"/>
    <w:multiLevelType w:val="hybridMultilevel"/>
    <w:tmpl w:val="79B6B55C"/>
    <w:lvl w:ilvl="0" w:tplc="69E4B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E1EF5E8">
      <w:start w:val="1"/>
      <w:numFmt w:val="lowerLetter"/>
      <w:lvlText w:val="%2)"/>
      <w:lvlJc w:val="left"/>
      <w:pPr>
        <w:ind w:left="840" w:hanging="420"/>
      </w:pPr>
      <w:rPr>
        <w:rFonts w:ascii="Times New Roman" w:eastAsia="Microsoft YaHei UI" w:hAnsi="Times New Roman" w:cs="Times New Roman"/>
      </w:rPr>
    </w:lvl>
    <w:lvl w:ilvl="2" w:tplc="0D04C2EC">
      <w:start w:val="1"/>
      <w:numFmt w:val="lowerLetter"/>
      <w:lvlText w:val="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495C0BA6"/>
    <w:multiLevelType w:val="hybridMultilevel"/>
    <w:tmpl w:val="953A7B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499222C5"/>
    <w:multiLevelType w:val="hybridMultilevel"/>
    <w:tmpl w:val="4DECB604"/>
    <w:lvl w:ilvl="0" w:tplc="28605B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9A740AF"/>
    <w:multiLevelType w:val="hybridMultilevel"/>
    <w:tmpl w:val="8568845C"/>
    <w:lvl w:ilvl="0" w:tplc="1F3249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08D0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20AF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80F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E6C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A8AF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64C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E201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2E87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2" w15:restartNumberingAfterBreak="0">
    <w:nsid w:val="4B247481"/>
    <w:multiLevelType w:val="hybridMultilevel"/>
    <w:tmpl w:val="825689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B74553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4" w15:restartNumberingAfterBreak="0">
    <w:nsid w:val="4CE35944"/>
    <w:multiLevelType w:val="hybridMultilevel"/>
    <w:tmpl w:val="B4B64716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5" w15:restartNumberingAfterBreak="0">
    <w:nsid w:val="4E6D7CC3"/>
    <w:multiLevelType w:val="hybridMultilevel"/>
    <w:tmpl w:val="2F7AD5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05D544D"/>
    <w:multiLevelType w:val="hybridMultilevel"/>
    <w:tmpl w:val="B2502C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0E64578"/>
    <w:multiLevelType w:val="hybridMultilevel"/>
    <w:tmpl w:val="441EB4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5671DF5"/>
    <w:multiLevelType w:val="multilevel"/>
    <w:tmpl w:val="CAEC4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9" w15:restartNumberingAfterBreak="0">
    <w:nsid w:val="592C355F"/>
    <w:multiLevelType w:val="hybridMultilevel"/>
    <w:tmpl w:val="61CADF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968347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1" w15:restartNumberingAfterBreak="0">
    <w:nsid w:val="5AB34702"/>
    <w:multiLevelType w:val="hybridMultilevel"/>
    <w:tmpl w:val="B4781798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2" w15:restartNumberingAfterBreak="0">
    <w:nsid w:val="5AEA0962"/>
    <w:multiLevelType w:val="hybridMultilevel"/>
    <w:tmpl w:val="5510D452"/>
    <w:lvl w:ilvl="0" w:tplc="F2F40B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483D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8EEF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8C8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247B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109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3418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0EB9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CED0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3" w15:restartNumberingAfterBreak="0">
    <w:nsid w:val="5BA627BC"/>
    <w:multiLevelType w:val="multilevel"/>
    <w:tmpl w:val="F3F22F30"/>
    <w:lvl w:ilvl="0">
      <w:start w:val="1"/>
      <w:numFmt w:val="decimal"/>
      <w:lvlText w:val="%1."/>
      <w:lvlJc w:val="left"/>
      <w:pPr>
        <w:ind w:left="360" w:hanging="360"/>
      </w:pPr>
      <w:rPr>
        <w:rFonts w:ascii="华文仿宋" w:eastAsia="华文仿宋" w:hAnsi="华文仿宋" w:hint="default"/>
        <w:sz w:val="32"/>
      </w:rPr>
    </w:lvl>
    <w:lvl w:ilvl="1">
      <w:start w:val="1"/>
      <w:numFmt w:val="decimal"/>
      <w:isLgl/>
      <w:lvlText w:val="%1.%2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</w:abstractNum>
  <w:abstractNum w:abstractNumId="64" w15:restartNumberingAfterBreak="0">
    <w:nsid w:val="5BD66266"/>
    <w:multiLevelType w:val="hybridMultilevel"/>
    <w:tmpl w:val="48FEC496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5" w15:restartNumberingAfterBreak="0">
    <w:nsid w:val="5BD84521"/>
    <w:multiLevelType w:val="hybridMultilevel"/>
    <w:tmpl w:val="A74C80B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6" w15:restartNumberingAfterBreak="0">
    <w:nsid w:val="5CB142CA"/>
    <w:multiLevelType w:val="hybridMultilevel"/>
    <w:tmpl w:val="0F406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010C6C"/>
    <w:multiLevelType w:val="hybridMultilevel"/>
    <w:tmpl w:val="0400C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E843C57"/>
    <w:multiLevelType w:val="hybridMultilevel"/>
    <w:tmpl w:val="3ACC05E4"/>
    <w:lvl w:ilvl="0" w:tplc="680053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BAE3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488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6C94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A68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8AA3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AC89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4418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DC8C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9" w15:restartNumberingAfterBreak="0">
    <w:nsid w:val="62F64E33"/>
    <w:multiLevelType w:val="hybridMultilevel"/>
    <w:tmpl w:val="0BB0E50A"/>
    <w:lvl w:ilvl="0" w:tplc="65E8D656">
      <w:start w:val="1"/>
      <w:numFmt w:val="decimal"/>
      <w:lvlText w:val="%1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31E5399"/>
    <w:multiLevelType w:val="hybridMultilevel"/>
    <w:tmpl w:val="AC0234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1" w15:restartNumberingAfterBreak="0">
    <w:nsid w:val="63324406"/>
    <w:multiLevelType w:val="hybridMultilevel"/>
    <w:tmpl w:val="BDDC5298"/>
    <w:lvl w:ilvl="0" w:tplc="28605B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5F83A4B"/>
    <w:multiLevelType w:val="hybridMultilevel"/>
    <w:tmpl w:val="61CADF60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67817EC7"/>
    <w:multiLevelType w:val="hybridMultilevel"/>
    <w:tmpl w:val="FF0CF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A0C1DC4"/>
    <w:multiLevelType w:val="hybridMultilevel"/>
    <w:tmpl w:val="2F0A1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6A34232C"/>
    <w:multiLevelType w:val="multilevel"/>
    <w:tmpl w:val="F46A08CE"/>
    <w:lvl w:ilvl="0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6" w15:restartNumberingAfterBreak="0">
    <w:nsid w:val="6E67468E"/>
    <w:multiLevelType w:val="hybridMultilevel"/>
    <w:tmpl w:val="D1A41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F3813A8"/>
    <w:multiLevelType w:val="hybridMultilevel"/>
    <w:tmpl w:val="C85AA186"/>
    <w:lvl w:ilvl="0" w:tplc="0E0AD54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8" w15:restartNumberingAfterBreak="0">
    <w:nsid w:val="724B6BEE"/>
    <w:multiLevelType w:val="hybridMultilevel"/>
    <w:tmpl w:val="B6626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35563E0"/>
    <w:multiLevelType w:val="hybridMultilevel"/>
    <w:tmpl w:val="BBF2C222"/>
    <w:lvl w:ilvl="0" w:tplc="3FFE4A1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4BF1C15"/>
    <w:multiLevelType w:val="hybridMultilevel"/>
    <w:tmpl w:val="E836E962"/>
    <w:lvl w:ilvl="0" w:tplc="8DC2E1F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758E2506"/>
    <w:multiLevelType w:val="hybridMultilevel"/>
    <w:tmpl w:val="EF96E7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81343B3"/>
    <w:multiLevelType w:val="hybridMultilevel"/>
    <w:tmpl w:val="0BB0E50A"/>
    <w:lvl w:ilvl="0" w:tplc="65E8D656">
      <w:start w:val="1"/>
      <w:numFmt w:val="decimal"/>
      <w:lvlText w:val="%1、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87D14E8"/>
    <w:multiLevelType w:val="hybridMultilevel"/>
    <w:tmpl w:val="61CADF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78BE52BA"/>
    <w:multiLevelType w:val="multilevel"/>
    <w:tmpl w:val="B23C3C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340" w:hanging="340"/>
      </w:pPr>
      <w:rPr>
        <w:rFonts w:ascii="华文仿宋" w:eastAsia="华文仿宋" w:hAnsi="华文仿宋" w:cs="Times New Roman" w:hint="default"/>
        <w:sz w:val="24"/>
      </w:rPr>
    </w:lvl>
  </w:abstractNum>
  <w:abstractNum w:abstractNumId="85" w15:restartNumberingAfterBreak="0">
    <w:nsid w:val="7A735DCD"/>
    <w:multiLevelType w:val="hybridMultilevel"/>
    <w:tmpl w:val="A880C3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6" w15:restartNumberingAfterBreak="0">
    <w:nsid w:val="7B9F6889"/>
    <w:multiLevelType w:val="hybridMultilevel"/>
    <w:tmpl w:val="1C1471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DB2637D"/>
    <w:multiLevelType w:val="hybridMultilevel"/>
    <w:tmpl w:val="E946A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E445686"/>
    <w:multiLevelType w:val="hybridMultilevel"/>
    <w:tmpl w:val="EC701B6C"/>
    <w:lvl w:ilvl="0" w:tplc="7ABE3E8C">
      <w:numFmt w:val="bullet"/>
      <w:lvlText w:val=""/>
      <w:lvlJc w:val="left"/>
      <w:pPr>
        <w:ind w:left="360" w:hanging="360"/>
      </w:pPr>
      <w:rPr>
        <w:rFonts w:ascii="Wingdings" w:eastAsia="Microsoft YaHei UI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2"/>
  </w:num>
  <w:num w:numId="2">
    <w:abstractNumId w:val="55"/>
  </w:num>
  <w:num w:numId="3">
    <w:abstractNumId w:val="81"/>
  </w:num>
  <w:num w:numId="4">
    <w:abstractNumId w:val="58"/>
  </w:num>
  <w:num w:numId="5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51"/>
  </w:num>
  <w:num w:numId="9">
    <w:abstractNumId w:val="68"/>
  </w:num>
  <w:num w:numId="10">
    <w:abstractNumId w:val="62"/>
  </w:num>
  <w:num w:numId="11">
    <w:abstractNumId w:val="7"/>
  </w:num>
  <w:num w:numId="12">
    <w:abstractNumId w:val="27"/>
  </w:num>
  <w:num w:numId="13">
    <w:abstractNumId w:val="23"/>
  </w:num>
  <w:num w:numId="14">
    <w:abstractNumId w:val="26"/>
  </w:num>
  <w:num w:numId="15">
    <w:abstractNumId w:val="78"/>
  </w:num>
  <w:num w:numId="16">
    <w:abstractNumId w:val="76"/>
  </w:num>
  <w:num w:numId="17">
    <w:abstractNumId w:val="9"/>
  </w:num>
  <w:num w:numId="18">
    <w:abstractNumId w:val="54"/>
  </w:num>
  <w:num w:numId="19">
    <w:abstractNumId w:val="61"/>
  </w:num>
  <w:num w:numId="20">
    <w:abstractNumId w:val="64"/>
  </w:num>
  <w:num w:numId="21">
    <w:abstractNumId w:val="36"/>
  </w:num>
  <w:num w:numId="22">
    <w:abstractNumId w:val="66"/>
  </w:num>
  <w:num w:numId="23">
    <w:abstractNumId w:val="86"/>
  </w:num>
  <w:num w:numId="24">
    <w:abstractNumId w:val="11"/>
  </w:num>
  <w:num w:numId="25">
    <w:abstractNumId w:val="17"/>
  </w:num>
  <w:num w:numId="26">
    <w:abstractNumId w:val="56"/>
  </w:num>
  <w:num w:numId="27">
    <w:abstractNumId w:val="57"/>
  </w:num>
  <w:num w:numId="28">
    <w:abstractNumId w:val="8"/>
  </w:num>
  <w:num w:numId="29">
    <w:abstractNumId w:val="35"/>
  </w:num>
  <w:num w:numId="30">
    <w:abstractNumId w:val="87"/>
  </w:num>
  <w:num w:numId="31">
    <w:abstractNumId w:val="73"/>
  </w:num>
  <w:num w:numId="32">
    <w:abstractNumId w:val="67"/>
  </w:num>
  <w:num w:numId="33">
    <w:abstractNumId w:val="37"/>
  </w:num>
  <w:num w:numId="34">
    <w:abstractNumId w:val="13"/>
  </w:num>
  <w:num w:numId="35">
    <w:abstractNumId w:val="0"/>
  </w:num>
  <w:num w:numId="36">
    <w:abstractNumId w:val="14"/>
  </w:num>
  <w:num w:numId="37">
    <w:abstractNumId w:val="39"/>
  </w:num>
  <w:num w:numId="38">
    <w:abstractNumId w:val="80"/>
  </w:num>
  <w:num w:numId="39">
    <w:abstractNumId w:val="41"/>
  </w:num>
  <w:num w:numId="40">
    <w:abstractNumId w:val="49"/>
  </w:num>
  <w:num w:numId="41">
    <w:abstractNumId w:val="16"/>
  </w:num>
  <w:num w:numId="42">
    <w:abstractNumId w:val="46"/>
  </w:num>
  <w:num w:numId="43">
    <w:abstractNumId w:val="19"/>
  </w:num>
  <w:num w:numId="44">
    <w:abstractNumId w:val="48"/>
  </w:num>
  <w:num w:numId="45">
    <w:abstractNumId w:val="22"/>
  </w:num>
  <w:num w:numId="46">
    <w:abstractNumId w:val="83"/>
  </w:num>
  <w:num w:numId="47">
    <w:abstractNumId w:val="1"/>
  </w:num>
  <w:num w:numId="48">
    <w:abstractNumId w:val="70"/>
  </w:num>
  <w:num w:numId="49">
    <w:abstractNumId w:val="5"/>
  </w:num>
  <w:num w:numId="50">
    <w:abstractNumId w:val="74"/>
  </w:num>
  <w:num w:numId="51">
    <w:abstractNumId w:val="43"/>
  </w:num>
  <w:num w:numId="52">
    <w:abstractNumId w:val="59"/>
  </w:num>
  <w:num w:numId="53">
    <w:abstractNumId w:val="75"/>
  </w:num>
  <w:num w:numId="54">
    <w:abstractNumId w:val="60"/>
  </w:num>
  <w:num w:numId="55">
    <w:abstractNumId w:val="4"/>
  </w:num>
  <w:num w:numId="56">
    <w:abstractNumId w:val="72"/>
  </w:num>
  <w:num w:numId="57">
    <w:abstractNumId w:val="32"/>
  </w:num>
  <w:num w:numId="58">
    <w:abstractNumId w:val="42"/>
  </w:num>
  <w:num w:numId="59">
    <w:abstractNumId w:val="24"/>
  </w:num>
  <w:num w:numId="60">
    <w:abstractNumId w:val="82"/>
  </w:num>
  <w:num w:numId="61">
    <w:abstractNumId w:val="63"/>
  </w:num>
  <w:num w:numId="62">
    <w:abstractNumId w:val="12"/>
  </w:num>
  <w:num w:numId="63">
    <w:abstractNumId w:val="20"/>
  </w:num>
  <w:num w:numId="64">
    <w:abstractNumId w:val="47"/>
  </w:num>
  <w:num w:numId="65">
    <w:abstractNumId w:val="53"/>
  </w:num>
  <w:num w:numId="66">
    <w:abstractNumId w:val="84"/>
  </w:num>
  <w:num w:numId="67">
    <w:abstractNumId w:val="44"/>
  </w:num>
  <w:num w:numId="68">
    <w:abstractNumId w:val="33"/>
  </w:num>
  <w:num w:numId="69">
    <w:abstractNumId w:val="77"/>
  </w:num>
  <w:num w:numId="70">
    <w:abstractNumId w:val="85"/>
  </w:num>
  <w:num w:numId="71">
    <w:abstractNumId w:val="29"/>
  </w:num>
  <w:num w:numId="72">
    <w:abstractNumId w:val="3"/>
  </w:num>
  <w:num w:numId="73">
    <w:abstractNumId w:val="21"/>
  </w:num>
  <w:num w:numId="74">
    <w:abstractNumId w:val="79"/>
  </w:num>
  <w:num w:numId="75">
    <w:abstractNumId w:val="50"/>
  </w:num>
  <w:num w:numId="76">
    <w:abstractNumId w:val="71"/>
  </w:num>
  <w:num w:numId="77">
    <w:abstractNumId w:val="25"/>
  </w:num>
  <w:num w:numId="78">
    <w:abstractNumId w:val="34"/>
  </w:num>
  <w:num w:numId="79">
    <w:abstractNumId w:val="28"/>
  </w:num>
  <w:num w:numId="80">
    <w:abstractNumId w:val="2"/>
  </w:num>
  <w:num w:numId="81">
    <w:abstractNumId w:val="31"/>
  </w:num>
  <w:num w:numId="82">
    <w:abstractNumId w:val="10"/>
  </w:num>
  <w:num w:numId="83">
    <w:abstractNumId w:val="45"/>
  </w:num>
  <w:num w:numId="84">
    <w:abstractNumId w:val="30"/>
  </w:num>
  <w:num w:numId="85">
    <w:abstractNumId w:val="69"/>
  </w:num>
  <w:num w:numId="86">
    <w:abstractNumId w:val="40"/>
  </w:num>
  <w:num w:numId="87">
    <w:abstractNumId w:val="6"/>
  </w:num>
  <w:num w:numId="88">
    <w:abstractNumId w:val="24"/>
  </w:num>
  <w:num w:numId="89">
    <w:abstractNumId w:val="22"/>
  </w:num>
  <w:num w:numId="90">
    <w:abstractNumId w:val="15"/>
  </w:num>
  <w:num w:numId="91">
    <w:abstractNumId w:val="88"/>
  </w:num>
  <w:num w:numId="92">
    <w:abstractNumId w:val="65"/>
  </w:num>
  <w:num w:numId="93">
    <w:abstractNumId w:val="38"/>
  </w:num>
  <w:numIdMacAtCleanup w:val="9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tzQ2MbIwMzEyNTRQ0lEKTi0uzszPAykwqQUA87uwOiwAAAA="/>
  </w:docVars>
  <w:rsids>
    <w:rsidRoot w:val="00037D24"/>
    <w:rsid w:val="000007B6"/>
    <w:rsid w:val="000009D0"/>
    <w:rsid w:val="00003C24"/>
    <w:rsid w:val="000044B4"/>
    <w:rsid w:val="000045A3"/>
    <w:rsid w:val="00007BD8"/>
    <w:rsid w:val="00011104"/>
    <w:rsid w:val="00011817"/>
    <w:rsid w:val="00012D0C"/>
    <w:rsid w:val="00014263"/>
    <w:rsid w:val="00016F6B"/>
    <w:rsid w:val="00017A4E"/>
    <w:rsid w:val="00023045"/>
    <w:rsid w:val="00023A9B"/>
    <w:rsid w:val="00023F19"/>
    <w:rsid w:val="00026231"/>
    <w:rsid w:val="000279E8"/>
    <w:rsid w:val="0003097E"/>
    <w:rsid w:val="000317AF"/>
    <w:rsid w:val="00032FA5"/>
    <w:rsid w:val="0003409E"/>
    <w:rsid w:val="00034958"/>
    <w:rsid w:val="00034CE2"/>
    <w:rsid w:val="00034D2C"/>
    <w:rsid w:val="00034E7A"/>
    <w:rsid w:val="00035023"/>
    <w:rsid w:val="000362F5"/>
    <w:rsid w:val="00036A0D"/>
    <w:rsid w:val="00036DD4"/>
    <w:rsid w:val="00037836"/>
    <w:rsid w:val="00037D24"/>
    <w:rsid w:val="00040F85"/>
    <w:rsid w:val="00041D16"/>
    <w:rsid w:val="00043B2A"/>
    <w:rsid w:val="00046532"/>
    <w:rsid w:val="00046B7D"/>
    <w:rsid w:val="00046F1C"/>
    <w:rsid w:val="000473EA"/>
    <w:rsid w:val="0004751D"/>
    <w:rsid w:val="0005240A"/>
    <w:rsid w:val="00063243"/>
    <w:rsid w:val="00063AB9"/>
    <w:rsid w:val="00066EFD"/>
    <w:rsid w:val="00067265"/>
    <w:rsid w:val="00070179"/>
    <w:rsid w:val="000709F3"/>
    <w:rsid w:val="00071EEE"/>
    <w:rsid w:val="00073D4D"/>
    <w:rsid w:val="00075B1F"/>
    <w:rsid w:val="00075FCE"/>
    <w:rsid w:val="00080807"/>
    <w:rsid w:val="00082CBB"/>
    <w:rsid w:val="00082DFC"/>
    <w:rsid w:val="00085F6E"/>
    <w:rsid w:val="000871F1"/>
    <w:rsid w:val="0009122D"/>
    <w:rsid w:val="00091544"/>
    <w:rsid w:val="00091FBC"/>
    <w:rsid w:val="000932C1"/>
    <w:rsid w:val="0009750D"/>
    <w:rsid w:val="000A2C88"/>
    <w:rsid w:val="000A308D"/>
    <w:rsid w:val="000A576D"/>
    <w:rsid w:val="000A5971"/>
    <w:rsid w:val="000A60C2"/>
    <w:rsid w:val="000A7242"/>
    <w:rsid w:val="000A727F"/>
    <w:rsid w:val="000A74BD"/>
    <w:rsid w:val="000B0461"/>
    <w:rsid w:val="000B14CE"/>
    <w:rsid w:val="000B2B68"/>
    <w:rsid w:val="000B3CBB"/>
    <w:rsid w:val="000B72B7"/>
    <w:rsid w:val="000C0FC9"/>
    <w:rsid w:val="000C1389"/>
    <w:rsid w:val="000C18A6"/>
    <w:rsid w:val="000C22EC"/>
    <w:rsid w:val="000C238F"/>
    <w:rsid w:val="000C477F"/>
    <w:rsid w:val="000C4AC4"/>
    <w:rsid w:val="000C58C8"/>
    <w:rsid w:val="000D31B5"/>
    <w:rsid w:val="000D3A8B"/>
    <w:rsid w:val="000D44D3"/>
    <w:rsid w:val="000D47EE"/>
    <w:rsid w:val="000E027F"/>
    <w:rsid w:val="000E04A1"/>
    <w:rsid w:val="000E0FCF"/>
    <w:rsid w:val="000E2E45"/>
    <w:rsid w:val="000E309B"/>
    <w:rsid w:val="000E6AF7"/>
    <w:rsid w:val="000F2095"/>
    <w:rsid w:val="000F6587"/>
    <w:rsid w:val="000F704D"/>
    <w:rsid w:val="00101804"/>
    <w:rsid w:val="00103957"/>
    <w:rsid w:val="00103A7B"/>
    <w:rsid w:val="00103A8B"/>
    <w:rsid w:val="00106CE2"/>
    <w:rsid w:val="00111681"/>
    <w:rsid w:val="00114174"/>
    <w:rsid w:val="00116E52"/>
    <w:rsid w:val="0012160F"/>
    <w:rsid w:val="0012220E"/>
    <w:rsid w:val="00126C63"/>
    <w:rsid w:val="001271D1"/>
    <w:rsid w:val="001308A5"/>
    <w:rsid w:val="001317ED"/>
    <w:rsid w:val="001333B6"/>
    <w:rsid w:val="00133F07"/>
    <w:rsid w:val="0013448F"/>
    <w:rsid w:val="001346E5"/>
    <w:rsid w:val="001353A2"/>
    <w:rsid w:val="001370EF"/>
    <w:rsid w:val="00140B7C"/>
    <w:rsid w:val="00142620"/>
    <w:rsid w:val="00142E8E"/>
    <w:rsid w:val="001447E3"/>
    <w:rsid w:val="0014684E"/>
    <w:rsid w:val="001477FF"/>
    <w:rsid w:val="00147819"/>
    <w:rsid w:val="001504B5"/>
    <w:rsid w:val="0015109A"/>
    <w:rsid w:val="00152E8B"/>
    <w:rsid w:val="00156858"/>
    <w:rsid w:val="00157C51"/>
    <w:rsid w:val="00157FE5"/>
    <w:rsid w:val="00160066"/>
    <w:rsid w:val="001618B5"/>
    <w:rsid w:val="00162EF0"/>
    <w:rsid w:val="0016308A"/>
    <w:rsid w:val="00163533"/>
    <w:rsid w:val="00163C65"/>
    <w:rsid w:val="00164C4D"/>
    <w:rsid w:val="00166001"/>
    <w:rsid w:val="00170AC6"/>
    <w:rsid w:val="00171AE3"/>
    <w:rsid w:val="00172170"/>
    <w:rsid w:val="00173880"/>
    <w:rsid w:val="0017665C"/>
    <w:rsid w:val="00177147"/>
    <w:rsid w:val="00182427"/>
    <w:rsid w:val="00183920"/>
    <w:rsid w:val="001861CA"/>
    <w:rsid w:val="00186A5C"/>
    <w:rsid w:val="00186D7E"/>
    <w:rsid w:val="00192AFC"/>
    <w:rsid w:val="00192B21"/>
    <w:rsid w:val="001932F5"/>
    <w:rsid w:val="00193F03"/>
    <w:rsid w:val="0019554B"/>
    <w:rsid w:val="00195DDF"/>
    <w:rsid w:val="00195F27"/>
    <w:rsid w:val="001968E5"/>
    <w:rsid w:val="00197288"/>
    <w:rsid w:val="001A15AC"/>
    <w:rsid w:val="001A1E98"/>
    <w:rsid w:val="001A25DA"/>
    <w:rsid w:val="001A566A"/>
    <w:rsid w:val="001A69AC"/>
    <w:rsid w:val="001A6E10"/>
    <w:rsid w:val="001A7567"/>
    <w:rsid w:val="001B0094"/>
    <w:rsid w:val="001B1CFB"/>
    <w:rsid w:val="001B584B"/>
    <w:rsid w:val="001B636A"/>
    <w:rsid w:val="001B6EA8"/>
    <w:rsid w:val="001C0377"/>
    <w:rsid w:val="001C0C68"/>
    <w:rsid w:val="001C0DCB"/>
    <w:rsid w:val="001C2046"/>
    <w:rsid w:val="001C220E"/>
    <w:rsid w:val="001C4FE0"/>
    <w:rsid w:val="001C5B4C"/>
    <w:rsid w:val="001C68AF"/>
    <w:rsid w:val="001C6A37"/>
    <w:rsid w:val="001D34F6"/>
    <w:rsid w:val="001D352F"/>
    <w:rsid w:val="001E0AA6"/>
    <w:rsid w:val="001E1FDA"/>
    <w:rsid w:val="001E3643"/>
    <w:rsid w:val="001E585A"/>
    <w:rsid w:val="001E62E3"/>
    <w:rsid w:val="001F429A"/>
    <w:rsid w:val="001F47CE"/>
    <w:rsid w:val="001F4C8B"/>
    <w:rsid w:val="001F53D8"/>
    <w:rsid w:val="001F579F"/>
    <w:rsid w:val="001F6D1C"/>
    <w:rsid w:val="002054CA"/>
    <w:rsid w:val="0020589F"/>
    <w:rsid w:val="00210F08"/>
    <w:rsid w:val="00211BE6"/>
    <w:rsid w:val="00211EE5"/>
    <w:rsid w:val="00212057"/>
    <w:rsid w:val="00215A45"/>
    <w:rsid w:val="002169F1"/>
    <w:rsid w:val="00217178"/>
    <w:rsid w:val="0022128A"/>
    <w:rsid w:val="00221E7E"/>
    <w:rsid w:val="00225320"/>
    <w:rsid w:val="0022698D"/>
    <w:rsid w:val="002303AC"/>
    <w:rsid w:val="00230798"/>
    <w:rsid w:val="00230C3A"/>
    <w:rsid w:val="00231E95"/>
    <w:rsid w:val="00231FCD"/>
    <w:rsid w:val="00232878"/>
    <w:rsid w:val="00234713"/>
    <w:rsid w:val="00236B84"/>
    <w:rsid w:val="002370C2"/>
    <w:rsid w:val="0023756A"/>
    <w:rsid w:val="00237E3E"/>
    <w:rsid w:val="0024085C"/>
    <w:rsid w:val="0024182D"/>
    <w:rsid w:val="00241CF7"/>
    <w:rsid w:val="00242DCF"/>
    <w:rsid w:val="00244761"/>
    <w:rsid w:val="00244AC4"/>
    <w:rsid w:val="0024620E"/>
    <w:rsid w:val="0024665C"/>
    <w:rsid w:val="0024694B"/>
    <w:rsid w:val="00247321"/>
    <w:rsid w:val="00250340"/>
    <w:rsid w:val="00250580"/>
    <w:rsid w:val="00251AF8"/>
    <w:rsid w:val="002535AF"/>
    <w:rsid w:val="00255CE9"/>
    <w:rsid w:val="002569A2"/>
    <w:rsid w:val="00260143"/>
    <w:rsid w:val="00261FCD"/>
    <w:rsid w:val="00261FDE"/>
    <w:rsid w:val="00270DA9"/>
    <w:rsid w:val="002729F9"/>
    <w:rsid w:val="00272C4F"/>
    <w:rsid w:val="0027309F"/>
    <w:rsid w:val="002744C1"/>
    <w:rsid w:val="002745B3"/>
    <w:rsid w:val="002747CB"/>
    <w:rsid w:val="00274906"/>
    <w:rsid w:val="00277071"/>
    <w:rsid w:val="00282B0E"/>
    <w:rsid w:val="00283CB1"/>
    <w:rsid w:val="002863E0"/>
    <w:rsid w:val="00286FDF"/>
    <w:rsid w:val="00287D94"/>
    <w:rsid w:val="002905E2"/>
    <w:rsid w:val="00296F51"/>
    <w:rsid w:val="002A1EC8"/>
    <w:rsid w:val="002A1F1A"/>
    <w:rsid w:val="002A4554"/>
    <w:rsid w:val="002A5317"/>
    <w:rsid w:val="002B25E5"/>
    <w:rsid w:val="002B2B96"/>
    <w:rsid w:val="002B2BF9"/>
    <w:rsid w:val="002B7035"/>
    <w:rsid w:val="002C6796"/>
    <w:rsid w:val="002D00E8"/>
    <w:rsid w:val="002D264E"/>
    <w:rsid w:val="002D2FC1"/>
    <w:rsid w:val="002D46E9"/>
    <w:rsid w:val="002D4B98"/>
    <w:rsid w:val="002D6408"/>
    <w:rsid w:val="002E2058"/>
    <w:rsid w:val="002E2169"/>
    <w:rsid w:val="002E692D"/>
    <w:rsid w:val="002F15C0"/>
    <w:rsid w:val="002F1CD9"/>
    <w:rsid w:val="002F1E5D"/>
    <w:rsid w:val="002F2484"/>
    <w:rsid w:val="002F36A9"/>
    <w:rsid w:val="002F371E"/>
    <w:rsid w:val="002F3F79"/>
    <w:rsid w:val="002F6843"/>
    <w:rsid w:val="0030015D"/>
    <w:rsid w:val="0030217D"/>
    <w:rsid w:val="00302504"/>
    <w:rsid w:val="00304B58"/>
    <w:rsid w:val="00305581"/>
    <w:rsid w:val="00306254"/>
    <w:rsid w:val="003064A7"/>
    <w:rsid w:val="00306A71"/>
    <w:rsid w:val="0030732E"/>
    <w:rsid w:val="00307B8C"/>
    <w:rsid w:val="003146E3"/>
    <w:rsid w:val="00316118"/>
    <w:rsid w:val="003166CB"/>
    <w:rsid w:val="0031795A"/>
    <w:rsid w:val="003200EC"/>
    <w:rsid w:val="00320534"/>
    <w:rsid w:val="00320716"/>
    <w:rsid w:val="003228B0"/>
    <w:rsid w:val="00325BDE"/>
    <w:rsid w:val="00326191"/>
    <w:rsid w:val="003301B6"/>
    <w:rsid w:val="00330BEB"/>
    <w:rsid w:val="0033176C"/>
    <w:rsid w:val="00333ECD"/>
    <w:rsid w:val="00333FE8"/>
    <w:rsid w:val="003340AE"/>
    <w:rsid w:val="00334AD3"/>
    <w:rsid w:val="00334B60"/>
    <w:rsid w:val="00336419"/>
    <w:rsid w:val="00336E79"/>
    <w:rsid w:val="00340999"/>
    <w:rsid w:val="0034111C"/>
    <w:rsid w:val="003427A8"/>
    <w:rsid w:val="003428FE"/>
    <w:rsid w:val="00343AB4"/>
    <w:rsid w:val="00346CAE"/>
    <w:rsid w:val="003475B1"/>
    <w:rsid w:val="00347E2C"/>
    <w:rsid w:val="00352D70"/>
    <w:rsid w:val="003530F9"/>
    <w:rsid w:val="00355977"/>
    <w:rsid w:val="00356947"/>
    <w:rsid w:val="00357084"/>
    <w:rsid w:val="00361406"/>
    <w:rsid w:val="00362E28"/>
    <w:rsid w:val="00364D7C"/>
    <w:rsid w:val="00364F8C"/>
    <w:rsid w:val="003655CD"/>
    <w:rsid w:val="00366936"/>
    <w:rsid w:val="0036789E"/>
    <w:rsid w:val="00370F34"/>
    <w:rsid w:val="00373EBE"/>
    <w:rsid w:val="003751A1"/>
    <w:rsid w:val="00377B38"/>
    <w:rsid w:val="00380969"/>
    <w:rsid w:val="00381A04"/>
    <w:rsid w:val="00382D8D"/>
    <w:rsid w:val="003833E7"/>
    <w:rsid w:val="003862D2"/>
    <w:rsid w:val="00390288"/>
    <w:rsid w:val="0039038B"/>
    <w:rsid w:val="0039055B"/>
    <w:rsid w:val="003920F4"/>
    <w:rsid w:val="00392A50"/>
    <w:rsid w:val="003947FB"/>
    <w:rsid w:val="00396827"/>
    <w:rsid w:val="00396AAE"/>
    <w:rsid w:val="00397510"/>
    <w:rsid w:val="003A09FB"/>
    <w:rsid w:val="003A12A6"/>
    <w:rsid w:val="003A1DD7"/>
    <w:rsid w:val="003A1DFB"/>
    <w:rsid w:val="003A3976"/>
    <w:rsid w:val="003A4A53"/>
    <w:rsid w:val="003B026F"/>
    <w:rsid w:val="003B110D"/>
    <w:rsid w:val="003B33FE"/>
    <w:rsid w:val="003B5AD3"/>
    <w:rsid w:val="003B5C35"/>
    <w:rsid w:val="003B6836"/>
    <w:rsid w:val="003C0B4A"/>
    <w:rsid w:val="003C36EF"/>
    <w:rsid w:val="003C3B80"/>
    <w:rsid w:val="003C56CD"/>
    <w:rsid w:val="003C794D"/>
    <w:rsid w:val="003C7FEC"/>
    <w:rsid w:val="003D0E2A"/>
    <w:rsid w:val="003D2DF5"/>
    <w:rsid w:val="003D3DD2"/>
    <w:rsid w:val="003D46B1"/>
    <w:rsid w:val="003D47E8"/>
    <w:rsid w:val="003D5080"/>
    <w:rsid w:val="003E0DB9"/>
    <w:rsid w:val="003E112F"/>
    <w:rsid w:val="003E2551"/>
    <w:rsid w:val="003E2B92"/>
    <w:rsid w:val="003E2E9C"/>
    <w:rsid w:val="003F15E9"/>
    <w:rsid w:val="003F1BF5"/>
    <w:rsid w:val="003F2866"/>
    <w:rsid w:val="003F2BDF"/>
    <w:rsid w:val="003F4B78"/>
    <w:rsid w:val="003F593A"/>
    <w:rsid w:val="003F713A"/>
    <w:rsid w:val="003F7B4B"/>
    <w:rsid w:val="00401E06"/>
    <w:rsid w:val="00401E91"/>
    <w:rsid w:val="00402FDE"/>
    <w:rsid w:val="0040335B"/>
    <w:rsid w:val="00404298"/>
    <w:rsid w:val="0040444A"/>
    <w:rsid w:val="00406157"/>
    <w:rsid w:val="00406E50"/>
    <w:rsid w:val="0040707F"/>
    <w:rsid w:val="004074BF"/>
    <w:rsid w:val="00412111"/>
    <w:rsid w:val="00412861"/>
    <w:rsid w:val="00413BBC"/>
    <w:rsid w:val="00413D14"/>
    <w:rsid w:val="004150FD"/>
    <w:rsid w:val="004157C5"/>
    <w:rsid w:val="004159D5"/>
    <w:rsid w:val="004174D1"/>
    <w:rsid w:val="00431BBB"/>
    <w:rsid w:val="0043289B"/>
    <w:rsid w:val="00434E25"/>
    <w:rsid w:val="00436C20"/>
    <w:rsid w:val="00437A6A"/>
    <w:rsid w:val="00442D87"/>
    <w:rsid w:val="004445CF"/>
    <w:rsid w:val="004455A7"/>
    <w:rsid w:val="00445A30"/>
    <w:rsid w:val="00447BB4"/>
    <w:rsid w:val="00450092"/>
    <w:rsid w:val="004511EA"/>
    <w:rsid w:val="004515D0"/>
    <w:rsid w:val="00451E67"/>
    <w:rsid w:val="004545B8"/>
    <w:rsid w:val="00454D13"/>
    <w:rsid w:val="00454F7B"/>
    <w:rsid w:val="00455B64"/>
    <w:rsid w:val="00455DF0"/>
    <w:rsid w:val="0045747F"/>
    <w:rsid w:val="00457D56"/>
    <w:rsid w:val="0046006F"/>
    <w:rsid w:val="004604B5"/>
    <w:rsid w:val="004616DB"/>
    <w:rsid w:val="00461E6F"/>
    <w:rsid w:val="00464BF2"/>
    <w:rsid w:val="00466341"/>
    <w:rsid w:val="00471103"/>
    <w:rsid w:val="004722DE"/>
    <w:rsid w:val="00473176"/>
    <w:rsid w:val="004737B4"/>
    <w:rsid w:val="00474E09"/>
    <w:rsid w:val="004752B8"/>
    <w:rsid w:val="00475C85"/>
    <w:rsid w:val="0047676E"/>
    <w:rsid w:val="00476C42"/>
    <w:rsid w:val="004813B1"/>
    <w:rsid w:val="004823A6"/>
    <w:rsid w:val="00484E8B"/>
    <w:rsid w:val="00485008"/>
    <w:rsid w:val="004864C8"/>
    <w:rsid w:val="0048718B"/>
    <w:rsid w:val="004879A9"/>
    <w:rsid w:val="004920DA"/>
    <w:rsid w:val="00492412"/>
    <w:rsid w:val="00492C92"/>
    <w:rsid w:val="00492FB9"/>
    <w:rsid w:val="004A1BEF"/>
    <w:rsid w:val="004A2867"/>
    <w:rsid w:val="004A49F4"/>
    <w:rsid w:val="004A4D3F"/>
    <w:rsid w:val="004A5E5B"/>
    <w:rsid w:val="004B110A"/>
    <w:rsid w:val="004B5294"/>
    <w:rsid w:val="004B69E5"/>
    <w:rsid w:val="004C13B0"/>
    <w:rsid w:val="004C2108"/>
    <w:rsid w:val="004C32C3"/>
    <w:rsid w:val="004C4C34"/>
    <w:rsid w:val="004C5AE4"/>
    <w:rsid w:val="004C65A3"/>
    <w:rsid w:val="004D292C"/>
    <w:rsid w:val="004D3937"/>
    <w:rsid w:val="004D3F19"/>
    <w:rsid w:val="004D4F62"/>
    <w:rsid w:val="004D5477"/>
    <w:rsid w:val="004D66E8"/>
    <w:rsid w:val="004D6AE0"/>
    <w:rsid w:val="004D6E7F"/>
    <w:rsid w:val="004E10FF"/>
    <w:rsid w:val="004E2F82"/>
    <w:rsid w:val="004E3BB8"/>
    <w:rsid w:val="004E45FF"/>
    <w:rsid w:val="004E4ECB"/>
    <w:rsid w:val="004E6B30"/>
    <w:rsid w:val="004E76A8"/>
    <w:rsid w:val="004F0A9D"/>
    <w:rsid w:val="004F276E"/>
    <w:rsid w:val="004F32D8"/>
    <w:rsid w:val="004F3322"/>
    <w:rsid w:val="004F42ED"/>
    <w:rsid w:val="004F5054"/>
    <w:rsid w:val="00501E95"/>
    <w:rsid w:val="00503001"/>
    <w:rsid w:val="00503A0F"/>
    <w:rsid w:val="0050556B"/>
    <w:rsid w:val="00505BB8"/>
    <w:rsid w:val="0051190A"/>
    <w:rsid w:val="00511CDF"/>
    <w:rsid w:val="005123AB"/>
    <w:rsid w:val="0051316C"/>
    <w:rsid w:val="00513F0B"/>
    <w:rsid w:val="0051551A"/>
    <w:rsid w:val="00516470"/>
    <w:rsid w:val="00520691"/>
    <w:rsid w:val="005207AE"/>
    <w:rsid w:val="0052305F"/>
    <w:rsid w:val="005231A1"/>
    <w:rsid w:val="00523FD3"/>
    <w:rsid w:val="00524E54"/>
    <w:rsid w:val="005306C9"/>
    <w:rsid w:val="00532002"/>
    <w:rsid w:val="00532242"/>
    <w:rsid w:val="005322A2"/>
    <w:rsid w:val="00532413"/>
    <w:rsid w:val="0053297C"/>
    <w:rsid w:val="005337F8"/>
    <w:rsid w:val="00535362"/>
    <w:rsid w:val="0053585F"/>
    <w:rsid w:val="00540B36"/>
    <w:rsid w:val="00543790"/>
    <w:rsid w:val="00550137"/>
    <w:rsid w:val="00551BFD"/>
    <w:rsid w:val="00553C3B"/>
    <w:rsid w:val="005562D3"/>
    <w:rsid w:val="005565C4"/>
    <w:rsid w:val="00561215"/>
    <w:rsid w:val="00564019"/>
    <w:rsid w:val="00564B32"/>
    <w:rsid w:val="0056558F"/>
    <w:rsid w:val="00567B32"/>
    <w:rsid w:val="00570462"/>
    <w:rsid w:val="00570A7C"/>
    <w:rsid w:val="00575C5B"/>
    <w:rsid w:val="00577777"/>
    <w:rsid w:val="00585481"/>
    <w:rsid w:val="00590A34"/>
    <w:rsid w:val="005930B8"/>
    <w:rsid w:val="00594A70"/>
    <w:rsid w:val="005975C3"/>
    <w:rsid w:val="005A0679"/>
    <w:rsid w:val="005A1A96"/>
    <w:rsid w:val="005A27F5"/>
    <w:rsid w:val="005A31BA"/>
    <w:rsid w:val="005A536A"/>
    <w:rsid w:val="005B0849"/>
    <w:rsid w:val="005B095F"/>
    <w:rsid w:val="005B12DA"/>
    <w:rsid w:val="005B1423"/>
    <w:rsid w:val="005B1BA7"/>
    <w:rsid w:val="005B4346"/>
    <w:rsid w:val="005B4561"/>
    <w:rsid w:val="005B5FEE"/>
    <w:rsid w:val="005B667F"/>
    <w:rsid w:val="005B780F"/>
    <w:rsid w:val="005B7A7C"/>
    <w:rsid w:val="005C0369"/>
    <w:rsid w:val="005C1A70"/>
    <w:rsid w:val="005C1BC2"/>
    <w:rsid w:val="005C263D"/>
    <w:rsid w:val="005C2703"/>
    <w:rsid w:val="005C28F1"/>
    <w:rsid w:val="005C5031"/>
    <w:rsid w:val="005C717B"/>
    <w:rsid w:val="005D1C53"/>
    <w:rsid w:val="005D1E15"/>
    <w:rsid w:val="005D3153"/>
    <w:rsid w:val="005D491D"/>
    <w:rsid w:val="005D6762"/>
    <w:rsid w:val="005E0431"/>
    <w:rsid w:val="005E4713"/>
    <w:rsid w:val="005E51E1"/>
    <w:rsid w:val="005E5F7D"/>
    <w:rsid w:val="005E7CD2"/>
    <w:rsid w:val="005F045B"/>
    <w:rsid w:val="005F072D"/>
    <w:rsid w:val="005F3B0C"/>
    <w:rsid w:val="005F6665"/>
    <w:rsid w:val="006009B3"/>
    <w:rsid w:val="00601344"/>
    <w:rsid w:val="00601B56"/>
    <w:rsid w:val="00603F52"/>
    <w:rsid w:val="00607BEC"/>
    <w:rsid w:val="006105F0"/>
    <w:rsid w:val="006127D8"/>
    <w:rsid w:val="006129EE"/>
    <w:rsid w:val="006134EE"/>
    <w:rsid w:val="00613C7E"/>
    <w:rsid w:val="00614AE5"/>
    <w:rsid w:val="0061560A"/>
    <w:rsid w:val="0062319B"/>
    <w:rsid w:val="00623BE6"/>
    <w:rsid w:val="00623EE2"/>
    <w:rsid w:val="00626723"/>
    <w:rsid w:val="00626D27"/>
    <w:rsid w:val="0063137F"/>
    <w:rsid w:val="0063400C"/>
    <w:rsid w:val="0063521D"/>
    <w:rsid w:val="0063576A"/>
    <w:rsid w:val="0064336E"/>
    <w:rsid w:val="006454B6"/>
    <w:rsid w:val="006468C0"/>
    <w:rsid w:val="00647781"/>
    <w:rsid w:val="0064789B"/>
    <w:rsid w:val="006519FF"/>
    <w:rsid w:val="00651CFA"/>
    <w:rsid w:val="006521DB"/>
    <w:rsid w:val="0065369B"/>
    <w:rsid w:val="00653ADB"/>
    <w:rsid w:val="006562C9"/>
    <w:rsid w:val="00656930"/>
    <w:rsid w:val="00656FA1"/>
    <w:rsid w:val="0065796D"/>
    <w:rsid w:val="0066088C"/>
    <w:rsid w:val="006642C8"/>
    <w:rsid w:val="0067388C"/>
    <w:rsid w:val="00674302"/>
    <w:rsid w:val="00674D43"/>
    <w:rsid w:val="006753C1"/>
    <w:rsid w:val="00676322"/>
    <w:rsid w:val="006777E4"/>
    <w:rsid w:val="006813E3"/>
    <w:rsid w:val="00685C21"/>
    <w:rsid w:val="00685DAC"/>
    <w:rsid w:val="0068604B"/>
    <w:rsid w:val="00686450"/>
    <w:rsid w:val="00691F71"/>
    <w:rsid w:val="00692578"/>
    <w:rsid w:val="006926CE"/>
    <w:rsid w:val="00692AA1"/>
    <w:rsid w:val="00692BFA"/>
    <w:rsid w:val="00692CFA"/>
    <w:rsid w:val="00697D65"/>
    <w:rsid w:val="006A2FAF"/>
    <w:rsid w:val="006A5AF7"/>
    <w:rsid w:val="006A64E1"/>
    <w:rsid w:val="006A738B"/>
    <w:rsid w:val="006A7B3B"/>
    <w:rsid w:val="006B009E"/>
    <w:rsid w:val="006B3AD6"/>
    <w:rsid w:val="006B3DF9"/>
    <w:rsid w:val="006B6A05"/>
    <w:rsid w:val="006C0998"/>
    <w:rsid w:val="006C1AE7"/>
    <w:rsid w:val="006C234D"/>
    <w:rsid w:val="006C6CA8"/>
    <w:rsid w:val="006D1EAD"/>
    <w:rsid w:val="006D21CE"/>
    <w:rsid w:val="006D2329"/>
    <w:rsid w:val="006D40EE"/>
    <w:rsid w:val="006D7478"/>
    <w:rsid w:val="006D7578"/>
    <w:rsid w:val="006E04D5"/>
    <w:rsid w:val="006E1487"/>
    <w:rsid w:val="006E27ED"/>
    <w:rsid w:val="006E3041"/>
    <w:rsid w:val="006E36F0"/>
    <w:rsid w:val="006E4821"/>
    <w:rsid w:val="006E485B"/>
    <w:rsid w:val="006E4B17"/>
    <w:rsid w:val="006E684F"/>
    <w:rsid w:val="006E6D46"/>
    <w:rsid w:val="006E6E30"/>
    <w:rsid w:val="006E78A9"/>
    <w:rsid w:val="006F1D03"/>
    <w:rsid w:val="006F2CD7"/>
    <w:rsid w:val="006F3D62"/>
    <w:rsid w:val="006F5CE4"/>
    <w:rsid w:val="006F6627"/>
    <w:rsid w:val="006F74B8"/>
    <w:rsid w:val="006F7C85"/>
    <w:rsid w:val="00701047"/>
    <w:rsid w:val="00702FF7"/>
    <w:rsid w:val="00704542"/>
    <w:rsid w:val="00710D4D"/>
    <w:rsid w:val="007112A7"/>
    <w:rsid w:val="00711FB3"/>
    <w:rsid w:val="00712D9A"/>
    <w:rsid w:val="00713DA9"/>
    <w:rsid w:val="00714BD2"/>
    <w:rsid w:val="00714EA2"/>
    <w:rsid w:val="00717095"/>
    <w:rsid w:val="00717E0C"/>
    <w:rsid w:val="00717F0D"/>
    <w:rsid w:val="0072129C"/>
    <w:rsid w:val="007216DD"/>
    <w:rsid w:val="00722719"/>
    <w:rsid w:val="00723002"/>
    <w:rsid w:val="00723DE9"/>
    <w:rsid w:val="00725789"/>
    <w:rsid w:val="007260BF"/>
    <w:rsid w:val="00727DC3"/>
    <w:rsid w:val="00731493"/>
    <w:rsid w:val="00732673"/>
    <w:rsid w:val="00740E9E"/>
    <w:rsid w:val="007427A8"/>
    <w:rsid w:val="00743397"/>
    <w:rsid w:val="00744F48"/>
    <w:rsid w:val="00746573"/>
    <w:rsid w:val="00746E94"/>
    <w:rsid w:val="00750D78"/>
    <w:rsid w:val="007510B5"/>
    <w:rsid w:val="00751CFA"/>
    <w:rsid w:val="00751EEE"/>
    <w:rsid w:val="00753067"/>
    <w:rsid w:val="00753647"/>
    <w:rsid w:val="00754C9E"/>
    <w:rsid w:val="007556BE"/>
    <w:rsid w:val="007561A4"/>
    <w:rsid w:val="00761D77"/>
    <w:rsid w:val="007635D4"/>
    <w:rsid w:val="007644F3"/>
    <w:rsid w:val="00764833"/>
    <w:rsid w:val="00765D31"/>
    <w:rsid w:val="00766AC0"/>
    <w:rsid w:val="00766CA8"/>
    <w:rsid w:val="00771170"/>
    <w:rsid w:val="007761C1"/>
    <w:rsid w:val="00777388"/>
    <w:rsid w:val="00780C1D"/>
    <w:rsid w:val="00781EC3"/>
    <w:rsid w:val="00785C3D"/>
    <w:rsid w:val="00787D9D"/>
    <w:rsid w:val="00791D09"/>
    <w:rsid w:val="00792445"/>
    <w:rsid w:val="0079366D"/>
    <w:rsid w:val="00793D53"/>
    <w:rsid w:val="007A2265"/>
    <w:rsid w:val="007A23FB"/>
    <w:rsid w:val="007A36C3"/>
    <w:rsid w:val="007A395E"/>
    <w:rsid w:val="007A3A49"/>
    <w:rsid w:val="007A4F7F"/>
    <w:rsid w:val="007A5741"/>
    <w:rsid w:val="007A5797"/>
    <w:rsid w:val="007A5F55"/>
    <w:rsid w:val="007A668F"/>
    <w:rsid w:val="007A6F65"/>
    <w:rsid w:val="007A6FB9"/>
    <w:rsid w:val="007A745B"/>
    <w:rsid w:val="007B0EA6"/>
    <w:rsid w:val="007B1E23"/>
    <w:rsid w:val="007B261B"/>
    <w:rsid w:val="007B4D09"/>
    <w:rsid w:val="007B6086"/>
    <w:rsid w:val="007B7CBE"/>
    <w:rsid w:val="007C0342"/>
    <w:rsid w:val="007C06AF"/>
    <w:rsid w:val="007C1237"/>
    <w:rsid w:val="007C5522"/>
    <w:rsid w:val="007C6571"/>
    <w:rsid w:val="007C7134"/>
    <w:rsid w:val="007D028A"/>
    <w:rsid w:val="007D0BCE"/>
    <w:rsid w:val="007D1FCD"/>
    <w:rsid w:val="007D368D"/>
    <w:rsid w:val="007D3815"/>
    <w:rsid w:val="007D3B33"/>
    <w:rsid w:val="007D3CFB"/>
    <w:rsid w:val="007D3E3C"/>
    <w:rsid w:val="007D3F3A"/>
    <w:rsid w:val="007D4176"/>
    <w:rsid w:val="007D5619"/>
    <w:rsid w:val="007D6B79"/>
    <w:rsid w:val="007D79D4"/>
    <w:rsid w:val="007E04F5"/>
    <w:rsid w:val="007E3CA9"/>
    <w:rsid w:val="007E515D"/>
    <w:rsid w:val="007E6B68"/>
    <w:rsid w:val="007E7465"/>
    <w:rsid w:val="007F0AFB"/>
    <w:rsid w:val="007F35A6"/>
    <w:rsid w:val="007F369D"/>
    <w:rsid w:val="007F550B"/>
    <w:rsid w:val="007F554A"/>
    <w:rsid w:val="007F614F"/>
    <w:rsid w:val="007F7358"/>
    <w:rsid w:val="00800883"/>
    <w:rsid w:val="008038C9"/>
    <w:rsid w:val="00803C0C"/>
    <w:rsid w:val="00806B15"/>
    <w:rsid w:val="00807335"/>
    <w:rsid w:val="00810140"/>
    <w:rsid w:val="008164A3"/>
    <w:rsid w:val="008164F7"/>
    <w:rsid w:val="00816660"/>
    <w:rsid w:val="00816745"/>
    <w:rsid w:val="00817752"/>
    <w:rsid w:val="00820693"/>
    <w:rsid w:val="00821C7A"/>
    <w:rsid w:val="00821D7E"/>
    <w:rsid w:val="0082666A"/>
    <w:rsid w:val="008271D9"/>
    <w:rsid w:val="00830398"/>
    <w:rsid w:val="00831A51"/>
    <w:rsid w:val="008340FD"/>
    <w:rsid w:val="0083531B"/>
    <w:rsid w:val="00835707"/>
    <w:rsid w:val="00836651"/>
    <w:rsid w:val="008378FB"/>
    <w:rsid w:val="00837D90"/>
    <w:rsid w:val="008408BC"/>
    <w:rsid w:val="00842FAC"/>
    <w:rsid w:val="00847C5F"/>
    <w:rsid w:val="00850B41"/>
    <w:rsid w:val="00850DAE"/>
    <w:rsid w:val="00851AA7"/>
    <w:rsid w:val="00853059"/>
    <w:rsid w:val="00853A92"/>
    <w:rsid w:val="00854471"/>
    <w:rsid w:val="00854844"/>
    <w:rsid w:val="008555BF"/>
    <w:rsid w:val="00855B4F"/>
    <w:rsid w:val="00857F2A"/>
    <w:rsid w:val="00860BEE"/>
    <w:rsid w:val="00861886"/>
    <w:rsid w:val="00861CC9"/>
    <w:rsid w:val="008622DC"/>
    <w:rsid w:val="008627BD"/>
    <w:rsid w:val="00862B58"/>
    <w:rsid w:val="00862F9C"/>
    <w:rsid w:val="00863B60"/>
    <w:rsid w:val="00864772"/>
    <w:rsid w:val="0086493A"/>
    <w:rsid w:val="00864B46"/>
    <w:rsid w:val="00866161"/>
    <w:rsid w:val="00866C93"/>
    <w:rsid w:val="0086756C"/>
    <w:rsid w:val="00872397"/>
    <w:rsid w:val="00872918"/>
    <w:rsid w:val="00872E50"/>
    <w:rsid w:val="00872EBE"/>
    <w:rsid w:val="00874A1E"/>
    <w:rsid w:val="0087545A"/>
    <w:rsid w:val="00875704"/>
    <w:rsid w:val="00875AF1"/>
    <w:rsid w:val="00876204"/>
    <w:rsid w:val="00876653"/>
    <w:rsid w:val="008773D2"/>
    <w:rsid w:val="00877ECE"/>
    <w:rsid w:val="00880C45"/>
    <w:rsid w:val="008823B4"/>
    <w:rsid w:val="00882E53"/>
    <w:rsid w:val="008851E4"/>
    <w:rsid w:val="008872DA"/>
    <w:rsid w:val="00891E5A"/>
    <w:rsid w:val="008A2A5C"/>
    <w:rsid w:val="008A3484"/>
    <w:rsid w:val="008A377A"/>
    <w:rsid w:val="008A4DFE"/>
    <w:rsid w:val="008A54FD"/>
    <w:rsid w:val="008A63AC"/>
    <w:rsid w:val="008A7AF3"/>
    <w:rsid w:val="008B0B14"/>
    <w:rsid w:val="008B0E7D"/>
    <w:rsid w:val="008B1008"/>
    <w:rsid w:val="008B10BF"/>
    <w:rsid w:val="008B1193"/>
    <w:rsid w:val="008B38D7"/>
    <w:rsid w:val="008B537D"/>
    <w:rsid w:val="008B5FA4"/>
    <w:rsid w:val="008B70F9"/>
    <w:rsid w:val="008C2147"/>
    <w:rsid w:val="008C45D8"/>
    <w:rsid w:val="008C5F13"/>
    <w:rsid w:val="008C5FBC"/>
    <w:rsid w:val="008D2BDF"/>
    <w:rsid w:val="008D38A5"/>
    <w:rsid w:val="008D39D0"/>
    <w:rsid w:val="008D56E2"/>
    <w:rsid w:val="008D67B4"/>
    <w:rsid w:val="008D7BC3"/>
    <w:rsid w:val="008E0A8A"/>
    <w:rsid w:val="008E0CF5"/>
    <w:rsid w:val="008E1588"/>
    <w:rsid w:val="008E1CC7"/>
    <w:rsid w:val="008E1E59"/>
    <w:rsid w:val="008E3139"/>
    <w:rsid w:val="008E3C38"/>
    <w:rsid w:val="008E55CE"/>
    <w:rsid w:val="008E78FF"/>
    <w:rsid w:val="008F1D31"/>
    <w:rsid w:val="008F22F8"/>
    <w:rsid w:val="008F51B7"/>
    <w:rsid w:val="008F5997"/>
    <w:rsid w:val="008F5A32"/>
    <w:rsid w:val="008F788E"/>
    <w:rsid w:val="009023D8"/>
    <w:rsid w:val="00902AB7"/>
    <w:rsid w:val="009034FC"/>
    <w:rsid w:val="00903559"/>
    <w:rsid w:val="00904E01"/>
    <w:rsid w:val="00904EAA"/>
    <w:rsid w:val="00907FD1"/>
    <w:rsid w:val="0091234D"/>
    <w:rsid w:val="009128F6"/>
    <w:rsid w:val="009130D5"/>
    <w:rsid w:val="009133A9"/>
    <w:rsid w:val="00916190"/>
    <w:rsid w:val="00917A4C"/>
    <w:rsid w:val="00917F77"/>
    <w:rsid w:val="00922B26"/>
    <w:rsid w:val="00925764"/>
    <w:rsid w:val="00926F93"/>
    <w:rsid w:val="00927C68"/>
    <w:rsid w:val="00927F28"/>
    <w:rsid w:val="009336A9"/>
    <w:rsid w:val="00934547"/>
    <w:rsid w:val="00937722"/>
    <w:rsid w:val="00940E23"/>
    <w:rsid w:val="00941AF1"/>
    <w:rsid w:val="00942936"/>
    <w:rsid w:val="00942F2A"/>
    <w:rsid w:val="009469DE"/>
    <w:rsid w:val="0094791A"/>
    <w:rsid w:val="00947A73"/>
    <w:rsid w:val="00952B20"/>
    <w:rsid w:val="009531FA"/>
    <w:rsid w:val="0095330D"/>
    <w:rsid w:val="009551AF"/>
    <w:rsid w:val="00955792"/>
    <w:rsid w:val="009576B8"/>
    <w:rsid w:val="00961D7B"/>
    <w:rsid w:val="00964797"/>
    <w:rsid w:val="00964D2E"/>
    <w:rsid w:val="009657DB"/>
    <w:rsid w:val="0097149A"/>
    <w:rsid w:val="00971EC3"/>
    <w:rsid w:val="009766E6"/>
    <w:rsid w:val="009772BD"/>
    <w:rsid w:val="0098063D"/>
    <w:rsid w:val="00987CAA"/>
    <w:rsid w:val="00990270"/>
    <w:rsid w:val="00990C3D"/>
    <w:rsid w:val="00992A76"/>
    <w:rsid w:val="00993B03"/>
    <w:rsid w:val="00993DBA"/>
    <w:rsid w:val="009957BF"/>
    <w:rsid w:val="00997222"/>
    <w:rsid w:val="009A1790"/>
    <w:rsid w:val="009A4F0B"/>
    <w:rsid w:val="009A6015"/>
    <w:rsid w:val="009A748B"/>
    <w:rsid w:val="009A7B55"/>
    <w:rsid w:val="009B188E"/>
    <w:rsid w:val="009B1BD6"/>
    <w:rsid w:val="009B1F90"/>
    <w:rsid w:val="009B5389"/>
    <w:rsid w:val="009B5A75"/>
    <w:rsid w:val="009B778B"/>
    <w:rsid w:val="009B7E8B"/>
    <w:rsid w:val="009C39BF"/>
    <w:rsid w:val="009C3BE4"/>
    <w:rsid w:val="009C4636"/>
    <w:rsid w:val="009C4F3F"/>
    <w:rsid w:val="009C5964"/>
    <w:rsid w:val="009C68FE"/>
    <w:rsid w:val="009C7060"/>
    <w:rsid w:val="009C7FDB"/>
    <w:rsid w:val="009D0EDE"/>
    <w:rsid w:val="009D1777"/>
    <w:rsid w:val="009D2179"/>
    <w:rsid w:val="009D36E9"/>
    <w:rsid w:val="009D3DCC"/>
    <w:rsid w:val="009D6FA2"/>
    <w:rsid w:val="009E0D66"/>
    <w:rsid w:val="009E13C7"/>
    <w:rsid w:val="009E14DA"/>
    <w:rsid w:val="009E4CB5"/>
    <w:rsid w:val="009F2494"/>
    <w:rsid w:val="009F25A0"/>
    <w:rsid w:val="009F276C"/>
    <w:rsid w:val="009F2CE9"/>
    <w:rsid w:val="009F4F18"/>
    <w:rsid w:val="009F4F61"/>
    <w:rsid w:val="009F5273"/>
    <w:rsid w:val="009F53A2"/>
    <w:rsid w:val="009F5E84"/>
    <w:rsid w:val="009F6F73"/>
    <w:rsid w:val="009F7607"/>
    <w:rsid w:val="00A01312"/>
    <w:rsid w:val="00A03B74"/>
    <w:rsid w:val="00A03FF2"/>
    <w:rsid w:val="00A04617"/>
    <w:rsid w:val="00A04780"/>
    <w:rsid w:val="00A04E3D"/>
    <w:rsid w:val="00A05F6D"/>
    <w:rsid w:val="00A065F8"/>
    <w:rsid w:val="00A07064"/>
    <w:rsid w:val="00A077D8"/>
    <w:rsid w:val="00A1043A"/>
    <w:rsid w:val="00A10984"/>
    <w:rsid w:val="00A11857"/>
    <w:rsid w:val="00A11CE6"/>
    <w:rsid w:val="00A12A0B"/>
    <w:rsid w:val="00A13927"/>
    <w:rsid w:val="00A13ED4"/>
    <w:rsid w:val="00A13F26"/>
    <w:rsid w:val="00A14064"/>
    <w:rsid w:val="00A1494E"/>
    <w:rsid w:val="00A14962"/>
    <w:rsid w:val="00A14B8E"/>
    <w:rsid w:val="00A1552B"/>
    <w:rsid w:val="00A1632D"/>
    <w:rsid w:val="00A16930"/>
    <w:rsid w:val="00A20641"/>
    <w:rsid w:val="00A21F22"/>
    <w:rsid w:val="00A22E05"/>
    <w:rsid w:val="00A231F3"/>
    <w:rsid w:val="00A24AFE"/>
    <w:rsid w:val="00A30AC3"/>
    <w:rsid w:val="00A31E6F"/>
    <w:rsid w:val="00A331E9"/>
    <w:rsid w:val="00A33372"/>
    <w:rsid w:val="00A3624E"/>
    <w:rsid w:val="00A376DF"/>
    <w:rsid w:val="00A419FD"/>
    <w:rsid w:val="00A43439"/>
    <w:rsid w:val="00A43E25"/>
    <w:rsid w:val="00A45A79"/>
    <w:rsid w:val="00A45E5D"/>
    <w:rsid w:val="00A46543"/>
    <w:rsid w:val="00A47480"/>
    <w:rsid w:val="00A509B2"/>
    <w:rsid w:val="00A50B54"/>
    <w:rsid w:val="00A513C2"/>
    <w:rsid w:val="00A53856"/>
    <w:rsid w:val="00A54216"/>
    <w:rsid w:val="00A543C2"/>
    <w:rsid w:val="00A55336"/>
    <w:rsid w:val="00A55717"/>
    <w:rsid w:val="00A5657D"/>
    <w:rsid w:val="00A5726B"/>
    <w:rsid w:val="00A577D3"/>
    <w:rsid w:val="00A57F8E"/>
    <w:rsid w:val="00A60944"/>
    <w:rsid w:val="00A620B0"/>
    <w:rsid w:val="00A6273D"/>
    <w:rsid w:val="00A62A04"/>
    <w:rsid w:val="00A62DF4"/>
    <w:rsid w:val="00A671A0"/>
    <w:rsid w:val="00A67C8B"/>
    <w:rsid w:val="00A70749"/>
    <w:rsid w:val="00A71392"/>
    <w:rsid w:val="00A7156D"/>
    <w:rsid w:val="00A73757"/>
    <w:rsid w:val="00A738F2"/>
    <w:rsid w:val="00A74515"/>
    <w:rsid w:val="00A745D3"/>
    <w:rsid w:val="00A74CD5"/>
    <w:rsid w:val="00A757D1"/>
    <w:rsid w:val="00A758B4"/>
    <w:rsid w:val="00A76828"/>
    <w:rsid w:val="00A84A3C"/>
    <w:rsid w:val="00A862E6"/>
    <w:rsid w:val="00A872B4"/>
    <w:rsid w:val="00A878AD"/>
    <w:rsid w:val="00A878F5"/>
    <w:rsid w:val="00A92B34"/>
    <w:rsid w:val="00A94068"/>
    <w:rsid w:val="00A9432E"/>
    <w:rsid w:val="00A944D9"/>
    <w:rsid w:val="00A949BE"/>
    <w:rsid w:val="00A955AB"/>
    <w:rsid w:val="00A95733"/>
    <w:rsid w:val="00AA1803"/>
    <w:rsid w:val="00AA2403"/>
    <w:rsid w:val="00AA50EA"/>
    <w:rsid w:val="00AB1AB1"/>
    <w:rsid w:val="00AB354F"/>
    <w:rsid w:val="00AB42AE"/>
    <w:rsid w:val="00AB633D"/>
    <w:rsid w:val="00AB7F6C"/>
    <w:rsid w:val="00AC71F2"/>
    <w:rsid w:val="00AC7D43"/>
    <w:rsid w:val="00AD0EFC"/>
    <w:rsid w:val="00AD219D"/>
    <w:rsid w:val="00AD2ADB"/>
    <w:rsid w:val="00AD40D4"/>
    <w:rsid w:val="00AD5A1D"/>
    <w:rsid w:val="00AE036A"/>
    <w:rsid w:val="00AE0BB5"/>
    <w:rsid w:val="00AE165D"/>
    <w:rsid w:val="00AE1E9A"/>
    <w:rsid w:val="00AE27E9"/>
    <w:rsid w:val="00AE40A1"/>
    <w:rsid w:val="00AE670F"/>
    <w:rsid w:val="00AE7BD3"/>
    <w:rsid w:val="00AF2063"/>
    <w:rsid w:val="00AF2375"/>
    <w:rsid w:val="00AF2729"/>
    <w:rsid w:val="00AF5EF0"/>
    <w:rsid w:val="00AF7FC1"/>
    <w:rsid w:val="00B015D7"/>
    <w:rsid w:val="00B01C21"/>
    <w:rsid w:val="00B02C96"/>
    <w:rsid w:val="00B02DC5"/>
    <w:rsid w:val="00B0353A"/>
    <w:rsid w:val="00B03F9A"/>
    <w:rsid w:val="00B064E4"/>
    <w:rsid w:val="00B0767C"/>
    <w:rsid w:val="00B07688"/>
    <w:rsid w:val="00B1145F"/>
    <w:rsid w:val="00B1304A"/>
    <w:rsid w:val="00B1316E"/>
    <w:rsid w:val="00B13215"/>
    <w:rsid w:val="00B139E6"/>
    <w:rsid w:val="00B14854"/>
    <w:rsid w:val="00B14EC9"/>
    <w:rsid w:val="00B156F7"/>
    <w:rsid w:val="00B16957"/>
    <w:rsid w:val="00B20F6C"/>
    <w:rsid w:val="00B261E9"/>
    <w:rsid w:val="00B31683"/>
    <w:rsid w:val="00B32BFB"/>
    <w:rsid w:val="00B344F5"/>
    <w:rsid w:val="00B3795A"/>
    <w:rsid w:val="00B40AC1"/>
    <w:rsid w:val="00B41300"/>
    <w:rsid w:val="00B45B9A"/>
    <w:rsid w:val="00B47A86"/>
    <w:rsid w:val="00B50900"/>
    <w:rsid w:val="00B50CF8"/>
    <w:rsid w:val="00B50D44"/>
    <w:rsid w:val="00B511D5"/>
    <w:rsid w:val="00B51C2A"/>
    <w:rsid w:val="00B51C91"/>
    <w:rsid w:val="00B53A29"/>
    <w:rsid w:val="00B5479B"/>
    <w:rsid w:val="00B552D1"/>
    <w:rsid w:val="00B55338"/>
    <w:rsid w:val="00B636E7"/>
    <w:rsid w:val="00B64735"/>
    <w:rsid w:val="00B649E1"/>
    <w:rsid w:val="00B64BEB"/>
    <w:rsid w:val="00B66004"/>
    <w:rsid w:val="00B67107"/>
    <w:rsid w:val="00B67E2E"/>
    <w:rsid w:val="00B74D13"/>
    <w:rsid w:val="00B75559"/>
    <w:rsid w:val="00B75F08"/>
    <w:rsid w:val="00B76229"/>
    <w:rsid w:val="00B84DF0"/>
    <w:rsid w:val="00B86956"/>
    <w:rsid w:val="00B87460"/>
    <w:rsid w:val="00B90E94"/>
    <w:rsid w:val="00B91BE1"/>
    <w:rsid w:val="00B92D62"/>
    <w:rsid w:val="00B935B5"/>
    <w:rsid w:val="00B9423D"/>
    <w:rsid w:val="00B96235"/>
    <w:rsid w:val="00B96E6A"/>
    <w:rsid w:val="00B9723C"/>
    <w:rsid w:val="00BA0115"/>
    <w:rsid w:val="00BA0310"/>
    <w:rsid w:val="00BA05E9"/>
    <w:rsid w:val="00BA11C6"/>
    <w:rsid w:val="00BA223E"/>
    <w:rsid w:val="00BA3766"/>
    <w:rsid w:val="00BA4C4F"/>
    <w:rsid w:val="00BA5B01"/>
    <w:rsid w:val="00BA62A4"/>
    <w:rsid w:val="00BA7E34"/>
    <w:rsid w:val="00BB3120"/>
    <w:rsid w:val="00BB3FDC"/>
    <w:rsid w:val="00BB5288"/>
    <w:rsid w:val="00BB54A1"/>
    <w:rsid w:val="00BC1645"/>
    <w:rsid w:val="00BC5F21"/>
    <w:rsid w:val="00BC6154"/>
    <w:rsid w:val="00BC69D6"/>
    <w:rsid w:val="00BC7807"/>
    <w:rsid w:val="00BD188D"/>
    <w:rsid w:val="00BD1C7E"/>
    <w:rsid w:val="00BD3381"/>
    <w:rsid w:val="00BD4D07"/>
    <w:rsid w:val="00BD5B16"/>
    <w:rsid w:val="00BE363F"/>
    <w:rsid w:val="00BE3FA1"/>
    <w:rsid w:val="00BE481A"/>
    <w:rsid w:val="00BE6E89"/>
    <w:rsid w:val="00BE6EB6"/>
    <w:rsid w:val="00BF163D"/>
    <w:rsid w:val="00BF18EC"/>
    <w:rsid w:val="00BF1EC1"/>
    <w:rsid w:val="00BF2D92"/>
    <w:rsid w:val="00BF5255"/>
    <w:rsid w:val="00BF6FC2"/>
    <w:rsid w:val="00BF785C"/>
    <w:rsid w:val="00C002BB"/>
    <w:rsid w:val="00C00B80"/>
    <w:rsid w:val="00C01491"/>
    <w:rsid w:val="00C03039"/>
    <w:rsid w:val="00C037CA"/>
    <w:rsid w:val="00C038C4"/>
    <w:rsid w:val="00C0525B"/>
    <w:rsid w:val="00C07383"/>
    <w:rsid w:val="00C07B62"/>
    <w:rsid w:val="00C101EA"/>
    <w:rsid w:val="00C10D8D"/>
    <w:rsid w:val="00C12655"/>
    <w:rsid w:val="00C1461F"/>
    <w:rsid w:val="00C16F06"/>
    <w:rsid w:val="00C16F3A"/>
    <w:rsid w:val="00C217A7"/>
    <w:rsid w:val="00C236A0"/>
    <w:rsid w:val="00C236F4"/>
    <w:rsid w:val="00C3023C"/>
    <w:rsid w:val="00C302FD"/>
    <w:rsid w:val="00C3043F"/>
    <w:rsid w:val="00C307A9"/>
    <w:rsid w:val="00C31464"/>
    <w:rsid w:val="00C32C45"/>
    <w:rsid w:val="00C32F50"/>
    <w:rsid w:val="00C336F2"/>
    <w:rsid w:val="00C337A4"/>
    <w:rsid w:val="00C363AB"/>
    <w:rsid w:val="00C4082D"/>
    <w:rsid w:val="00C41257"/>
    <w:rsid w:val="00C42D01"/>
    <w:rsid w:val="00C4324B"/>
    <w:rsid w:val="00C435F5"/>
    <w:rsid w:val="00C438EA"/>
    <w:rsid w:val="00C45097"/>
    <w:rsid w:val="00C45304"/>
    <w:rsid w:val="00C4567F"/>
    <w:rsid w:val="00C46529"/>
    <w:rsid w:val="00C47A5B"/>
    <w:rsid w:val="00C47BD4"/>
    <w:rsid w:val="00C47EF3"/>
    <w:rsid w:val="00C531F7"/>
    <w:rsid w:val="00C57F04"/>
    <w:rsid w:val="00C61589"/>
    <w:rsid w:val="00C617A7"/>
    <w:rsid w:val="00C6228B"/>
    <w:rsid w:val="00C628FC"/>
    <w:rsid w:val="00C62DC1"/>
    <w:rsid w:val="00C63C82"/>
    <w:rsid w:val="00C650BD"/>
    <w:rsid w:val="00C66EC1"/>
    <w:rsid w:val="00C72152"/>
    <w:rsid w:val="00C72BDD"/>
    <w:rsid w:val="00C752D6"/>
    <w:rsid w:val="00C76029"/>
    <w:rsid w:val="00C76E82"/>
    <w:rsid w:val="00C7785A"/>
    <w:rsid w:val="00C81086"/>
    <w:rsid w:val="00C81389"/>
    <w:rsid w:val="00C8164A"/>
    <w:rsid w:val="00C8265D"/>
    <w:rsid w:val="00C84D0A"/>
    <w:rsid w:val="00C8596E"/>
    <w:rsid w:val="00C86429"/>
    <w:rsid w:val="00C90D37"/>
    <w:rsid w:val="00C91152"/>
    <w:rsid w:val="00C95D6A"/>
    <w:rsid w:val="00C96410"/>
    <w:rsid w:val="00CA09B3"/>
    <w:rsid w:val="00CA14CE"/>
    <w:rsid w:val="00CA1526"/>
    <w:rsid w:val="00CA2CAF"/>
    <w:rsid w:val="00CA6B4C"/>
    <w:rsid w:val="00CA78C7"/>
    <w:rsid w:val="00CA7E8F"/>
    <w:rsid w:val="00CB1DBA"/>
    <w:rsid w:val="00CB1EA3"/>
    <w:rsid w:val="00CB3E7E"/>
    <w:rsid w:val="00CB4858"/>
    <w:rsid w:val="00CB694F"/>
    <w:rsid w:val="00CB6C23"/>
    <w:rsid w:val="00CB7569"/>
    <w:rsid w:val="00CC15E2"/>
    <w:rsid w:val="00CC21A7"/>
    <w:rsid w:val="00CC2643"/>
    <w:rsid w:val="00CC2A49"/>
    <w:rsid w:val="00CC37A5"/>
    <w:rsid w:val="00CC460F"/>
    <w:rsid w:val="00CC5508"/>
    <w:rsid w:val="00CC734E"/>
    <w:rsid w:val="00CC7CCC"/>
    <w:rsid w:val="00CD179E"/>
    <w:rsid w:val="00CD3CB0"/>
    <w:rsid w:val="00CD5213"/>
    <w:rsid w:val="00CD6ADF"/>
    <w:rsid w:val="00CD785A"/>
    <w:rsid w:val="00CD78EA"/>
    <w:rsid w:val="00CE0530"/>
    <w:rsid w:val="00CE1C06"/>
    <w:rsid w:val="00CE21DC"/>
    <w:rsid w:val="00CE37EA"/>
    <w:rsid w:val="00CE3B4F"/>
    <w:rsid w:val="00CE3D54"/>
    <w:rsid w:val="00CE4FA2"/>
    <w:rsid w:val="00CE5DFF"/>
    <w:rsid w:val="00CE726F"/>
    <w:rsid w:val="00CF12F7"/>
    <w:rsid w:val="00CF291A"/>
    <w:rsid w:val="00D00278"/>
    <w:rsid w:val="00D0613E"/>
    <w:rsid w:val="00D074D2"/>
    <w:rsid w:val="00D07DB8"/>
    <w:rsid w:val="00D10C00"/>
    <w:rsid w:val="00D116A0"/>
    <w:rsid w:val="00D13207"/>
    <w:rsid w:val="00D13A5A"/>
    <w:rsid w:val="00D13D8E"/>
    <w:rsid w:val="00D14C0A"/>
    <w:rsid w:val="00D170B9"/>
    <w:rsid w:val="00D17A0F"/>
    <w:rsid w:val="00D209B8"/>
    <w:rsid w:val="00D217F2"/>
    <w:rsid w:val="00D2210C"/>
    <w:rsid w:val="00D23567"/>
    <w:rsid w:val="00D2668F"/>
    <w:rsid w:val="00D26C0D"/>
    <w:rsid w:val="00D3416A"/>
    <w:rsid w:val="00D34834"/>
    <w:rsid w:val="00D349A8"/>
    <w:rsid w:val="00D36E07"/>
    <w:rsid w:val="00D3737B"/>
    <w:rsid w:val="00D37D35"/>
    <w:rsid w:val="00D37FA6"/>
    <w:rsid w:val="00D40F5D"/>
    <w:rsid w:val="00D41078"/>
    <w:rsid w:val="00D415BC"/>
    <w:rsid w:val="00D41B7B"/>
    <w:rsid w:val="00D41CA6"/>
    <w:rsid w:val="00D4260E"/>
    <w:rsid w:val="00D436D0"/>
    <w:rsid w:val="00D43FAC"/>
    <w:rsid w:val="00D4497E"/>
    <w:rsid w:val="00D474FD"/>
    <w:rsid w:val="00D551FC"/>
    <w:rsid w:val="00D5530F"/>
    <w:rsid w:val="00D55428"/>
    <w:rsid w:val="00D5569F"/>
    <w:rsid w:val="00D56384"/>
    <w:rsid w:val="00D57FF2"/>
    <w:rsid w:val="00D60671"/>
    <w:rsid w:val="00D6269B"/>
    <w:rsid w:val="00D62D97"/>
    <w:rsid w:val="00D62E43"/>
    <w:rsid w:val="00D6483D"/>
    <w:rsid w:val="00D66A40"/>
    <w:rsid w:val="00D67B32"/>
    <w:rsid w:val="00D70A2E"/>
    <w:rsid w:val="00D71413"/>
    <w:rsid w:val="00D7309B"/>
    <w:rsid w:val="00D741B7"/>
    <w:rsid w:val="00D753AA"/>
    <w:rsid w:val="00D82ED6"/>
    <w:rsid w:val="00D83CBE"/>
    <w:rsid w:val="00D83D64"/>
    <w:rsid w:val="00D86AA3"/>
    <w:rsid w:val="00D86DEC"/>
    <w:rsid w:val="00D87036"/>
    <w:rsid w:val="00D876DA"/>
    <w:rsid w:val="00D9002A"/>
    <w:rsid w:val="00D903E4"/>
    <w:rsid w:val="00D94D26"/>
    <w:rsid w:val="00D97B4D"/>
    <w:rsid w:val="00DA1945"/>
    <w:rsid w:val="00DA2059"/>
    <w:rsid w:val="00DA3885"/>
    <w:rsid w:val="00DA3B01"/>
    <w:rsid w:val="00DA4482"/>
    <w:rsid w:val="00DA486C"/>
    <w:rsid w:val="00DA4BA1"/>
    <w:rsid w:val="00DA5358"/>
    <w:rsid w:val="00DB2263"/>
    <w:rsid w:val="00DB22DB"/>
    <w:rsid w:val="00DB28E8"/>
    <w:rsid w:val="00DB4006"/>
    <w:rsid w:val="00DB4603"/>
    <w:rsid w:val="00DB78EB"/>
    <w:rsid w:val="00DC07A5"/>
    <w:rsid w:val="00DC0ED1"/>
    <w:rsid w:val="00DC1DF4"/>
    <w:rsid w:val="00DC2335"/>
    <w:rsid w:val="00DC2FE2"/>
    <w:rsid w:val="00DC3DE1"/>
    <w:rsid w:val="00DC545A"/>
    <w:rsid w:val="00DC7AFD"/>
    <w:rsid w:val="00DC7E84"/>
    <w:rsid w:val="00DD0038"/>
    <w:rsid w:val="00DD3289"/>
    <w:rsid w:val="00DD350E"/>
    <w:rsid w:val="00DD36C4"/>
    <w:rsid w:val="00DD3A69"/>
    <w:rsid w:val="00DE094D"/>
    <w:rsid w:val="00DE09D9"/>
    <w:rsid w:val="00DE0EEB"/>
    <w:rsid w:val="00DE1703"/>
    <w:rsid w:val="00DE1FDC"/>
    <w:rsid w:val="00DE2BE3"/>
    <w:rsid w:val="00DE54D9"/>
    <w:rsid w:val="00DE7166"/>
    <w:rsid w:val="00DF1509"/>
    <w:rsid w:val="00DF21D6"/>
    <w:rsid w:val="00DF3641"/>
    <w:rsid w:val="00DF3E71"/>
    <w:rsid w:val="00DF4115"/>
    <w:rsid w:val="00DF4525"/>
    <w:rsid w:val="00DF463A"/>
    <w:rsid w:val="00DF5F81"/>
    <w:rsid w:val="00DF6C7A"/>
    <w:rsid w:val="00DF6DEB"/>
    <w:rsid w:val="00E03ECF"/>
    <w:rsid w:val="00E046C1"/>
    <w:rsid w:val="00E06EA8"/>
    <w:rsid w:val="00E10676"/>
    <w:rsid w:val="00E111B0"/>
    <w:rsid w:val="00E11849"/>
    <w:rsid w:val="00E144E5"/>
    <w:rsid w:val="00E14E86"/>
    <w:rsid w:val="00E16218"/>
    <w:rsid w:val="00E16CDE"/>
    <w:rsid w:val="00E16D01"/>
    <w:rsid w:val="00E21446"/>
    <w:rsid w:val="00E21A91"/>
    <w:rsid w:val="00E21C2A"/>
    <w:rsid w:val="00E21D2F"/>
    <w:rsid w:val="00E22DF2"/>
    <w:rsid w:val="00E2420E"/>
    <w:rsid w:val="00E25AF4"/>
    <w:rsid w:val="00E27A0B"/>
    <w:rsid w:val="00E3193B"/>
    <w:rsid w:val="00E346B9"/>
    <w:rsid w:val="00E351C8"/>
    <w:rsid w:val="00E357BF"/>
    <w:rsid w:val="00E36D2A"/>
    <w:rsid w:val="00E374AC"/>
    <w:rsid w:val="00E374D0"/>
    <w:rsid w:val="00E3792E"/>
    <w:rsid w:val="00E45628"/>
    <w:rsid w:val="00E45846"/>
    <w:rsid w:val="00E50F1F"/>
    <w:rsid w:val="00E51CE0"/>
    <w:rsid w:val="00E53982"/>
    <w:rsid w:val="00E555DD"/>
    <w:rsid w:val="00E57508"/>
    <w:rsid w:val="00E60AF9"/>
    <w:rsid w:val="00E61250"/>
    <w:rsid w:val="00E617AE"/>
    <w:rsid w:val="00E63E79"/>
    <w:rsid w:val="00E641A3"/>
    <w:rsid w:val="00E65D42"/>
    <w:rsid w:val="00E6644E"/>
    <w:rsid w:val="00E66A6E"/>
    <w:rsid w:val="00E7054A"/>
    <w:rsid w:val="00E720FC"/>
    <w:rsid w:val="00E748C8"/>
    <w:rsid w:val="00E7500B"/>
    <w:rsid w:val="00E77142"/>
    <w:rsid w:val="00E8042A"/>
    <w:rsid w:val="00E81378"/>
    <w:rsid w:val="00E85D5D"/>
    <w:rsid w:val="00E90D92"/>
    <w:rsid w:val="00E91628"/>
    <w:rsid w:val="00E916FF"/>
    <w:rsid w:val="00E92591"/>
    <w:rsid w:val="00E931D9"/>
    <w:rsid w:val="00E936F4"/>
    <w:rsid w:val="00E96617"/>
    <w:rsid w:val="00E97281"/>
    <w:rsid w:val="00E97ADB"/>
    <w:rsid w:val="00EA1EBF"/>
    <w:rsid w:val="00EA28A5"/>
    <w:rsid w:val="00EA556A"/>
    <w:rsid w:val="00EA72F9"/>
    <w:rsid w:val="00EB00F3"/>
    <w:rsid w:val="00EB15C4"/>
    <w:rsid w:val="00EB19F9"/>
    <w:rsid w:val="00EB26AC"/>
    <w:rsid w:val="00EB3810"/>
    <w:rsid w:val="00EB3D28"/>
    <w:rsid w:val="00EB4332"/>
    <w:rsid w:val="00EB49FA"/>
    <w:rsid w:val="00EB5AED"/>
    <w:rsid w:val="00EB6794"/>
    <w:rsid w:val="00EB6FB8"/>
    <w:rsid w:val="00EB7F2C"/>
    <w:rsid w:val="00EC0170"/>
    <w:rsid w:val="00EC0184"/>
    <w:rsid w:val="00EC0645"/>
    <w:rsid w:val="00EC1D37"/>
    <w:rsid w:val="00EC1EAB"/>
    <w:rsid w:val="00EC6760"/>
    <w:rsid w:val="00EC6E26"/>
    <w:rsid w:val="00EC6E94"/>
    <w:rsid w:val="00EC7524"/>
    <w:rsid w:val="00ED44E3"/>
    <w:rsid w:val="00ED4CBE"/>
    <w:rsid w:val="00ED64DC"/>
    <w:rsid w:val="00ED7B6F"/>
    <w:rsid w:val="00EE13CB"/>
    <w:rsid w:val="00EE1E96"/>
    <w:rsid w:val="00EE2EA7"/>
    <w:rsid w:val="00EE314D"/>
    <w:rsid w:val="00EE56E7"/>
    <w:rsid w:val="00EE72CA"/>
    <w:rsid w:val="00EF0CF4"/>
    <w:rsid w:val="00EF0D37"/>
    <w:rsid w:val="00EF17F0"/>
    <w:rsid w:val="00EF1E3E"/>
    <w:rsid w:val="00EF23A6"/>
    <w:rsid w:val="00EF3402"/>
    <w:rsid w:val="00EF5095"/>
    <w:rsid w:val="00EF55EC"/>
    <w:rsid w:val="00EF64D0"/>
    <w:rsid w:val="00F00BA8"/>
    <w:rsid w:val="00F02127"/>
    <w:rsid w:val="00F04533"/>
    <w:rsid w:val="00F04A17"/>
    <w:rsid w:val="00F119D2"/>
    <w:rsid w:val="00F12A06"/>
    <w:rsid w:val="00F15325"/>
    <w:rsid w:val="00F16166"/>
    <w:rsid w:val="00F17C32"/>
    <w:rsid w:val="00F17D8E"/>
    <w:rsid w:val="00F20853"/>
    <w:rsid w:val="00F25575"/>
    <w:rsid w:val="00F25B28"/>
    <w:rsid w:val="00F27A71"/>
    <w:rsid w:val="00F328B9"/>
    <w:rsid w:val="00F33416"/>
    <w:rsid w:val="00F337BC"/>
    <w:rsid w:val="00F34DBF"/>
    <w:rsid w:val="00F34DC4"/>
    <w:rsid w:val="00F3587E"/>
    <w:rsid w:val="00F37176"/>
    <w:rsid w:val="00F41049"/>
    <w:rsid w:val="00F41801"/>
    <w:rsid w:val="00F42361"/>
    <w:rsid w:val="00F435C8"/>
    <w:rsid w:val="00F45DF1"/>
    <w:rsid w:val="00F507EC"/>
    <w:rsid w:val="00F50868"/>
    <w:rsid w:val="00F513F0"/>
    <w:rsid w:val="00F536BF"/>
    <w:rsid w:val="00F5419D"/>
    <w:rsid w:val="00F54DD4"/>
    <w:rsid w:val="00F56A69"/>
    <w:rsid w:val="00F56FE2"/>
    <w:rsid w:val="00F570CB"/>
    <w:rsid w:val="00F57828"/>
    <w:rsid w:val="00F57BC0"/>
    <w:rsid w:val="00F608AF"/>
    <w:rsid w:val="00F67832"/>
    <w:rsid w:val="00F70919"/>
    <w:rsid w:val="00F709CA"/>
    <w:rsid w:val="00F73141"/>
    <w:rsid w:val="00F751B5"/>
    <w:rsid w:val="00F75CB4"/>
    <w:rsid w:val="00F805E4"/>
    <w:rsid w:val="00F821E8"/>
    <w:rsid w:val="00F8726F"/>
    <w:rsid w:val="00F876D7"/>
    <w:rsid w:val="00F87DDE"/>
    <w:rsid w:val="00F903B6"/>
    <w:rsid w:val="00F95B81"/>
    <w:rsid w:val="00FA0D2A"/>
    <w:rsid w:val="00FA197E"/>
    <w:rsid w:val="00FA48F7"/>
    <w:rsid w:val="00FA4F81"/>
    <w:rsid w:val="00FB21E2"/>
    <w:rsid w:val="00FB3D8B"/>
    <w:rsid w:val="00FB4472"/>
    <w:rsid w:val="00FB49F3"/>
    <w:rsid w:val="00FC0D77"/>
    <w:rsid w:val="00FC1D74"/>
    <w:rsid w:val="00FC22D1"/>
    <w:rsid w:val="00FC2D6D"/>
    <w:rsid w:val="00FC37B0"/>
    <w:rsid w:val="00FC57E1"/>
    <w:rsid w:val="00FC5A77"/>
    <w:rsid w:val="00FC6B51"/>
    <w:rsid w:val="00FC6EE2"/>
    <w:rsid w:val="00FD16C6"/>
    <w:rsid w:val="00FD3083"/>
    <w:rsid w:val="00FD5241"/>
    <w:rsid w:val="00FD52C6"/>
    <w:rsid w:val="00FD606F"/>
    <w:rsid w:val="00FD652A"/>
    <w:rsid w:val="00FE002F"/>
    <w:rsid w:val="00FE45B9"/>
    <w:rsid w:val="00FE49EC"/>
    <w:rsid w:val="00FE6015"/>
    <w:rsid w:val="00FF216A"/>
    <w:rsid w:val="00FF2398"/>
    <w:rsid w:val="00FF3ACD"/>
    <w:rsid w:val="00FF43DA"/>
    <w:rsid w:val="00FF7AC6"/>
    <w:rsid w:val="66398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414FED"/>
  <w14:defaultImageDpi w14:val="300"/>
  <w15:docId w15:val="{F94C81F7-A79E-4741-9308-9A8BAE188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42A"/>
    <w:pPr>
      <w:spacing w:after="240" w:line="320" w:lineRule="exact"/>
    </w:pPr>
    <w:rPr>
      <w:rFonts w:ascii="Georgia" w:hAnsi="Georgia"/>
      <w:sz w:val="22"/>
      <w:szCs w:val="22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1EEE"/>
    <w:pPr>
      <w:spacing w:before="360" w:after="360" w:line="240" w:lineRule="auto"/>
      <w:jc w:val="center"/>
      <w:outlineLvl w:val="0"/>
    </w:pPr>
    <w:rPr>
      <w:rFonts w:asciiTheme="majorHAnsi" w:hAnsiTheme="majorHAnsi"/>
      <w:b/>
      <w:caps/>
      <w:color w:val="010544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FA5"/>
    <w:pPr>
      <w:spacing w:before="480"/>
      <w:outlineLvl w:val="1"/>
    </w:pPr>
    <w:rPr>
      <w:rFonts w:ascii="Calibri" w:hAnsi="Calibri"/>
      <w:b/>
      <w:cap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19FD"/>
    <w:pPr>
      <w:keepNext/>
      <w:keepLines/>
      <w:spacing w:before="360"/>
      <w:outlineLvl w:val="2"/>
    </w:pPr>
    <w:rPr>
      <w:rFonts w:asciiTheme="majorHAnsi" w:eastAsiaTheme="majorEastAsia" w:hAnsiTheme="majorHAnsi" w:cstheme="majorBidi"/>
      <w:b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2D62"/>
    <w:pPr>
      <w:keepNext/>
      <w:keepLines/>
      <w:outlineLvl w:val="3"/>
    </w:pPr>
    <w:rPr>
      <w:rFonts w:ascii="Calibri" w:eastAsiaTheme="majorEastAsia" w:hAnsi="Calibri" w:cstheme="majorBidi"/>
      <w:b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ENGLISHPGPARAGRAPHSTYLES">
    <w:name w:val="BODY TEXT (ENGLISH) (PG PARAGRAPH STYLES)"/>
    <w:basedOn w:val="Normal"/>
    <w:uiPriority w:val="99"/>
    <w:rsid w:val="00037D24"/>
    <w:pPr>
      <w:widowControl w:val="0"/>
      <w:tabs>
        <w:tab w:val="left" w:pos="142"/>
        <w:tab w:val="left" w:pos="1180"/>
      </w:tabs>
      <w:suppressAutoHyphens/>
      <w:autoSpaceDE w:val="0"/>
      <w:autoSpaceDN w:val="0"/>
      <w:adjustRightInd w:val="0"/>
      <w:spacing w:line="200" w:lineRule="atLeast"/>
      <w:textAlignment w:val="center"/>
    </w:pPr>
    <w:rPr>
      <w:rFonts w:ascii="FedraSerifA-Book" w:hAnsi="FedraSerifA-Book" w:cs="FedraSerifA-Book"/>
      <w:color w:val="000000"/>
      <w:sz w:val="15"/>
      <w:szCs w:val="15"/>
    </w:rPr>
  </w:style>
  <w:style w:type="paragraph" w:customStyle="1" w:styleId="BULLETLISTENGLISHPGPARAGRAPHSTYLES">
    <w:name w:val="BULLET LIST (ENGLISH) (PG PARAGRAPH STYLES)"/>
    <w:basedOn w:val="Normal"/>
    <w:uiPriority w:val="99"/>
    <w:rsid w:val="00037D24"/>
    <w:pPr>
      <w:keepNext/>
      <w:keepLines/>
      <w:widowControl w:val="0"/>
      <w:tabs>
        <w:tab w:val="left" w:pos="57"/>
        <w:tab w:val="left" w:pos="142"/>
        <w:tab w:val="left" w:pos="1180"/>
      </w:tabs>
      <w:suppressAutoHyphens/>
      <w:autoSpaceDE w:val="0"/>
      <w:autoSpaceDN w:val="0"/>
      <w:adjustRightInd w:val="0"/>
      <w:spacing w:before="57" w:after="57" w:line="200" w:lineRule="atLeast"/>
      <w:ind w:left="170" w:hanging="170"/>
      <w:textAlignment w:val="center"/>
    </w:pPr>
    <w:rPr>
      <w:rFonts w:ascii="FedraSerifA-Book" w:hAnsi="FedraSerifA-Book" w:cs="FedraSerifA-Book"/>
      <w:color w:val="000000"/>
      <w:sz w:val="15"/>
      <w:szCs w:val="15"/>
    </w:rPr>
  </w:style>
  <w:style w:type="paragraph" w:styleId="Header">
    <w:name w:val="header"/>
    <w:basedOn w:val="Normal"/>
    <w:link w:val="HeaderChar"/>
    <w:uiPriority w:val="99"/>
    <w:unhideWhenUsed/>
    <w:rsid w:val="00AB633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633D"/>
  </w:style>
  <w:style w:type="paragraph" w:styleId="Footer">
    <w:name w:val="footer"/>
    <w:basedOn w:val="Normal"/>
    <w:link w:val="FooterChar"/>
    <w:uiPriority w:val="99"/>
    <w:unhideWhenUsed/>
    <w:rsid w:val="00AB633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633D"/>
  </w:style>
  <w:style w:type="paragraph" w:styleId="BalloonText">
    <w:name w:val="Balloon Text"/>
    <w:basedOn w:val="Normal"/>
    <w:link w:val="BalloonTextChar"/>
    <w:uiPriority w:val="99"/>
    <w:semiHidden/>
    <w:unhideWhenUsed/>
    <w:rsid w:val="00AB633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33D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1EEE"/>
    <w:rPr>
      <w:rFonts w:asciiTheme="majorHAnsi" w:hAnsiTheme="majorHAnsi"/>
      <w:b/>
      <w:caps/>
      <w:color w:val="010544"/>
      <w:sz w:val="40"/>
      <w:szCs w:val="36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032FA5"/>
    <w:rPr>
      <w:rFonts w:ascii="Calibri" w:hAnsi="Calibri"/>
      <w:b/>
      <w:caps/>
      <w:sz w:val="36"/>
      <w:szCs w:val="28"/>
      <w:lang w:val="en-GB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D1EAD"/>
  </w:style>
  <w:style w:type="character" w:customStyle="1" w:styleId="Heading3Char">
    <w:name w:val="Heading 3 Char"/>
    <w:basedOn w:val="DefaultParagraphFont"/>
    <w:link w:val="Heading3"/>
    <w:uiPriority w:val="9"/>
    <w:rsid w:val="00A419FD"/>
    <w:rPr>
      <w:rFonts w:asciiTheme="majorHAnsi" w:eastAsiaTheme="majorEastAsia" w:hAnsiTheme="majorHAnsi" w:cstheme="majorBidi"/>
      <w:b/>
      <w:color w:val="000000" w:themeColor="text1"/>
      <w:sz w:val="28"/>
      <w:lang w:val="en-GB" w:eastAsia="zh-CN"/>
    </w:rPr>
  </w:style>
  <w:style w:type="paragraph" w:styleId="ListParagraph">
    <w:name w:val="List Paragraph"/>
    <w:basedOn w:val="Normal"/>
    <w:uiPriority w:val="34"/>
    <w:qFormat/>
    <w:rsid w:val="00B92D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465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46543"/>
    <w:pPr>
      <w:spacing w:after="16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46543"/>
    <w:rPr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6543"/>
    <w:pPr>
      <w:spacing w:after="240"/>
    </w:pPr>
    <w:rPr>
      <w:rFonts w:ascii="Georgia" w:hAnsi="Georgia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6543"/>
    <w:rPr>
      <w:rFonts w:ascii="Georgia" w:hAnsi="Georgia"/>
      <w:b/>
      <w:bCs/>
      <w:sz w:val="20"/>
      <w:szCs w:val="20"/>
      <w:lang w:val="en-GB"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B92D62"/>
    <w:rPr>
      <w:rFonts w:ascii="Calibri" w:eastAsiaTheme="majorEastAsia" w:hAnsi="Calibri" w:cstheme="majorBidi"/>
      <w:b/>
      <w:bCs/>
      <w:color w:val="000000" w:themeColor="text1"/>
      <w:szCs w:val="22"/>
      <w:lang w:val="en-GB" w:eastAsia="zh-CN"/>
    </w:rPr>
  </w:style>
  <w:style w:type="table" w:styleId="TableGrid">
    <w:name w:val="Table Grid"/>
    <w:basedOn w:val="TableNormal"/>
    <w:uiPriority w:val="39"/>
    <w:rsid w:val="00B92D62"/>
    <w:rPr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aliases w:val="Table Content"/>
    <w:basedOn w:val="DefaultParagraphFont"/>
    <w:uiPriority w:val="33"/>
    <w:rsid w:val="00A419FD"/>
    <w:rPr>
      <w:rFonts w:ascii="Georgia" w:hAnsi="Georgia"/>
      <w:b w:val="0"/>
      <w:bCs w:val="0"/>
      <w:i w:val="0"/>
      <w:iCs w:val="0"/>
      <w:spacing w:val="5"/>
      <w:sz w:val="22"/>
    </w:rPr>
  </w:style>
  <w:style w:type="table" w:customStyle="1" w:styleId="PlainTable11">
    <w:name w:val="Plain Table 11"/>
    <w:basedOn w:val="TableNormal"/>
    <w:uiPriority w:val="99"/>
    <w:rsid w:val="00A419F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99"/>
    <w:rsid w:val="00A419F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99"/>
    <w:rsid w:val="00A419F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99"/>
    <w:rsid w:val="00A419F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99"/>
    <w:rsid w:val="00A419F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A419FD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11">
    <w:name w:val="Grid Table 2 - Accent 11"/>
    <w:basedOn w:val="TableNormal"/>
    <w:uiPriority w:val="47"/>
    <w:rsid w:val="00A419FD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94D26"/>
    <w:rPr>
      <w:color w:val="0000FF" w:themeColor="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713DA9"/>
    <w:pPr>
      <w:ind w:left="288" w:right="288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3DA9"/>
    <w:rPr>
      <w:rFonts w:ascii="Georgia" w:hAnsi="Georgia"/>
      <w:i/>
      <w:iCs/>
      <w:color w:val="404040" w:themeColor="text1" w:themeTint="BF"/>
      <w:sz w:val="22"/>
      <w:szCs w:val="22"/>
      <w:lang w:val="en-GB" w:eastAsia="zh-CN"/>
    </w:rPr>
  </w:style>
  <w:style w:type="paragraph" w:styleId="Revision">
    <w:name w:val="Revision"/>
    <w:hidden/>
    <w:uiPriority w:val="99"/>
    <w:semiHidden/>
    <w:rsid w:val="00071EEE"/>
    <w:rPr>
      <w:rFonts w:ascii="Georgia" w:hAnsi="Georgia"/>
      <w:sz w:val="22"/>
      <w:szCs w:val="22"/>
      <w:lang w:val="en-GB"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57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5704"/>
    <w:rPr>
      <w:rFonts w:ascii="Georgia" w:hAnsi="Georgia"/>
      <w:sz w:val="20"/>
      <w:szCs w:val="20"/>
      <w:lang w:val="en-GB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75704"/>
    <w:rPr>
      <w:vertAlign w:val="superscript"/>
    </w:rPr>
  </w:style>
  <w:style w:type="character" w:customStyle="1" w:styleId="cf01">
    <w:name w:val="cf01"/>
    <w:basedOn w:val="DefaultParagraphFont"/>
    <w:rsid w:val="00ED7B6F"/>
    <w:rPr>
      <w:rFonts w:ascii="Microsoft YaHei UI" w:eastAsia="Microsoft YaHei UI" w:hAnsi="Microsoft YaHei UI" w:hint="eastAsi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C6B5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044B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375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34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32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87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6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80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2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8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67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185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4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519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69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99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9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9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1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64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7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33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74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67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83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43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78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7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48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pisc@xjtlu.edu.cn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<p:properties xmlns:p="http://schemas.microsoft.com/office/2006/metadata/properties" xmlns:xsi="http://www.w3.org/2001/XMLSchema-instance" xmlns:pc="http://schemas.microsoft.com/office/infopath/2007/PartnerControls"><documentManagement><hc6d7eca65f9478abad7d03f5cf64e0f xmlns="$ListId:Shared Documents;"><Terms xmlns="http://schemas.microsoft.com/office/infopath/2007/PartnerControls"></Terms></hc6d7eca65f9478abad7d03f5cf64e0f><TaxCatchAll xmlns="e8331262-de25-436d-8f05-154a071bbe3b"/></documentManagement>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<ct:contentTypeSchema ct:_="" ma:_="" ma:contentTypeName="Document" ma:contentTypeID="0x0101000C92E395E8E08542BE84397FDFC4739E" ma:contentTypeVersion="" ma:contentTypeDescription="Create a new document." ma:contentTypeScope="" ma:versionID="a6c32c42d6b9b054ce49606a6ea29a96" xmlns:ct="http://schemas.microsoft.com/office/2006/metadata/contentType" xmlns:ma="http://schemas.microsoft.com/office/2006/metadata/properties/metaAttributes">
<xsd:schema targetNamespace="http://schemas.microsoft.com/office/2006/metadata/properties" ma:root="true" ma:fieldsID="7503db7f5557d481fda480109d4de2ef" ns2:_="" ns3:_="" xmlns:xsd="http://www.w3.org/2001/XMLSchema" xmlns:xs="http://www.w3.org/2001/XMLSchema" xmlns:p="http://schemas.microsoft.com/office/2006/metadata/properties" xmlns:ns2="$ListId:Shared Documents;" xmlns:ns3="e8331262-de25-436d-8f05-154a071bbe3b">
<xsd:import namespace="$ListId:Shared Documents;"/>
<xsd:import namespace="e8331262-de25-436d-8f05-154a071bbe3b"/>
<xsd:element name="properties">
<xsd:complexType>
<xsd:sequence>
<xsd:element name="documentManagement">
<xsd:complexType>
<xsd:all>
<xsd:element ref="ns2:hc6d7eca65f9478abad7d03f5cf64e0f" minOccurs="0"/>
<xsd:element ref="ns3:TaxCatchAll" minOccurs="0"/>
</xsd:all>
</xsd:complexType>
</xsd:element>
</xsd:sequence>
</xsd:complexType>
</xsd:element>
</xsd:schema>
<xsd:schema targetNamespace="$ListId:Shared Documents;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hc6d7eca65f9478abad7d03f5cf64e0f" ma:index="9" nillable="true" ma:taxonomy="true" ma:internalName="hc6d7eca65f9478abad7d03f5cf64e0f" ma:taxonomyFieldName="Category" ma:displayName="Category" ma:default="" ma:fieldId="{1c6d7eca-65f9-478a-bad7-d03f5cf64e0f}" ma:sspId="415ee74b-2602-4e7a-8fdc-0d76d9df16f1" ma:termSetId="c9e38beb-e60a-46ec-a1a3-d119e6b2538e" ma:anchorId="00000000-0000-0000-0000-000000000000" ma:open="false" ma:isKeyword="false">
<xsd:complexType>
<xsd:sequence>
<xsd:element ref="pc:Terms" minOccurs="0" maxOccurs="1"></xsd:element>
</xsd:sequence>
</xsd:complexType>
</xsd:element>
</xsd:schema>
<xsd:schema targetNamespace="e8331262-de25-436d-8f05-154a071bbe3b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TaxCatchAll" ma:index="10" nillable="true" ma:displayName="Taxonomy Catch All Column" ma:hidden="true" ma:list="{1B25C4DA-95C3-46C8-9C47-A37510700FC4}" ma:internalName="TaxCatchAll" ma:showField="CatchAllData" ma:web="{94c9b129-8f0b-4efd-a3a7-0f552c179199}">
<xsd:complexType>
<xsd:complexContent>
<xsd:extension base="dms:MultiChoiceLookup">
<xsd:sequence>
<xsd:element name="Value" type="dms:Lookup" maxOccurs="unbounded" minOccurs="0" nillable="true"/>
</xsd:sequence>
</xsd:extension>
</xsd:complexContent>
</xsd:complexType>
</xsd:element>
</xsd:schema>
<xsd:schema targetNamespace="http://schemas.openxmlformats.org/package/2006/metadata/core-properties" elementFormDefault="qualified" attributeFormDefault="unqualified" blockDefault="#all"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>
<xsd:import namespace="http://purl.org/dc/elements/1.1/" schemaLocation="http://dublincore.org/schemas/xmls/qdc/2003/04/02/dc.xsd"/>
<xsd:import namespace="http://purl.org/dc/terms/" schemaLocation="http://dublincore.org/schemas/xmls/qdc/2003/04/02/dcterms.xsd"/>
<xsd:element name="coreProperties" type="CT_coreProperties"/>
<xsd:complexType name="CT_coreProperties">
<xsd:all>
<xsd:element ref="dc:creator" minOccurs="0" maxOccurs="1"/>
<xsd:element ref="dcterms:created" minOccurs="0" maxOccurs="1"/>
<xsd:element ref="dc:identifier" minOccurs="0" maxOccurs="1"/>
<xsd:element name="contentType" minOccurs="0" maxOccurs="1" type="xsd:string" ma:index="0" ma:displayName="Content Type"/>
<xsd:element ref="dc:title" minOccurs="0" maxOccurs="1" ma:index="4" ma:displayName="Title"/>
<xsd:element ref="dc:subject" minOccurs="0" maxOccurs="1"/>
<xsd:element ref="dc:description" minOccurs="0" maxOccurs="1"/>
<xsd:element name="keywords" minOccurs="0" maxOccurs="1" type="xsd:string"/>
<xsd:element ref="dc:language" minOccurs="0" maxOccurs="1"/>
<xsd:element name="category" minOccurs="0" maxOccurs="1" type="xsd:string"/>
<xsd:element name="version" minOccurs="0" maxOccurs="1" type="xsd:string"/>
<xsd:element name="revision" minOccurs="0" maxOccurs="1" type="xsd:string">
<xsd:annotation>
<xsd:documentation>
                        This value indicates the number of saves or revisions. The application is responsible for updating this value after each revision.
                    </xsd:documentation>
</xsd:annotation>
</xsd:element>
<xsd:element name="lastModifiedBy" minOccurs="0" maxOccurs="1" type="xsd:string"/>
<xsd:element ref="dcterms:modified" minOccurs="0" maxOccurs="1"/>
<xsd:element name="contentStatus" minOccurs="0" maxOccurs="1" type="xsd:string"/>
</xsd:all>
</xsd:complexType>
</xsd:schema>
<xs:schema targetNamespace="http://schemas.microsoft.com/office/infopath/2007/PartnerControls" elementFormDefault="qualified" attributeFormDefault="unqualified" xmlns:pc="http://schemas.microsoft.com/office/infopath/2007/PartnerControls" xmlns:xs="http://www.w3.org/2001/XMLSchema">
<xs:element name="Person">
<xs:complexType>
<xs:sequence>
<xs:element ref="pc:DisplayName" minOccurs="0"></xs:element>
<xs:element ref="pc:AccountId" minOccurs="0"></xs:element>
<xs:element ref="pc:AccountType" minOccurs="0"></xs:element>
</xs:sequence>
</xs:complexType>
</xs:element>
<xs:element name="DisplayName" type="xs:string"></xs:element>
<xs:element name="AccountId" type="xs:string"></xs:element>
<xs:element name="AccountType" type="xs:string"></xs:element>
<xs:element name="BDCAssociatedEntity">
<xs:complexType>
<xs:sequence>
<xs:element ref="pc:BDCEntity" minOccurs="0" maxOccurs="unbounded"></xs:element>
</xs:sequence>
<xs:attribute ref="pc:EntityNamespace"></xs:attribute>
<xs:attribute ref="pc:EntityName"></xs:attribute>
<xs:attribute ref="pc:SystemInstanceName"></xs:attribute>
<xs:attribute ref="pc:AssociationName"></xs:attribute>
</xs:complexType>
</xs:element>
<xs:attribute name="EntityNamespace" type="xs:string"></xs:attribute>
<xs:attribute name="EntityName" type="xs:string"></xs:attribute>
<xs:attribute name="SystemInstanceName" type="xs:string"></xs:attribute>
<xs:attribute name="AssociationName" type="xs:string"></xs:attribute>
<xs:element name="BDCEntity">
<xs:complexType>
<xs:sequence>
<xs:element ref="pc:EntityDisplayName" minOccurs="0"></xs:element>
<xs:element ref="pc:EntityInstanceReference" minOccurs="0"></xs:element>
<xs:element ref="pc:EntityId1" minOccurs="0"></xs:element>
<xs:element ref="pc:EntityId2" minOccurs="0"></xs:element>
<xs:element ref="pc:EntityId3" minOccurs="0"></xs:element>
<xs:element ref="pc:EntityId4" minOccurs="0"></xs:element>
<xs:element ref="pc:EntityId5" minOccurs="0"></xs:element>
</xs:sequence>
</xs:complexType>
</xs:element>
<xs:element name="EntityDisplayName" type="xs:string"></xs:element>
<xs:element name="EntityInstanceReference" type="xs:string"></xs:element>
<xs:element name="EntityId1" type="xs:string"></xs:element>
<xs:element name="EntityId2" type="xs:string"></xs:element>
<xs:element name="EntityId3" type="xs:string"></xs:element>
<xs:element name="EntityId4" type="xs:string"></xs:element>
<xs:element name="EntityId5" type="xs:string"></xs:element>
<xs:element name="Terms">
<xs:complexType>
<xs:sequence>
<xs:element ref="pc:TermInfo" minOccurs="0" maxOccurs="unbounded"></xs:element>
</xs:sequence>
</xs:complexType>
</xs:element>
<xs:element name="TermInfo">
<xs:complexType>
<xs:sequence>
<xs:element ref="pc:TermName" minOccurs="0"></xs:element>
<xs:element ref="pc:TermId" minOccurs="0"></xs:element>
</xs:sequence>
</xs:complexType>
</xs:element>
<xs:element name="TermName" type="xs:string"></xs:element>
<xs:element name="TermId" type="xs:string"></xs:element>
</xs:schema>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845C814-E7CC-43B8-8639-8F6D58350399}">
  <ds:schemaRefs>
    <ds:schemaRef ds:uri="http://schemas.microsoft.com/office/2006/metadata/properties"/>
    <ds:schemaRef ds:uri="http://schemas.microsoft.com/office/infopath/2007/PartnerControls"/>
    <ds:schemaRef ds:uri="$ListId:Shared Documents;"/>
    <ds:schemaRef ds:uri="e8331262-de25-436d-8f05-154a071bbe3b"/>
  </ds:schemaRefs>
</ds:datastoreItem>
</file>

<file path=customXml/itemProps2.xml><?xml version="1.0" encoding="utf-8"?>
<ds:datastoreItem xmlns:ds="http://schemas.openxmlformats.org/officeDocument/2006/customXml" ds:itemID="{697F605A-5152-431F-9EDD-61C4C9479B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3CCC34-8001-4E1C-A454-55A4341B03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Shared Documents;"/>
    <ds:schemaRef ds:uri="e8331262-de25-436d-8f05-154a071bbe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2F40C8-43EB-4C7E-B851-3B66D13ED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i'an Jiaotong-Liverpool University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Ennis</dc:creator>
  <cp:keywords/>
  <dc:description/>
  <cp:lastModifiedBy>潘瑛瑛</cp:lastModifiedBy>
  <cp:revision>3</cp:revision>
  <cp:lastPrinted>2017-12-08T00:41:00Z</cp:lastPrinted>
  <dcterms:created xsi:type="dcterms:W3CDTF">2023-02-27T02:49:00Z</dcterms:created>
  <dcterms:modified xsi:type="dcterms:W3CDTF">2023-02-2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92E395E8E08542BE84397FDFC4739E</vt:lpwstr>
  </property>
  <property fmtid="{D5CDD505-2E9C-101B-9397-08002B2CF9AE}" pid="3" name="Category">
    <vt:lpwstr/>
  </property>
  <property fmtid="{D5CDD505-2E9C-101B-9397-08002B2CF9AE}" pid="4" name="GrammarlyDocumentId">
    <vt:lpwstr>2f68a4eb3a21d7288a0ad3139d7bdbb6882fa066baa9fcb0b819add1238ea6ca</vt:lpwstr>
  </property>
</Properties>
</file>